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-449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2A6EC6" w:rsidRPr="00D466F9" w14:paraId="32327A8A" w14:textId="77777777" w:rsidTr="00A9781F">
        <w:tc>
          <w:tcPr>
            <w:tcW w:w="3192" w:type="dxa"/>
            <w:shd w:val="clear" w:color="auto" w:fill="auto"/>
            <w:vAlign w:val="center"/>
          </w:tcPr>
          <w:p w14:paraId="2D17797F" w14:textId="77777777" w:rsidR="002A6EC6" w:rsidRPr="00817CB4" w:rsidRDefault="002A6EC6" w:rsidP="00D15B9C">
            <w:pPr>
              <w:bidi w:val="0"/>
              <w:jc w:val="center"/>
              <w:rPr>
                <w:rFonts w:asciiTheme="minorHAnsi" w:hAnsiTheme="minorHAnsi" w:cstheme="minorBid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789CCB5C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2A6EC6" w:rsidRPr="00D466F9" w14:paraId="6A026A7E" w14:textId="77777777" w:rsidTr="00A9781F">
        <w:tc>
          <w:tcPr>
            <w:tcW w:w="3192" w:type="dxa"/>
            <w:shd w:val="clear" w:color="auto" w:fill="auto"/>
            <w:vAlign w:val="center"/>
          </w:tcPr>
          <w:p w14:paraId="5593CC2F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3192" w:type="dxa"/>
            <w:shd w:val="clear" w:color="auto" w:fill="auto"/>
            <w:vAlign w:val="center"/>
          </w:tcPr>
          <w:p w14:paraId="220D0EED" w14:textId="77777777" w:rsidR="002A6EC6" w:rsidRPr="00D466F9" w:rsidRDefault="002A6EC6" w:rsidP="00D15B9C">
            <w:pPr>
              <w:bidi w:val="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C5BFEBD" w14:textId="7469DA72" w:rsidR="00537A2D" w:rsidRDefault="00E2443E" w:rsidP="007E4F84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P</w:t>
      </w:r>
      <w:r w:rsidR="001430FB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roposal</w:t>
      </w:r>
      <w:r w:rsidR="005F5EE5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</w:t>
      </w:r>
      <w:r w:rsidR="008A2776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>Application</w:t>
      </w:r>
      <w:r w:rsidR="00810138" w:rsidRPr="00650F30">
        <w:rPr>
          <w:rFonts w:ascii="Aharoni" w:hAnsi="Aharoni" w:cs="Aharoni" w:hint="cs"/>
          <w:b/>
          <w:bCs/>
          <w:color w:val="8DB3E2" w:themeColor="text2" w:themeTint="66"/>
          <w:sz w:val="40"/>
          <w:szCs w:val="40"/>
        </w:rPr>
        <w:t xml:space="preserve"> Form</w:t>
      </w:r>
    </w:p>
    <w:p w14:paraId="1BEE30D7" w14:textId="1686EC12" w:rsidR="009938CE" w:rsidRPr="009938CE" w:rsidRDefault="009938CE" w:rsidP="009938CE">
      <w:pPr>
        <w:bidi w:val="0"/>
        <w:jc w:val="center"/>
        <w:rPr>
          <w:rFonts w:ascii="Aharoni" w:hAnsi="Aharoni" w:cstheme="minorBidi"/>
          <w:b/>
          <w:bCs/>
          <w:color w:val="8DB3E2" w:themeColor="text2" w:themeTint="66"/>
          <w:sz w:val="40"/>
          <w:szCs w:val="40"/>
          <w:rtl/>
          <w:lang w:bidi="ar-EG"/>
        </w:rPr>
      </w:pP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استمارة قطاع</w:t>
      </w:r>
      <w:r w:rsidR="008A69F3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العلوم</w:t>
      </w: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</w:t>
      </w:r>
      <w:r w:rsidR="00396099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الاساسية و</w:t>
      </w:r>
      <w:r w:rsidR="008A69F3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>العلوم</w:t>
      </w:r>
      <w:bookmarkStart w:id="0" w:name="_GoBack"/>
      <w:bookmarkEnd w:id="0"/>
      <w:r w:rsidR="00396099"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الاجتماعية </w:t>
      </w:r>
      <w:r>
        <w:rPr>
          <w:rFonts w:ascii="Aharoni" w:hAnsi="Aharoni" w:cstheme="minorBidi" w:hint="cs"/>
          <w:b/>
          <w:bCs/>
          <w:color w:val="8DB3E2" w:themeColor="text2" w:themeTint="66"/>
          <w:sz w:val="40"/>
          <w:szCs w:val="40"/>
          <w:rtl/>
          <w:lang w:bidi="ar-EG"/>
        </w:rPr>
        <w:t xml:space="preserve">  </w:t>
      </w:r>
    </w:p>
    <w:p w14:paraId="1FD24A91" w14:textId="77777777" w:rsidR="007E4F84" w:rsidRDefault="007E4F84" w:rsidP="00723CEE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tbl>
      <w:tblPr>
        <w:tblStyle w:val="GridTable2Accent4"/>
        <w:tblW w:w="10170" w:type="dxa"/>
        <w:tblLook w:val="04A0" w:firstRow="1" w:lastRow="0" w:firstColumn="1" w:lastColumn="0" w:noHBand="0" w:noVBand="1"/>
      </w:tblPr>
      <w:tblGrid>
        <w:gridCol w:w="7290"/>
        <w:gridCol w:w="2880"/>
      </w:tblGrid>
      <w:tr w:rsidR="00A21715" w14:paraId="0B71ABB5" w14:textId="225FC4B0" w:rsidTr="003960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5F319017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7933B6D2" w14:textId="61D97BC4" w:rsidR="00A21715" w:rsidRPr="00A21715" w:rsidRDefault="00A21715" w:rsidP="00A21715">
            <w:pPr>
              <w:bidi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</w:pPr>
            <w:r w:rsidRPr="00A21715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  <w:t>عنوان المقترح البحثي</w:t>
            </w:r>
          </w:p>
        </w:tc>
      </w:tr>
      <w:tr w:rsidR="00A21715" w14:paraId="76259C62" w14:textId="36948AAD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6196ED97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369EBF9F" w14:textId="67CA6FE3" w:rsidR="00A21715" w:rsidRDefault="00A21715" w:rsidP="00A2171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proofErr w:type="spellStart"/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>إسم</w:t>
            </w:r>
            <w:proofErr w:type="spellEnd"/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الطالب</w:t>
            </w:r>
          </w:p>
        </w:tc>
      </w:tr>
      <w:tr w:rsidR="00817CB4" w14:paraId="720829D1" w14:textId="77777777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4760FB8E" w14:textId="77777777" w:rsidR="00817CB4" w:rsidRDefault="00817CB4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6E9F5837" w14:textId="3E39303C" w:rsidR="00817CB4" w:rsidRPr="00AC24A9" w:rsidRDefault="00817CB4" w:rsidP="00A2171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التخصص</w:t>
            </w:r>
          </w:p>
        </w:tc>
      </w:tr>
      <w:tr w:rsidR="00A21715" w14:paraId="1157328D" w14:textId="308BA2FF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6096B97F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7C75FC06" w14:textId="380A948E" w:rsidR="00A21715" w:rsidRDefault="00A21715" w:rsidP="00A2171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>القسم</w:t>
            </w:r>
          </w:p>
        </w:tc>
      </w:tr>
      <w:tr w:rsidR="00A21715" w14:paraId="71F22692" w14:textId="73375E06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3E4ED946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403E32B0" w14:textId="3FB9BDC6" w:rsidR="00A21715" w:rsidRDefault="00A21715" w:rsidP="00A2171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>الكلية</w:t>
            </w:r>
          </w:p>
        </w:tc>
      </w:tr>
      <w:tr w:rsidR="00A21715" w14:paraId="1C95491A" w14:textId="791692BE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4AEA60ED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72D68F86" w14:textId="768803EC" w:rsidR="00A21715" w:rsidRDefault="00A21715" w:rsidP="00A2171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>المدة</w:t>
            </w:r>
          </w:p>
        </w:tc>
      </w:tr>
      <w:tr w:rsidR="00A21715" w14:paraId="35B59F80" w14:textId="47F32408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0AC80006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2298D666" w14:textId="63079C1F" w:rsidR="00A21715" w:rsidRDefault="00A21715" w:rsidP="00A2171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>ماجستير/ دكتوراه</w:t>
            </w:r>
          </w:p>
        </w:tc>
      </w:tr>
      <w:tr w:rsidR="00A21715" w14:paraId="497CEBB2" w14:textId="6133894C" w:rsidTr="003960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19A77D41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4918BDE4" w14:textId="4D99288A" w:rsidR="00A21715" w:rsidRDefault="00A21715" w:rsidP="00A2171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 w:rsidRPr="00AC24A9">
              <w:rPr>
                <w:rFonts w:asciiTheme="majorBidi" w:hAnsiTheme="majorBidi" w:cstheme="majorBidi"/>
                <w:sz w:val="28"/>
                <w:szCs w:val="28"/>
                <w:rtl/>
              </w:rPr>
              <w:t>التمويل المطلوب</w:t>
            </w:r>
          </w:p>
        </w:tc>
      </w:tr>
      <w:tr w:rsidR="00A21715" w14:paraId="2938234D" w14:textId="23B4E380" w:rsidTr="003960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</w:tcPr>
          <w:p w14:paraId="52D0A433" w14:textId="77777777" w:rsidR="00A21715" w:rsidRDefault="00A21715" w:rsidP="00A21715">
            <w:pPr>
              <w:bidi w:val="0"/>
              <w:jc w:val="both"/>
              <w:rPr>
                <w:rFonts w:asciiTheme="minorHAnsi" w:hAnsiTheme="minorHAnsi" w:cstheme="minorHAnsi"/>
                <w:b w:val="0"/>
                <w:bCs w:val="0"/>
                <w:color w:val="0070C0"/>
                <w:sz w:val="36"/>
                <w:szCs w:val="36"/>
              </w:rPr>
            </w:pPr>
          </w:p>
        </w:tc>
        <w:tc>
          <w:tcPr>
            <w:tcW w:w="2880" w:type="dxa"/>
          </w:tcPr>
          <w:p w14:paraId="234F0DB2" w14:textId="46864866" w:rsidR="00A21715" w:rsidRDefault="00A21715" w:rsidP="00A21715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0070C0"/>
                <w:sz w:val="36"/>
                <w:szCs w:val="36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  <w:lang w:bidi="ar-EG"/>
              </w:rPr>
              <w:t>من الداخل/ من الخارج</w:t>
            </w:r>
          </w:p>
        </w:tc>
      </w:tr>
    </w:tbl>
    <w:p w14:paraId="071F48E7" w14:textId="77777777" w:rsidR="007E4F84" w:rsidRDefault="007E4F84" w:rsidP="007E4F84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6034026" w14:textId="2D90E62A" w:rsidR="00545142" w:rsidRDefault="00216A05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  <w:r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 xml:space="preserve">Proposal Research </w:t>
      </w:r>
      <w:r w:rsidR="00650F30" w:rsidRPr="00650F30"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  <w:t>Area:</w:t>
      </w:r>
    </w:p>
    <w:p w14:paraId="2ADAA95C" w14:textId="0EA9DAB8" w:rsidR="00545142" w:rsidRPr="00545142" w:rsidRDefault="00545142" w:rsidP="00545142">
      <w:pPr>
        <w:bidi w:val="0"/>
        <w:rPr>
          <w:rFonts w:ascii="Aharoni" w:hAnsi="Aharoni" w:cs="Aharoni"/>
          <w:b/>
          <w:bCs/>
          <w:color w:val="8DB3E2" w:themeColor="text2" w:themeTint="66"/>
          <w:sz w:val="36"/>
          <w:szCs w:val="36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5853"/>
      </w:tblGrid>
      <w:tr w:rsidR="00C75EF6" w14:paraId="6D2D4112" w14:textId="77777777" w:rsidTr="00396099">
        <w:tc>
          <w:tcPr>
            <w:tcW w:w="4315" w:type="dxa"/>
          </w:tcPr>
          <w:p w14:paraId="6739A73D" w14:textId="0BD0AB77" w:rsidR="00C75EF6" w:rsidRPr="00545142" w:rsidRDefault="00396099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Social Science </w:t>
            </w:r>
            <w:r w:rsidR="00545142" w:rsidRPr="00545142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 xml:space="preserve">                                                                   </w:t>
            </w:r>
          </w:p>
        </w:tc>
        <w:tc>
          <w:tcPr>
            <w:tcW w:w="5853" w:type="dxa"/>
          </w:tcPr>
          <w:p w14:paraId="29D1B584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C75EF6" w14:paraId="126AC666" w14:textId="77777777" w:rsidTr="00396099">
        <w:tc>
          <w:tcPr>
            <w:tcW w:w="4315" w:type="dxa"/>
          </w:tcPr>
          <w:p w14:paraId="7C26519C" w14:textId="201DF3FE" w:rsidR="00C75EF6" w:rsidRPr="00545142" w:rsidRDefault="00396099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 w:rsidRPr="00396099"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Human science</w:t>
            </w:r>
          </w:p>
        </w:tc>
        <w:tc>
          <w:tcPr>
            <w:tcW w:w="5853" w:type="dxa"/>
          </w:tcPr>
          <w:p w14:paraId="6515DA76" w14:textId="77777777" w:rsidR="00C75EF6" w:rsidRPr="00C75EF6" w:rsidRDefault="00C75EF6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  <w:tr w:rsidR="00396099" w14:paraId="75D028C4" w14:textId="77777777" w:rsidTr="00396099">
        <w:tc>
          <w:tcPr>
            <w:tcW w:w="4315" w:type="dxa"/>
          </w:tcPr>
          <w:p w14:paraId="2549EF41" w14:textId="62FA43AB" w:rsidR="00396099" w:rsidRPr="00545142" w:rsidRDefault="00396099" w:rsidP="00545142">
            <w:pPr>
              <w:pStyle w:val="a8"/>
              <w:numPr>
                <w:ilvl w:val="0"/>
                <w:numId w:val="43"/>
              </w:numP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  <w:t>Other: …………………..</w:t>
            </w:r>
          </w:p>
        </w:tc>
        <w:tc>
          <w:tcPr>
            <w:tcW w:w="5853" w:type="dxa"/>
          </w:tcPr>
          <w:p w14:paraId="206C4CEF" w14:textId="77777777" w:rsidR="00396099" w:rsidRPr="00C75EF6" w:rsidRDefault="00396099" w:rsidP="00C75EF6">
            <w:pPr>
              <w:bidi w:val="0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</w:rPr>
            </w:pPr>
          </w:p>
        </w:tc>
      </w:tr>
    </w:tbl>
    <w:p w14:paraId="29291F74" w14:textId="76C3D11E" w:rsidR="00EF4F5C" w:rsidRDefault="00EF4F5C" w:rsidP="00EF4F5C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0AC77A7" w14:textId="3602F441" w:rsidR="00C06388" w:rsidRDefault="00C06388" w:rsidP="00E33B8E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2A612221" w14:textId="6B670E86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6BA50FE8" w14:textId="36602068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20C809A1" w14:textId="4E00ABE6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0ACF85FA" w14:textId="56537F1E" w:rsidR="00A21715" w:rsidRDefault="00A21715" w:rsidP="00A21715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5C407DAF" w14:textId="31228FF9" w:rsidR="00A21715" w:rsidRDefault="00A21715" w:rsidP="00A21715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5F9FE6E" w14:textId="32A27391" w:rsidR="00A21715" w:rsidRDefault="00A21715" w:rsidP="00A21715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D383E98" w14:textId="77777777" w:rsidR="00A21715" w:rsidRDefault="00A21715" w:rsidP="00A21715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13111C77" w14:textId="127DB17D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7B0EBAFC" w14:textId="7F2846AF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472CB291" w14:textId="18CB3C6B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47D9A33F" w14:textId="03588194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  <w:rtl/>
        </w:rPr>
      </w:pPr>
    </w:p>
    <w:p w14:paraId="756FCE7F" w14:textId="77777777" w:rsidR="00396099" w:rsidRDefault="00396099" w:rsidP="00396099">
      <w:pPr>
        <w:bidi w:val="0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513E8B2B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76DD612" w14:textId="77777777" w:rsidR="00A21715" w:rsidRPr="00545142" w:rsidRDefault="00A21715" w:rsidP="00A21715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Student Curriculum 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7BBA6E7D" w14:textId="77777777" w:rsidR="00A21715" w:rsidRDefault="00A21715" w:rsidP="00A21715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880"/>
      </w:tblGrid>
      <w:tr w:rsidR="00A21715" w14:paraId="36EA05B6" w14:textId="77777777" w:rsidTr="001927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3A2DBE93" w14:textId="77777777" w:rsidR="00A21715" w:rsidRDefault="00A21715" w:rsidP="00192765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07F4EF56" w14:textId="77777777" w:rsidR="00A21715" w:rsidRDefault="00A21715" w:rsidP="00192765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5A8E793A" w14:textId="77777777" w:rsidR="00A21715" w:rsidRDefault="00A21715" w:rsidP="00192765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26CD8EBF" w14:textId="77777777" w:rsidR="00A21715" w:rsidRDefault="00A21715" w:rsidP="00192765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A21715" w14:paraId="3FEB7495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AE9E62B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0A2FCB4D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 mail</w:t>
            </w:r>
          </w:p>
        </w:tc>
        <w:tc>
          <w:tcPr>
            <w:tcW w:w="2160" w:type="dxa"/>
          </w:tcPr>
          <w:p w14:paraId="66970DFB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4C003B30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</w:tr>
      <w:tr w:rsidR="00A21715" w14:paraId="1D0E6FD9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6E4514B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00F89EE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Work</w:t>
            </w:r>
          </w:p>
        </w:tc>
        <w:tc>
          <w:tcPr>
            <w:tcW w:w="2160" w:type="dxa"/>
          </w:tcPr>
          <w:p w14:paraId="2F2B4794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2A65C39F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</w:tr>
      <w:tr w:rsidR="00A21715" w14:paraId="51364A5C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DE59D71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7CD5C812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  <w:tc>
          <w:tcPr>
            <w:tcW w:w="2160" w:type="dxa"/>
          </w:tcPr>
          <w:p w14:paraId="30695A71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880" w:type="dxa"/>
          </w:tcPr>
          <w:p w14:paraId="54BF7D49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</w:tr>
      <w:tr w:rsidR="00A21715" w14:paraId="716E2D52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2ACF9A64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7962C88A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160" w:type="dxa"/>
          </w:tcPr>
          <w:p w14:paraId="5DB44AA5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880" w:type="dxa"/>
          </w:tcPr>
          <w:p w14:paraId="68A08729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</w:tr>
      <w:tr w:rsidR="00A21715" w14:paraId="2E5477A0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2ACDA58A" w14:textId="77777777" w:rsidR="00A21715" w:rsidRPr="00F61541" w:rsidRDefault="00A21715" w:rsidP="00192765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Last five published papers</w:t>
            </w:r>
          </w:p>
        </w:tc>
      </w:tr>
      <w:tr w:rsidR="00A21715" w14:paraId="714AEB58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797DFC74" w14:textId="77777777" w:rsidR="00A21715" w:rsidRPr="007C3050" w:rsidRDefault="00A21715" w:rsidP="00192765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6C4AFC49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62337CE3" w14:textId="77777777" w:rsidR="00A21715" w:rsidRPr="007C3050" w:rsidRDefault="00A21715" w:rsidP="00192765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63D76006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13BD64F9" w14:textId="77777777" w:rsidR="00A21715" w:rsidRPr="007C3050" w:rsidRDefault="00A21715" w:rsidP="00192765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01D9B6B9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588BAF87" w14:textId="77777777" w:rsidR="00A21715" w:rsidRPr="007C3050" w:rsidRDefault="00A21715" w:rsidP="00192765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70BF1DAC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1" w:type="dxa"/>
            <w:gridSpan w:val="4"/>
          </w:tcPr>
          <w:p w14:paraId="1843812B" w14:textId="77777777" w:rsidR="00A21715" w:rsidRPr="007C3050" w:rsidRDefault="00A21715" w:rsidP="00192765">
            <w:pPr>
              <w:pStyle w:val="a8"/>
              <w:numPr>
                <w:ilvl w:val="0"/>
                <w:numId w:val="41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6EE2322A" w14:textId="77777777" w:rsidR="00A21715" w:rsidRDefault="00A21715" w:rsidP="00A21715">
      <w:pPr>
        <w:rPr>
          <w:sz w:val="26"/>
          <w:szCs w:val="26"/>
          <w:lang w:bidi="ar-EG"/>
        </w:rPr>
      </w:pPr>
    </w:p>
    <w:p w14:paraId="76AB57A3" w14:textId="77777777" w:rsidR="00A21715" w:rsidRDefault="00A21715" w:rsidP="00A21715">
      <w:pPr>
        <w:rPr>
          <w:sz w:val="26"/>
          <w:szCs w:val="26"/>
          <w:lang w:bidi="ar-EG"/>
        </w:rPr>
      </w:pPr>
    </w:p>
    <w:p w14:paraId="264DF516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7C023FD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1314FF7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BD59345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B7F7E0E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1513BD93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315C65D4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0BB3D0C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A21D6B0" w14:textId="77777777" w:rsidR="00A21715" w:rsidRDefault="00A21715" w:rsidP="00A21715">
      <w:pPr>
        <w:rPr>
          <w:sz w:val="26"/>
          <w:szCs w:val="26"/>
          <w:lang w:bidi="ar-EG"/>
        </w:rPr>
      </w:pPr>
    </w:p>
    <w:p w14:paraId="2F361C45" w14:textId="77777777" w:rsidR="00A21715" w:rsidRDefault="00A21715" w:rsidP="00A21715">
      <w:pPr>
        <w:rPr>
          <w:sz w:val="26"/>
          <w:szCs w:val="26"/>
          <w:lang w:bidi="ar-EG"/>
        </w:rPr>
      </w:pPr>
    </w:p>
    <w:p w14:paraId="49E73FFC" w14:textId="77777777" w:rsidR="00A21715" w:rsidRDefault="00A21715" w:rsidP="00A21715">
      <w:pPr>
        <w:rPr>
          <w:sz w:val="26"/>
          <w:szCs w:val="26"/>
          <w:lang w:bidi="ar-EG"/>
        </w:rPr>
      </w:pPr>
    </w:p>
    <w:p w14:paraId="478E73DF" w14:textId="77777777" w:rsidR="00A21715" w:rsidRDefault="00A21715" w:rsidP="00A21715">
      <w:pPr>
        <w:rPr>
          <w:sz w:val="26"/>
          <w:szCs w:val="26"/>
          <w:lang w:bidi="ar-EG"/>
        </w:rPr>
      </w:pPr>
    </w:p>
    <w:p w14:paraId="3F001D3C" w14:textId="77777777" w:rsidR="00A21715" w:rsidRDefault="00A21715" w:rsidP="00A21715">
      <w:pPr>
        <w:rPr>
          <w:sz w:val="26"/>
          <w:szCs w:val="26"/>
          <w:lang w:bidi="ar-EG"/>
        </w:rPr>
      </w:pPr>
    </w:p>
    <w:p w14:paraId="026E5DDE" w14:textId="77777777" w:rsidR="00A21715" w:rsidRPr="00854BDD" w:rsidRDefault="00A21715" w:rsidP="00A21715">
      <w:pPr>
        <w:rPr>
          <w:sz w:val="26"/>
          <w:szCs w:val="26"/>
          <w:rtl/>
          <w:lang w:bidi="ar-EG"/>
        </w:rPr>
      </w:pPr>
    </w:p>
    <w:p w14:paraId="5F13C3AC" w14:textId="77777777" w:rsidR="00A21715" w:rsidRPr="00545142" w:rsidRDefault="00A21715" w:rsidP="00A21715">
      <w:pPr>
        <w:bidi w:val="0"/>
        <w:jc w:val="center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Supervisor</w:t>
      </w:r>
      <w:r w:rsidRPr="00545142"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 xml:space="preserve"> Curriculum </w:t>
      </w:r>
      <w:r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  <w:t>Vita</w:t>
      </w:r>
    </w:p>
    <w:p w14:paraId="144675E8" w14:textId="77777777" w:rsidR="00A21715" w:rsidRDefault="00A21715" w:rsidP="00A21715">
      <w:pPr>
        <w:pStyle w:val="a8"/>
        <w:rPr>
          <w:sz w:val="26"/>
          <w:szCs w:val="26"/>
          <w:rtl/>
          <w:lang w:bidi="ar-EG"/>
        </w:rPr>
      </w:pPr>
    </w:p>
    <w:tbl>
      <w:tblPr>
        <w:tblStyle w:val="GridTable2Accent4"/>
        <w:bidiVisual/>
        <w:tblW w:w="0" w:type="auto"/>
        <w:tblLook w:val="04A0" w:firstRow="1" w:lastRow="0" w:firstColumn="1" w:lastColumn="0" w:noHBand="0" w:noVBand="1"/>
      </w:tblPr>
      <w:tblGrid>
        <w:gridCol w:w="3051"/>
        <w:gridCol w:w="1980"/>
        <w:gridCol w:w="2160"/>
        <w:gridCol w:w="2967"/>
      </w:tblGrid>
      <w:tr w:rsidR="00A21715" w14:paraId="113519CC" w14:textId="77777777" w:rsidTr="001927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E25F648" w14:textId="77777777" w:rsidR="00A21715" w:rsidRDefault="00A21715" w:rsidP="00192765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166206B" w14:textId="77777777" w:rsidR="00A21715" w:rsidRDefault="00A21715" w:rsidP="00192765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>Birthday</w:t>
            </w:r>
          </w:p>
        </w:tc>
        <w:tc>
          <w:tcPr>
            <w:tcW w:w="2160" w:type="dxa"/>
          </w:tcPr>
          <w:p w14:paraId="05F670E2" w14:textId="77777777" w:rsidR="00A21715" w:rsidRDefault="00A21715" w:rsidP="00192765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5A553091" w14:textId="77777777" w:rsidR="00A21715" w:rsidRDefault="00A21715" w:rsidP="00192765">
            <w:pPr>
              <w:pStyle w:val="a8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  <w:rtl/>
                <w:lang w:bidi="ar-EG"/>
              </w:rPr>
            </w:pPr>
            <w:r>
              <w:rPr>
                <w:sz w:val="26"/>
                <w:szCs w:val="26"/>
                <w:lang w:bidi="ar-EG"/>
              </w:rPr>
              <w:t xml:space="preserve">Name </w:t>
            </w:r>
          </w:p>
        </w:tc>
      </w:tr>
      <w:tr w:rsidR="00A21715" w14:paraId="21EC4CA4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3D2B68E6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5640576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Mobile No.</w:t>
            </w:r>
          </w:p>
        </w:tc>
        <w:tc>
          <w:tcPr>
            <w:tcW w:w="2160" w:type="dxa"/>
          </w:tcPr>
          <w:p w14:paraId="29326BC4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0E5D0743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Email</w:t>
            </w:r>
          </w:p>
        </w:tc>
      </w:tr>
      <w:tr w:rsidR="00A21715" w14:paraId="47B9FAEF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0144E502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4B121E65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tional ID</w:t>
            </w:r>
          </w:p>
        </w:tc>
        <w:tc>
          <w:tcPr>
            <w:tcW w:w="2160" w:type="dxa"/>
          </w:tcPr>
          <w:p w14:paraId="1124EA07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5032CB9C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Position </w:t>
            </w:r>
          </w:p>
        </w:tc>
      </w:tr>
      <w:tr w:rsidR="00A21715" w14:paraId="11651E82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44DC85CE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5B0607A7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published papers </w:t>
            </w:r>
          </w:p>
        </w:tc>
        <w:tc>
          <w:tcPr>
            <w:tcW w:w="2160" w:type="dxa"/>
          </w:tcPr>
          <w:p w14:paraId="11606704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3A5CB3A9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H- index</w:t>
            </w:r>
          </w:p>
        </w:tc>
      </w:tr>
      <w:tr w:rsidR="00A21715" w14:paraId="71A2DF71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6F5018F8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lang w:bidi="ar-EG"/>
              </w:rPr>
            </w:pPr>
          </w:p>
        </w:tc>
        <w:tc>
          <w:tcPr>
            <w:tcW w:w="1980" w:type="dxa"/>
          </w:tcPr>
          <w:p w14:paraId="6EDAE7B0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Citation Count </w:t>
            </w:r>
          </w:p>
        </w:tc>
        <w:tc>
          <w:tcPr>
            <w:tcW w:w="2160" w:type="dxa"/>
          </w:tcPr>
          <w:p w14:paraId="5EF7460B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</w:p>
        </w:tc>
        <w:tc>
          <w:tcPr>
            <w:tcW w:w="2967" w:type="dxa"/>
          </w:tcPr>
          <w:p w14:paraId="4F46FE9E" w14:textId="77777777" w:rsidR="00A21715" w:rsidRPr="007C3050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National Project </w:t>
            </w:r>
          </w:p>
        </w:tc>
      </w:tr>
      <w:tr w:rsidR="00A21715" w14:paraId="58A094F2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1" w:type="dxa"/>
          </w:tcPr>
          <w:p w14:paraId="1062EF69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1980" w:type="dxa"/>
          </w:tcPr>
          <w:p w14:paraId="3E873E46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 xml:space="preserve">No. of International Project </w:t>
            </w:r>
          </w:p>
        </w:tc>
        <w:tc>
          <w:tcPr>
            <w:tcW w:w="2160" w:type="dxa"/>
          </w:tcPr>
          <w:p w14:paraId="656CE6EF" w14:textId="77777777" w:rsidR="00A21715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1DE4410F" w14:textId="77777777" w:rsidR="00A21715" w:rsidRPr="007C3050" w:rsidRDefault="00A21715" w:rsidP="00192765">
            <w:pPr>
              <w:pStyle w:val="a8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rtl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o. of Patents</w:t>
            </w:r>
          </w:p>
        </w:tc>
      </w:tr>
      <w:tr w:rsidR="00A21715" w14:paraId="1B1130D1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91" w:type="dxa"/>
            <w:gridSpan w:val="3"/>
          </w:tcPr>
          <w:p w14:paraId="237EE01B" w14:textId="77777777" w:rsidR="00A21715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  <w:tc>
          <w:tcPr>
            <w:tcW w:w="2967" w:type="dxa"/>
          </w:tcPr>
          <w:p w14:paraId="55683DA1" w14:textId="77777777" w:rsidR="00A21715" w:rsidRDefault="00A21715" w:rsidP="00192765">
            <w:pPr>
              <w:pStyle w:val="a8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6"/>
                <w:szCs w:val="26"/>
                <w:lang w:bidi="ar-EG"/>
              </w:rPr>
            </w:pPr>
            <w:r>
              <w:rPr>
                <w:b/>
                <w:bCs/>
                <w:sz w:val="26"/>
                <w:szCs w:val="26"/>
                <w:lang w:bidi="ar-EG"/>
              </w:rPr>
              <w:t>Name as papers</w:t>
            </w:r>
          </w:p>
        </w:tc>
      </w:tr>
      <w:tr w:rsidR="00A21715" w14:paraId="2100F0D1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7D8A87E8" w14:textId="77777777" w:rsidR="00A21715" w:rsidRPr="00F61541" w:rsidRDefault="00A21715" w:rsidP="00192765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 xml:space="preserve">Scholarships and Missions </w:t>
            </w:r>
          </w:p>
          <w:p w14:paraId="468CC225" w14:textId="77777777" w:rsidR="00A21715" w:rsidRPr="007C3050" w:rsidRDefault="00A21715" w:rsidP="00192765">
            <w:pPr>
              <w:pStyle w:val="a8"/>
              <w:ind w:left="0"/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2F70CED2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3C234091" w14:textId="77777777" w:rsidR="00A21715" w:rsidRDefault="00A21715" w:rsidP="00192765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47E56CD3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5BB2775" w14:textId="77777777" w:rsidR="00A21715" w:rsidRDefault="00A21715" w:rsidP="00192765">
            <w:pPr>
              <w:pStyle w:val="a8"/>
              <w:numPr>
                <w:ilvl w:val="0"/>
                <w:numId w:val="39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7BB2FA6B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478CB2C5" w14:textId="77777777" w:rsidR="00A21715" w:rsidRPr="00F61541" w:rsidRDefault="00A21715" w:rsidP="00192765">
            <w:pPr>
              <w:pStyle w:val="a8"/>
              <w:ind w:left="0"/>
              <w:rPr>
                <w:sz w:val="26"/>
                <w:szCs w:val="26"/>
                <w:rtl/>
                <w:lang w:bidi="ar-EG"/>
              </w:rPr>
            </w:pPr>
            <w:r w:rsidRPr="00F61541">
              <w:rPr>
                <w:sz w:val="26"/>
                <w:szCs w:val="26"/>
                <w:lang w:bidi="ar-EG"/>
              </w:rPr>
              <w:t>five published papers (highest impact factor</w:t>
            </w:r>
            <w:r>
              <w:rPr>
                <w:sz w:val="26"/>
                <w:szCs w:val="26"/>
                <w:lang w:bidi="ar-EG"/>
              </w:rPr>
              <w:t xml:space="preserve">) in last five years </w:t>
            </w:r>
          </w:p>
        </w:tc>
      </w:tr>
      <w:tr w:rsidR="00A21715" w14:paraId="08EDFD8D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C3DC652" w14:textId="77777777" w:rsidR="00A21715" w:rsidRPr="007C3050" w:rsidRDefault="00A21715" w:rsidP="00192765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762C6695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D24C1D2" w14:textId="77777777" w:rsidR="00A21715" w:rsidRPr="007C3050" w:rsidRDefault="00A21715" w:rsidP="00192765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6007033F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20686568" w14:textId="77777777" w:rsidR="00A21715" w:rsidRPr="007C3050" w:rsidRDefault="00A21715" w:rsidP="00192765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14516794" w14:textId="77777777" w:rsidTr="00192765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08147822" w14:textId="77777777" w:rsidR="00A21715" w:rsidRPr="007C3050" w:rsidRDefault="00A21715" w:rsidP="00192765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  <w:tr w:rsidR="00A21715" w14:paraId="095C20DD" w14:textId="77777777" w:rsidTr="001927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8" w:type="dxa"/>
            <w:gridSpan w:val="4"/>
          </w:tcPr>
          <w:p w14:paraId="11FF4739" w14:textId="77777777" w:rsidR="00A21715" w:rsidRDefault="00A21715" w:rsidP="00192765">
            <w:pPr>
              <w:pStyle w:val="a8"/>
              <w:numPr>
                <w:ilvl w:val="0"/>
                <w:numId w:val="40"/>
              </w:numPr>
              <w:rPr>
                <w:b w:val="0"/>
                <w:bCs w:val="0"/>
                <w:sz w:val="26"/>
                <w:szCs w:val="26"/>
                <w:rtl/>
                <w:lang w:bidi="ar-EG"/>
              </w:rPr>
            </w:pPr>
          </w:p>
        </w:tc>
      </w:tr>
    </w:tbl>
    <w:p w14:paraId="2E6578E1" w14:textId="77777777" w:rsidR="00A21715" w:rsidRDefault="00A21715" w:rsidP="00A21715">
      <w:pPr>
        <w:pStyle w:val="a8"/>
        <w:rPr>
          <w:sz w:val="26"/>
          <w:szCs w:val="26"/>
          <w:rtl/>
          <w:lang w:bidi="ar-EG"/>
        </w:rPr>
      </w:pPr>
    </w:p>
    <w:p w14:paraId="05DB2B3B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44162198" w14:textId="77777777" w:rsidR="00A21715" w:rsidRDefault="00A21715" w:rsidP="00A21715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20138FAC" w14:textId="77777777" w:rsidR="00A21715" w:rsidRDefault="00A21715" w:rsidP="00A21715">
      <w:pPr>
        <w:bidi w:val="0"/>
        <w:rPr>
          <w:rFonts w:ascii="Aharoni" w:hAnsi="Aharoni" w:cs="Aharoni"/>
          <w:b/>
          <w:bCs/>
          <w:color w:val="8DB3E2" w:themeColor="text2" w:themeTint="66"/>
          <w:sz w:val="40"/>
          <w:szCs w:val="40"/>
        </w:rPr>
      </w:pPr>
    </w:p>
    <w:p w14:paraId="611DA0E1" w14:textId="77777777" w:rsidR="00AE6EF2" w:rsidRDefault="00AE6EF2" w:rsidP="00AE6EF2">
      <w:pPr>
        <w:bidi w:val="0"/>
        <w:jc w:val="both"/>
        <w:rPr>
          <w:rFonts w:asciiTheme="minorHAnsi" w:hAnsiTheme="minorHAnsi" w:cstheme="minorHAnsi"/>
          <w:b/>
          <w:bCs/>
          <w:color w:val="0070C0"/>
          <w:sz w:val="36"/>
          <w:szCs w:val="36"/>
        </w:rPr>
      </w:pPr>
    </w:p>
    <w:p w14:paraId="633A77F9" w14:textId="6C45B59A" w:rsidR="007D6A2D" w:rsidRPr="004A65B9" w:rsidRDefault="004A65B9" w:rsidP="00396099">
      <w:pPr>
        <w:bidi w:val="0"/>
        <w:jc w:val="center"/>
        <w:rPr>
          <w:rFonts w:ascii="Aharoni" w:hAnsi="Aharoni"/>
          <w:b/>
          <w:bCs/>
          <w:color w:val="8DB3E2" w:themeColor="text2" w:themeTint="66"/>
          <w:sz w:val="40"/>
          <w:szCs w:val="40"/>
        </w:rPr>
      </w:pPr>
      <w:r>
        <w:rPr>
          <w:rFonts w:ascii="Aharoni" w:hAnsi="Aharoni" w:hint="cs"/>
          <w:b/>
          <w:bCs/>
          <w:color w:val="8DB3E2" w:themeColor="text2" w:themeTint="66"/>
          <w:sz w:val="40"/>
          <w:szCs w:val="40"/>
          <w:rtl/>
        </w:rPr>
        <w:t xml:space="preserve">المقترح البحثي </w:t>
      </w:r>
    </w:p>
    <w:p w14:paraId="55197D1F" w14:textId="58395B2E" w:rsidR="007D6A2D" w:rsidRPr="0042428A" w:rsidRDefault="00A67635" w:rsidP="00396099">
      <w:pPr>
        <w:pStyle w:val="a8"/>
        <w:numPr>
          <w:ilvl w:val="0"/>
          <w:numId w:val="31"/>
        </w:numPr>
        <w:bidi/>
        <w:spacing w:before="100" w:beforeAutospacing="1" w:after="0" w:line="24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42428A">
        <w:rPr>
          <w:rFonts w:asciiTheme="majorBidi" w:hAnsiTheme="majorBidi" w:cstheme="majorBidi"/>
          <w:bCs/>
          <w:iCs/>
          <w:sz w:val="24"/>
          <w:szCs w:val="24"/>
          <w:rtl/>
        </w:rPr>
        <w:t xml:space="preserve">الملخص العربي </w:t>
      </w:r>
    </w:p>
    <w:p w14:paraId="53062480" w14:textId="77777777" w:rsidR="00396099" w:rsidRDefault="008513C1" w:rsidP="00396099">
      <w:pPr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>
        <w:rPr>
          <w:rFonts w:asciiTheme="majorBidi" w:hAnsiTheme="majorBidi" w:cstheme="majorBidi" w:hint="cs"/>
          <w:i/>
          <w:iCs/>
          <w:rtl/>
          <w:lang w:bidi="ar-EG"/>
        </w:rPr>
        <w:t xml:space="preserve">اذكر ملخص للمقترح البحثي فيما لا </w:t>
      </w:r>
      <w:r w:rsidR="00E33B8E">
        <w:rPr>
          <w:rFonts w:asciiTheme="majorBidi" w:hAnsiTheme="majorBidi" w:cstheme="majorBidi" w:hint="cs"/>
          <w:i/>
          <w:iCs/>
          <w:rtl/>
          <w:lang w:bidi="ar-EG"/>
        </w:rPr>
        <w:t>يزيد</w:t>
      </w:r>
      <w:r>
        <w:rPr>
          <w:rFonts w:asciiTheme="majorBidi" w:hAnsiTheme="majorBidi" w:cstheme="majorBidi" w:hint="cs"/>
          <w:i/>
          <w:iCs/>
          <w:rtl/>
          <w:lang w:bidi="ar-EG"/>
        </w:rPr>
        <w:t xml:space="preserve"> عن 20 سطر</w:t>
      </w:r>
    </w:p>
    <w:p w14:paraId="2DB33418" w14:textId="77777777" w:rsidR="00396099" w:rsidRPr="008513C1" w:rsidRDefault="00396099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8513C1">
        <w:rPr>
          <w:rFonts w:asciiTheme="majorBidi" w:hAnsiTheme="majorBidi" w:cstheme="majorBidi"/>
          <w:b/>
          <w:iCs/>
          <w:sz w:val="24"/>
          <w:szCs w:val="24"/>
        </w:rPr>
        <w:t xml:space="preserve">English Abstract </w:t>
      </w:r>
    </w:p>
    <w:p w14:paraId="4DE1FD28" w14:textId="4EE23E48" w:rsidR="007D6A2D" w:rsidRPr="008513C1" w:rsidRDefault="00396099" w:rsidP="00396099">
      <w:pPr>
        <w:spacing w:after="120" w:line="276" w:lineRule="auto"/>
        <w:contextualSpacing/>
        <w:jc w:val="both"/>
        <w:rPr>
          <w:rFonts w:asciiTheme="majorBidi" w:hAnsiTheme="majorBidi" w:cstheme="majorBidi"/>
          <w:i/>
          <w:iCs/>
          <w:rtl/>
          <w:lang w:bidi="ar-EG"/>
        </w:rPr>
      </w:pPr>
      <w:r w:rsidRPr="008513C1">
        <w:rPr>
          <w:rFonts w:asciiTheme="majorBidi" w:hAnsiTheme="majorBidi" w:cstheme="majorBidi"/>
          <w:i/>
          <w:iCs/>
        </w:rPr>
        <w:t xml:space="preserve">Describe the proposed research work in </w:t>
      </w:r>
      <w:r>
        <w:rPr>
          <w:rFonts w:asciiTheme="majorBidi" w:hAnsiTheme="majorBidi" w:cstheme="majorBidi"/>
          <w:i/>
          <w:iCs/>
        </w:rPr>
        <w:t>20 lines maximum</w:t>
      </w:r>
      <w:r w:rsidR="008513C1">
        <w:rPr>
          <w:rFonts w:asciiTheme="majorBidi" w:hAnsiTheme="majorBidi" w:cstheme="majorBidi" w:hint="cs"/>
          <w:i/>
          <w:iCs/>
          <w:rtl/>
          <w:lang w:bidi="ar-EG"/>
        </w:rPr>
        <w:t xml:space="preserve"> </w:t>
      </w:r>
    </w:p>
    <w:p w14:paraId="71B9BAC6" w14:textId="7B89073F" w:rsidR="007D6A2D" w:rsidRPr="0042428A" w:rsidRDefault="00396099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Cs/>
          <w:iCs/>
          <w:sz w:val="26"/>
          <w:szCs w:val="26"/>
        </w:rPr>
      </w:pPr>
      <w:r w:rsidRPr="0042428A">
        <w:rPr>
          <w:rFonts w:asciiTheme="majorBidi" w:hAnsiTheme="majorBidi" w:cstheme="majorBidi" w:hint="cs"/>
          <w:bCs/>
          <w:iCs/>
          <w:sz w:val="26"/>
          <w:szCs w:val="26"/>
          <w:rtl/>
        </w:rPr>
        <w:t xml:space="preserve">الدراسة المرجعية </w:t>
      </w:r>
    </w:p>
    <w:p w14:paraId="42B2B81E" w14:textId="6DF6539B" w:rsidR="008513C1" w:rsidRDefault="00396099" w:rsidP="00396099">
      <w:pPr>
        <w:spacing w:after="120" w:line="276" w:lineRule="auto"/>
        <w:jc w:val="both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 w:hint="cs"/>
          <w:iCs/>
          <w:rtl/>
        </w:rPr>
        <w:t xml:space="preserve">اذكر الدراسة المرجعية فيما </w:t>
      </w:r>
      <w:proofErr w:type="spellStart"/>
      <w:r>
        <w:rPr>
          <w:rFonts w:asciiTheme="majorBidi" w:hAnsiTheme="majorBidi" w:cstheme="majorBidi" w:hint="cs"/>
          <w:iCs/>
          <w:rtl/>
        </w:rPr>
        <w:t>لايتجاوز</w:t>
      </w:r>
      <w:proofErr w:type="spellEnd"/>
      <w:r>
        <w:rPr>
          <w:rFonts w:asciiTheme="majorBidi" w:hAnsiTheme="majorBidi" w:cstheme="majorBidi" w:hint="cs"/>
          <w:iCs/>
          <w:rtl/>
        </w:rPr>
        <w:t xml:space="preserve"> صفحتين </w:t>
      </w:r>
    </w:p>
    <w:p w14:paraId="69680251" w14:textId="77777777" w:rsidR="0042428A" w:rsidRPr="0042428A" w:rsidRDefault="0042428A" w:rsidP="00396099">
      <w:pPr>
        <w:pStyle w:val="a8"/>
        <w:numPr>
          <w:ilvl w:val="0"/>
          <w:numId w:val="31"/>
        </w:numPr>
        <w:bidi/>
        <w:spacing w:after="120"/>
        <w:jc w:val="both"/>
        <w:rPr>
          <w:rFonts w:asciiTheme="majorBidi" w:hAnsiTheme="majorBidi" w:cstheme="majorBidi"/>
          <w:bCs/>
          <w:iCs/>
          <w:sz w:val="26"/>
          <w:szCs w:val="26"/>
        </w:rPr>
      </w:pPr>
      <w:r w:rsidRPr="0042428A">
        <w:rPr>
          <w:rFonts w:asciiTheme="majorBidi" w:hAnsiTheme="majorBidi" w:cstheme="majorBidi" w:hint="cs"/>
          <w:bCs/>
          <w:iCs/>
          <w:sz w:val="26"/>
          <w:szCs w:val="26"/>
          <w:rtl/>
        </w:rPr>
        <w:t>الاهداف</w:t>
      </w:r>
    </w:p>
    <w:p w14:paraId="6C015F0E" w14:textId="526D9AA0" w:rsidR="00125330" w:rsidRDefault="0042428A" w:rsidP="0042428A">
      <w:pPr>
        <w:pStyle w:val="a8"/>
        <w:bidi/>
        <w:spacing w:after="120"/>
        <w:ind w:left="360"/>
        <w:jc w:val="both"/>
        <w:rPr>
          <w:rFonts w:asciiTheme="majorBidi" w:hAnsiTheme="majorBidi" w:cstheme="majorBidi"/>
          <w:b/>
          <w:iCs/>
          <w:rtl/>
        </w:rPr>
      </w:pPr>
      <w:r>
        <w:rPr>
          <w:rFonts w:asciiTheme="majorBidi" w:hAnsiTheme="majorBidi" w:cstheme="majorBidi" w:hint="cs"/>
          <w:b/>
          <w:iCs/>
          <w:rtl/>
        </w:rPr>
        <w:t xml:space="preserve">اذكر اهداف المقترح فيما ما </w:t>
      </w:r>
      <w:proofErr w:type="spellStart"/>
      <w:r>
        <w:rPr>
          <w:rFonts w:asciiTheme="majorBidi" w:hAnsiTheme="majorBidi" w:cstheme="majorBidi" w:hint="cs"/>
          <w:b/>
          <w:iCs/>
          <w:rtl/>
        </w:rPr>
        <w:t>لايزيد</w:t>
      </w:r>
      <w:proofErr w:type="spellEnd"/>
      <w:r>
        <w:rPr>
          <w:rFonts w:asciiTheme="majorBidi" w:hAnsiTheme="majorBidi" w:cstheme="majorBidi" w:hint="cs"/>
          <w:b/>
          <w:iCs/>
          <w:rtl/>
        </w:rPr>
        <w:t xml:space="preserve"> عن صفحتين مع توضيح ارتباطها بخطة مصر للتنمية المستدامة </w:t>
      </w:r>
    </w:p>
    <w:p w14:paraId="11FD81D1" w14:textId="77777777" w:rsidR="0042428A" w:rsidRPr="008513C1" w:rsidRDefault="0042428A" w:rsidP="0042428A">
      <w:pPr>
        <w:pStyle w:val="a8"/>
        <w:bidi/>
        <w:spacing w:after="120"/>
        <w:ind w:left="360"/>
        <w:jc w:val="both"/>
        <w:rPr>
          <w:rFonts w:asciiTheme="majorBidi" w:hAnsiTheme="majorBidi" w:cstheme="majorBidi"/>
          <w:iCs/>
        </w:rPr>
      </w:pPr>
    </w:p>
    <w:p w14:paraId="5DE27BAB" w14:textId="3024E777" w:rsidR="00125330" w:rsidRPr="0042428A" w:rsidRDefault="0042428A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Cs/>
          <w:sz w:val="26"/>
          <w:szCs w:val="26"/>
        </w:rPr>
      </w:pPr>
      <w:r w:rsidRPr="0042428A">
        <w:rPr>
          <w:rFonts w:asciiTheme="majorBidi" w:hAnsiTheme="majorBidi" w:cstheme="majorBidi" w:hint="cs"/>
          <w:bCs/>
          <w:iCs/>
          <w:sz w:val="26"/>
          <w:szCs w:val="26"/>
          <w:rtl/>
        </w:rPr>
        <w:t xml:space="preserve">خطة البحث </w:t>
      </w:r>
    </w:p>
    <w:p w14:paraId="7082D416" w14:textId="5A02C79A" w:rsidR="007D6A2D" w:rsidRPr="008513C1" w:rsidRDefault="0042428A" w:rsidP="00396099">
      <w:pPr>
        <w:spacing w:after="240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 w:hint="cs"/>
          <w:i/>
          <w:iCs/>
          <w:rtl/>
        </w:rPr>
        <w:t xml:space="preserve">اذكر المنهجية التي سيتم استخدمها في المقترح فيما لا يتجاوز خمس صفحات </w:t>
      </w:r>
    </w:p>
    <w:p w14:paraId="0700BE42" w14:textId="794860A0" w:rsidR="00805A93" w:rsidRPr="008513C1" w:rsidRDefault="0042428A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iCs/>
          <w:sz w:val="24"/>
          <w:szCs w:val="24"/>
          <w:rtl/>
        </w:rPr>
        <w:t xml:space="preserve">المخرجات المتوقعة من المقترح البحثي </w:t>
      </w:r>
    </w:p>
    <w:p w14:paraId="5A9E5681" w14:textId="2B5429E1" w:rsidR="00FB7AC0" w:rsidRPr="00FB7AC0" w:rsidRDefault="0042428A" w:rsidP="00396099">
      <w:pPr>
        <w:spacing w:after="100" w:afterAutospacing="1"/>
        <w:jc w:val="both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 w:hint="cs"/>
          <w:i/>
          <w:iCs/>
          <w:rtl/>
        </w:rPr>
        <w:t xml:space="preserve">اذكر المخرجات المتوقعة فيما </w:t>
      </w:r>
      <w:proofErr w:type="spellStart"/>
      <w:r>
        <w:rPr>
          <w:rFonts w:asciiTheme="majorBidi" w:hAnsiTheme="majorBidi" w:cstheme="majorBidi" w:hint="cs"/>
          <w:i/>
          <w:iCs/>
          <w:rtl/>
        </w:rPr>
        <w:t>لايزيد</w:t>
      </w:r>
      <w:proofErr w:type="spellEnd"/>
      <w:r>
        <w:rPr>
          <w:rFonts w:asciiTheme="majorBidi" w:hAnsiTheme="majorBidi" w:cstheme="majorBidi" w:hint="cs"/>
          <w:i/>
          <w:iCs/>
          <w:rtl/>
        </w:rPr>
        <w:t xml:space="preserve"> عن صفحة </w:t>
      </w:r>
    </w:p>
    <w:p w14:paraId="181459C9" w14:textId="3334050B" w:rsidR="00805A93" w:rsidRPr="008513C1" w:rsidRDefault="0042428A" w:rsidP="00396099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التمويل المقترح و توضيح اوجه الانفاق </w:t>
      </w:r>
    </w:p>
    <w:p w14:paraId="685BE6E2" w14:textId="77777777" w:rsidR="0042428A" w:rsidRDefault="0042428A" w:rsidP="0042428A">
      <w:pPr>
        <w:pStyle w:val="a8"/>
        <w:bidi/>
        <w:spacing w:after="0" w:line="240" w:lineRule="auto"/>
        <w:ind w:left="36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32DB3FE" w14:textId="77777777" w:rsidR="0042428A" w:rsidRDefault="0042428A" w:rsidP="0042428A">
      <w:pPr>
        <w:pStyle w:val="a8"/>
        <w:numPr>
          <w:ilvl w:val="0"/>
          <w:numId w:val="31"/>
        </w:numPr>
        <w:bidi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</w:rPr>
        <w:t>المراجع</w:t>
      </w:r>
    </w:p>
    <w:p w14:paraId="035ADFB0" w14:textId="7C91AB18" w:rsidR="002479FE" w:rsidRPr="0042428A" w:rsidRDefault="0042428A" w:rsidP="0042428A">
      <w:pPr>
        <w:spacing w:after="100" w:afterAutospacing="1"/>
        <w:jc w:val="both"/>
        <w:rPr>
          <w:rFonts w:asciiTheme="majorBidi" w:hAnsiTheme="majorBidi" w:cstheme="majorBidi"/>
          <w:i/>
          <w:iCs/>
        </w:rPr>
      </w:pPr>
      <w:r w:rsidRPr="0042428A">
        <w:rPr>
          <w:rFonts w:asciiTheme="majorBidi" w:hAnsiTheme="majorBidi" w:cstheme="majorBidi" w:hint="cs"/>
          <w:i/>
          <w:iCs/>
          <w:rtl/>
        </w:rPr>
        <w:t xml:space="preserve">اذكر المراجع المستخدمة فيما </w:t>
      </w:r>
      <w:proofErr w:type="spellStart"/>
      <w:r w:rsidRPr="0042428A">
        <w:rPr>
          <w:rFonts w:asciiTheme="majorBidi" w:hAnsiTheme="majorBidi" w:cstheme="majorBidi" w:hint="cs"/>
          <w:i/>
          <w:iCs/>
          <w:rtl/>
        </w:rPr>
        <w:t>لايتجاوز</w:t>
      </w:r>
      <w:proofErr w:type="spellEnd"/>
      <w:r w:rsidRPr="0042428A">
        <w:rPr>
          <w:rFonts w:asciiTheme="majorBidi" w:hAnsiTheme="majorBidi" w:cstheme="majorBidi" w:hint="cs"/>
          <w:i/>
          <w:iCs/>
          <w:rtl/>
        </w:rPr>
        <w:t xml:space="preserve"> العشرين مرجع </w:t>
      </w:r>
    </w:p>
    <w:p w14:paraId="302AE8A5" w14:textId="5C4FABA4" w:rsidR="00286D47" w:rsidRPr="0087614A" w:rsidRDefault="00286D47" w:rsidP="007A4928">
      <w:pPr>
        <w:bidi w:val="0"/>
        <w:rPr>
          <w:rFonts w:asciiTheme="minorHAnsi" w:hAnsiTheme="minorHAnsi" w:cs="Calibri"/>
          <w:b/>
          <w:bCs/>
          <w:color w:val="0070C0"/>
          <w:sz w:val="56"/>
          <w:szCs w:val="56"/>
        </w:rPr>
        <w:sectPr w:rsidR="00286D47" w:rsidRPr="0087614A" w:rsidSect="0080664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562" w:right="864" w:bottom="1008" w:left="864" w:header="706" w:footer="634" w:gutter="0"/>
          <w:pgNumType w:start="1"/>
          <w:cols w:space="708"/>
          <w:titlePg/>
          <w:bidi/>
          <w:rtlGutter/>
          <w:docGrid w:linePitch="360"/>
        </w:sectPr>
      </w:pPr>
    </w:p>
    <w:p w14:paraId="29089EB3" w14:textId="70B5F2B2" w:rsidR="00FB2743" w:rsidRDefault="002D3400" w:rsidP="002D3400">
      <w:pPr>
        <w:bidi w:val="0"/>
        <w:jc w:val="center"/>
        <w:rPr>
          <w:rFonts w:ascii="Calibri" w:hAnsi="Calibri" w:cstheme="minorBidi"/>
          <w:i/>
          <w:iCs/>
          <w:rtl/>
          <w:lang w:bidi="ar-EG"/>
        </w:rPr>
      </w:pPr>
      <w:r>
        <w:rPr>
          <w:rFonts w:ascii="Aharoni" w:hAnsi="Aharoni" w:hint="cs"/>
          <w:b/>
          <w:bCs/>
          <w:color w:val="8DB3E2" w:themeColor="text2" w:themeTint="66"/>
          <w:sz w:val="40"/>
          <w:szCs w:val="40"/>
          <w:rtl/>
        </w:rPr>
        <w:lastRenderedPageBreak/>
        <w:t xml:space="preserve">الجدول الزمني للمهمات </w:t>
      </w:r>
    </w:p>
    <w:p w14:paraId="36A7AAA2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0145A097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tbl>
      <w:tblPr>
        <w:tblW w:w="1293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68"/>
        <w:gridCol w:w="1757"/>
        <w:gridCol w:w="1800"/>
        <w:gridCol w:w="6480"/>
        <w:gridCol w:w="1432"/>
      </w:tblGrid>
      <w:tr w:rsidR="00364A79" w:rsidRPr="00ED5497" w14:paraId="10980E7E" w14:textId="77777777" w:rsidTr="005D3C08">
        <w:trPr>
          <w:trHeight w:val="431"/>
          <w:jc w:val="center"/>
        </w:trPr>
        <w:tc>
          <w:tcPr>
            <w:tcW w:w="1468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3F34B7" w14:textId="5218BD2E" w:rsidR="00364A79" w:rsidRPr="00ED5497" w:rsidRDefault="00364A79" w:rsidP="00987379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عدد الشهور </w:t>
            </w:r>
          </w:p>
        </w:tc>
        <w:tc>
          <w:tcPr>
            <w:tcW w:w="1757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D62AB2" w14:textId="790C17EF" w:rsidR="00364A79" w:rsidRPr="00ED5497" w:rsidRDefault="00364A79" w:rsidP="00987379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>تاريخ نهاية المهمة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D30BCD0" w14:textId="00EDD710" w:rsidR="00364A79" w:rsidRPr="00ED5497" w:rsidRDefault="00364A79" w:rsidP="00987379">
            <w:pPr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تاريخ بداية المهمة </w:t>
            </w:r>
          </w:p>
        </w:tc>
        <w:tc>
          <w:tcPr>
            <w:tcW w:w="6480" w:type="dxa"/>
            <w:vMerge w:val="restar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94D9DC" w14:textId="2D723CD2" w:rsidR="00364A79" w:rsidRDefault="00364A79" w:rsidP="00364A79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  <w:rtl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اسم </w:t>
            </w:r>
            <w:r w:rsidR="002D3400">
              <w:rPr>
                <w:rFonts w:ascii="Calibri" w:hAnsi="Calibri" w:hint="cs"/>
                <w:b/>
                <w:bCs/>
                <w:szCs w:val="22"/>
                <w:rtl/>
              </w:rPr>
              <w:t>المهمة</w:t>
            </w: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 كما</w:t>
            </w:r>
          </w:p>
          <w:p w14:paraId="31C862B6" w14:textId="3E492AEA" w:rsidR="00364A79" w:rsidRPr="00ED5497" w:rsidRDefault="00364A79" w:rsidP="00364A79">
            <w:pPr>
              <w:bidi w:val="0"/>
              <w:spacing w:before="120"/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في خطة البحث </w:t>
            </w:r>
          </w:p>
        </w:tc>
        <w:tc>
          <w:tcPr>
            <w:tcW w:w="1432" w:type="dxa"/>
            <w:vMerge w:val="restart"/>
            <w:tcBorders>
              <w:top w:val="single" w:sz="12" w:space="0" w:color="auto"/>
              <w:bottom w:val="single" w:sz="12" w:space="0" w:color="auto"/>
            </w:tcBorders>
            <w:textDirection w:val="btLr"/>
            <w:vAlign w:val="center"/>
          </w:tcPr>
          <w:p w14:paraId="6F7FB037" w14:textId="29602E62" w:rsidR="00364A79" w:rsidRPr="00ED5497" w:rsidRDefault="00364A79" w:rsidP="00987379">
            <w:pPr>
              <w:jc w:val="center"/>
              <w:rPr>
                <w:rFonts w:ascii="Calibri" w:hAnsi="Calibri" w:cs="Calibri"/>
                <w:b/>
                <w:bCs/>
                <w:szCs w:val="22"/>
              </w:rPr>
            </w:pPr>
            <w:r>
              <w:rPr>
                <w:rFonts w:ascii="Calibri" w:hAnsi="Calibri" w:hint="cs"/>
                <w:b/>
                <w:bCs/>
                <w:szCs w:val="22"/>
                <w:rtl/>
              </w:rPr>
              <w:t xml:space="preserve">رقم المهمة </w:t>
            </w:r>
          </w:p>
        </w:tc>
      </w:tr>
      <w:tr w:rsidR="00364A79" w:rsidRPr="00ED5497" w14:paraId="03573981" w14:textId="77777777" w:rsidTr="005D3C08">
        <w:trPr>
          <w:cantSplit/>
          <w:trHeight w:val="693"/>
          <w:jc w:val="center"/>
        </w:trPr>
        <w:tc>
          <w:tcPr>
            <w:tcW w:w="1468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70A974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757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218B06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DF54BF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C30EFC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Merge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22AD18" w14:textId="77777777" w:rsidR="00364A79" w:rsidRPr="00ED5497" w:rsidRDefault="00364A79" w:rsidP="00987379">
            <w:pPr>
              <w:spacing w:after="160"/>
              <w:jc w:val="center"/>
              <w:rPr>
                <w:rFonts w:ascii="Calibri" w:hAnsi="Calibri" w:cs="Calibri"/>
                <w:szCs w:val="22"/>
              </w:rPr>
            </w:pPr>
          </w:p>
        </w:tc>
      </w:tr>
      <w:tr w:rsidR="00364A79" w:rsidRPr="00ED5497" w14:paraId="438573BA" w14:textId="77777777" w:rsidTr="005D3C08">
        <w:trPr>
          <w:trHeight w:hRule="exact" w:val="284"/>
          <w:jc w:val="center"/>
        </w:trPr>
        <w:tc>
          <w:tcPr>
            <w:tcW w:w="146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445BDCA" w14:textId="33D880A7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</w:p>
        </w:tc>
        <w:tc>
          <w:tcPr>
            <w:tcW w:w="1757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28EC380" w14:textId="011427A7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9EEEC86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DF4C784" w14:textId="77777777" w:rsidR="00364A79" w:rsidRPr="0003564B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43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96F018" w14:textId="12645AF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1</w:t>
            </w:r>
          </w:p>
        </w:tc>
      </w:tr>
      <w:tr w:rsidR="00364A79" w:rsidRPr="00ED5497" w14:paraId="4295F7AD" w14:textId="77777777" w:rsidTr="005D3C08">
        <w:trPr>
          <w:trHeight w:hRule="exact" w:val="284"/>
          <w:jc w:val="center"/>
        </w:trPr>
        <w:tc>
          <w:tcPr>
            <w:tcW w:w="1468" w:type="dxa"/>
            <w:tcBorders>
              <w:top w:val="single" w:sz="4" w:space="0" w:color="auto"/>
            </w:tcBorders>
            <w:vAlign w:val="center"/>
          </w:tcPr>
          <w:p w14:paraId="71B58A72" w14:textId="13CC624F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tcBorders>
              <w:top w:val="single" w:sz="4" w:space="0" w:color="auto"/>
            </w:tcBorders>
            <w:vAlign w:val="center"/>
          </w:tcPr>
          <w:p w14:paraId="5C8D3C7C" w14:textId="7D41F1A7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315651AA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tcBorders>
              <w:top w:val="single" w:sz="4" w:space="0" w:color="auto"/>
            </w:tcBorders>
            <w:vAlign w:val="center"/>
          </w:tcPr>
          <w:p w14:paraId="5787C0D2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tcBorders>
              <w:top w:val="single" w:sz="4" w:space="0" w:color="auto"/>
            </w:tcBorders>
            <w:vAlign w:val="center"/>
          </w:tcPr>
          <w:p w14:paraId="0DFD1EDF" w14:textId="2F02DF72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1</w:t>
            </w:r>
          </w:p>
        </w:tc>
      </w:tr>
      <w:tr w:rsidR="00364A79" w:rsidRPr="00ED5497" w14:paraId="4C5B9549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0E4B7733" w14:textId="22E429CC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028A0B8" w14:textId="65E09884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31AA675F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714C67A6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1B31461D" w14:textId="1C42DBD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1.2</w:t>
            </w:r>
          </w:p>
        </w:tc>
      </w:tr>
      <w:tr w:rsidR="00364A79" w:rsidRPr="00ED5497" w14:paraId="4040EAF7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707AE7AF" w14:textId="26243A52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3617206E" w14:textId="7447E747" w:rsidR="00364A79" w:rsidRPr="005E7997" w:rsidRDefault="00364A79" w:rsidP="00364A79">
            <w:pPr>
              <w:bidi w:val="0"/>
              <w:jc w:val="center"/>
              <w:rPr>
                <w:rFonts w:ascii="Calibri" w:hAnsi="Calibri" w:cs="Tahoma"/>
                <w:sz w:val="22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3043FF8B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3BAF3A55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4C5DA99E" w14:textId="4BF8FFF4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2</w:t>
            </w:r>
          </w:p>
        </w:tc>
      </w:tr>
      <w:tr w:rsidR="00364A79" w:rsidRPr="00ED5497" w14:paraId="5D6BE793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1582D409" w14:textId="56DE3301" w:rsidR="00364A79" w:rsidRPr="0091039A" w:rsidRDefault="00364A79" w:rsidP="00364A79">
            <w:pPr>
              <w:rPr>
                <w:rFonts w:ascii="Calibri" w:hAnsi="Calibri" w:cstheme="minorBidi"/>
                <w:szCs w:val="22"/>
                <w:rtl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570D09A0" w14:textId="05807B25" w:rsidR="00364A79" w:rsidRPr="00D9029A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2A372D59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21D36A3A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469F0411" w14:textId="2A80119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1</w:t>
            </w:r>
          </w:p>
        </w:tc>
      </w:tr>
      <w:tr w:rsidR="00364A79" w:rsidRPr="00ED5497" w14:paraId="663E6E97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0F9FE5B8" w14:textId="255797B0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43C8C3A" w14:textId="2D00E0BB" w:rsidR="00364A79" w:rsidRPr="005E7997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21DC5262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1C512DC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715508C5" w14:textId="0E30123F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2</w:t>
            </w:r>
          </w:p>
        </w:tc>
      </w:tr>
      <w:tr w:rsidR="00364A79" w:rsidRPr="00ED5497" w14:paraId="3F2597FF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04258EF8" w14:textId="2C630B1D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2FEA7A17" w14:textId="15BA38CF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515A8E75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1A1810FF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2850CF18" w14:textId="6538B16F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2.3</w:t>
            </w:r>
          </w:p>
        </w:tc>
      </w:tr>
      <w:tr w:rsidR="00364A79" w:rsidRPr="00ED5497" w14:paraId="5EA38741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2044E808" w14:textId="6EAE18A5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E863EF2" w14:textId="24220CA1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4F297AB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0554BBA9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1EAFF054" w14:textId="4AFBD22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3</w:t>
            </w:r>
          </w:p>
        </w:tc>
      </w:tr>
      <w:tr w:rsidR="00364A79" w:rsidRPr="00ED5497" w14:paraId="1F372D64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4288A00E" w14:textId="27F46C3A" w:rsidR="00364A79" w:rsidRPr="0091039A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0E7111F4" w14:textId="494B5581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22CA8174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4DD50160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7FA2AF97" w14:textId="39BA1269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1</w:t>
            </w:r>
          </w:p>
        </w:tc>
      </w:tr>
      <w:tr w:rsidR="00364A79" w:rsidRPr="00ED5497" w14:paraId="58E405DA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22D520C8" w14:textId="66E8B154" w:rsidR="00364A79" w:rsidRPr="00641252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65576F1F" w14:textId="6A1C079C" w:rsidR="00364A79" w:rsidRPr="00641252" w:rsidRDefault="00364A79" w:rsidP="00364A79">
            <w:pPr>
              <w:jc w:val="center"/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800" w:type="dxa"/>
            <w:vAlign w:val="center"/>
          </w:tcPr>
          <w:p w14:paraId="664EE9A0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7C65988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609896F4" w14:textId="326123BB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3.2</w:t>
            </w:r>
          </w:p>
        </w:tc>
      </w:tr>
      <w:tr w:rsidR="00364A79" w:rsidRPr="00ED5497" w14:paraId="4AA5E8CE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3EC155A9" w14:textId="07E7CF91" w:rsidR="00364A79" w:rsidRPr="00D9029A" w:rsidRDefault="00364A79" w:rsidP="00364A79">
            <w:pPr>
              <w:jc w:val="right"/>
              <w:rPr>
                <w:rFonts w:ascii="Calibri" w:hAnsi="Calibri" w:cstheme="minorBidi"/>
                <w:b/>
                <w:bCs/>
                <w:szCs w:val="22"/>
                <w:rtl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1A000997" w14:textId="505CCC0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0E7CAD7E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601860C3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2244F634" w14:textId="53A491C0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 w:rsidRPr="00D9029A">
              <w:rPr>
                <w:rFonts w:ascii="Calibri" w:hAnsi="Calibri" w:cstheme="minorBidi"/>
                <w:b/>
                <w:bCs/>
                <w:szCs w:val="22"/>
                <w:lang w:bidi="ar-EG"/>
              </w:rPr>
              <w:t>4</w:t>
            </w:r>
          </w:p>
        </w:tc>
      </w:tr>
      <w:tr w:rsidR="00364A79" w:rsidRPr="00ED5497" w14:paraId="6D5C8710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59E0FE5A" w14:textId="63129E4D" w:rsidR="00364A79" w:rsidRPr="00641252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278AA288" w14:textId="130C1903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0C89FB19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2472B0B2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vAlign w:val="center"/>
          </w:tcPr>
          <w:p w14:paraId="5EF1627F" w14:textId="6B786444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1</w:t>
            </w:r>
          </w:p>
        </w:tc>
      </w:tr>
      <w:tr w:rsidR="00364A79" w:rsidRPr="00ED5497" w14:paraId="54B90942" w14:textId="77777777" w:rsidTr="005D3C08">
        <w:trPr>
          <w:trHeight w:hRule="exact" w:val="284"/>
          <w:jc w:val="center"/>
        </w:trPr>
        <w:tc>
          <w:tcPr>
            <w:tcW w:w="1468" w:type="dxa"/>
            <w:vAlign w:val="center"/>
          </w:tcPr>
          <w:p w14:paraId="11B6645B" w14:textId="5C4FEBC1" w:rsidR="00364A79" w:rsidRPr="005E7997" w:rsidRDefault="00364A79" w:rsidP="00364A79">
            <w:pPr>
              <w:rPr>
                <w:rFonts w:ascii="Calibri" w:hAnsi="Calibri" w:cstheme="minorBidi"/>
                <w:szCs w:val="22"/>
                <w:lang w:bidi="ar-EG"/>
              </w:rPr>
            </w:pPr>
          </w:p>
        </w:tc>
        <w:tc>
          <w:tcPr>
            <w:tcW w:w="1757" w:type="dxa"/>
            <w:vAlign w:val="center"/>
          </w:tcPr>
          <w:p w14:paraId="1D34AE22" w14:textId="5228543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800" w:type="dxa"/>
            <w:vAlign w:val="center"/>
          </w:tcPr>
          <w:p w14:paraId="0909153D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6480" w:type="dxa"/>
            <w:vAlign w:val="center"/>
          </w:tcPr>
          <w:p w14:paraId="3C807231" w14:textId="77777777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</w:p>
        </w:tc>
        <w:tc>
          <w:tcPr>
            <w:tcW w:w="1432" w:type="dxa"/>
            <w:tcBorders>
              <w:bottom w:val="single" w:sz="12" w:space="0" w:color="auto"/>
            </w:tcBorders>
            <w:vAlign w:val="center"/>
          </w:tcPr>
          <w:p w14:paraId="26A9A203" w14:textId="04AB65AA" w:rsidR="00364A79" w:rsidRPr="00ED5497" w:rsidRDefault="00364A79" w:rsidP="00364A79">
            <w:pPr>
              <w:jc w:val="center"/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theme="minorBidi"/>
                <w:szCs w:val="22"/>
                <w:lang w:bidi="ar-EG"/>
              </w:rPr>
              <w:t>4.2</w:t>
            </w:r>
          </w:p>
        </w:tc>
      </w:tr>
    </w:tbl>
    <w:p w14:paraId="7CEC8A24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5B1F12BA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706B6987" w14:textId="77777777" w:rsidR="00364A79" w:rsidRDefault="00364A79" w:rsidP="00364A79">
      <w:pPr>
        <w:bidi w:val="0"/>
        <w:rPr>
          <w:rFonts w:ascii="Calibri" w:hAnsi="Calibri" w:cstheme="minorBidi"/>
          <w:i/>
          <w:iCs/>
          <w:rtl/>
          <w:lang w:bidi="ar-EG"/>
        </w:rPr>
      </w:pPr>
    </w:p>
    <w:p w14:paraId="286499C8" w14:textId="521E5338" w:rsidR="00364A79" w:rsidRPr="00545142" w:rsidRDefault="00364A79" w:rsidP="00364A79">
      <w:pPr>
        <w:bidi w:val="0"/>
        <w:rPr>
          <w:rFonts w:ascii="Calibri" w:hAnsi="Calibri" w:cstheme="minorBidi"/>
          <w:i/>
          <w:iCs/>
          <w:lang w:bidi="ar-EG"/>
        </w:rPr>
        <w:sectPr w:rsidR="00364A79" w:rsidRPr="00545142" w:rsidSect="002423A9">
          <w:headerReference w:type="first" r:id="rId15"/>
          <w:pgSz w:w="16838" w:h="11906" w:orient="landscape"/>
          <w:pgMar w:top="1374" w:right="567" w:bottom="1134" w:left="1134" w:header="709" w:footer="635" w:gutter="0"/>
          <w:pgNumType w:start="1"/>
          <w:cols w:space="708"/>
          <w:titlePg/>
          <w:bidi/>
          <w:rtlGutter/>
          <w:docGrid w:linePitch="360"/>
        </w:sectPr>
      </w:pPr>
    </w:p>
    <w:p w14:paraId="79E26B05" w14:textId="265168CF" w:rsidR="00844787" w:rsidRPr="00E33B8E" w:rsidRDefault="000411A9" w:rsidP="00E33B8E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lastRenderedPageBreak/>
        <w:t xml:space="preserve">التمويل المطلوب </w:t>
      </w:r>
    </w:p>
    <w:p w14:paraId="2254B42E" w14:textId="0DCE8FF0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48749C77" w14:textId="3CA35680" w:rsidR="00E33B8E" w:rsidRPr="00CB47AA" w:rsidRDefault="00E33B8E" w:rsidP="00E33B8E">
      <w:pPr>
        <w:bidi w:val="0"/>
        <w:jc w:val="center"/>
        <w:rPr>
          <w:rFonts w:asciiTheme="minorBidi" w:hAnsiTheme="minorBidi" w:cstheme="minorBidi"/>
          <w:b/>
          <w:bCs/>
          <w:sz w:val="22"/>
          <w:szCs w:val="22"/>
          <w:lang w:bidi="ar-EG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278"/>
        <w:gridCol w:w="3279"/>
        <w:gridCol w:w="3279"/>
      </w:tblGrid>
      <w:tr w:rsidR="00E33B8E" w:rsidRPr="00CB47AA" w14:paraId="46C4F634" w14:textId="77777777" w:rsidTr="00E33B8E">
        <w:tc>
          <w:tcPr>
            <w:tcW w:w="3278" w:type="dxa"/>
          </w:tcPr>
          <w:p w14:paraId="673A89BB" w14:textId="49E0FE41" w:rsidR="00E33B8E" w:rsidRPr="00CB47AA" w:rsidRDefault="000411A9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القيمة بالجنية المصري </w:t>
            </w:r>
          </w:p>
        </w:tc>
        <w:tc>
          <w:tcPr>
            <w:tcW w:w="3279" w:type="dxa"/>
          </w:tcPr>
          <w:p w14:paraId="4BC2B6AE" w14:textId="13C804B7" w:rsidR="00E33B8E" w:rsidRPr="00CB47AA" w:rsidRDefault="00817CB4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>التكلفة</w:t>
            </w:r>
            <w:r w:rsidR="000965FF"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 </w:t>
            </w:r>
          </w:p>
        </w:tc>
        <w:tc>
          <w:tcPr>
            <w:tcW w:w="3279" w:type="dxa"/>
          </w:tcPr>
          <w:p w14:paraId="07E712B2" w14:textId="153440AC" w:rsidR="00E33B8E" w:rsidRPr="00CB47AA" w:rsidRDefault="000965FF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b/>
                <w:bCs/>
                <w:sz w:val="22"/>
                <w:szCs w:val="22"/>
                <w:rtl/>
                <w:lang w:bidi="ar-EG"/>
              </w:rPr>
              <w:t xml:space="preserve">بند التمويل المطلوب </w:t>
            </w:r>
            <w:r w:rsidR="00E33B8E" w:rsidRPr="00CB47AA"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  <w:t xml:space="preserve"> </w:t>
            </w:r>
          </w:p>
        </w:tc>
      </w:tr>
      <w:tr w:rsidR="00E33B8E" w14:paraId="02F36480" w14:textId="77777777" w:rsidTr="00E33B8E">
        <w:tc>
          <w:tcPr>
            <w:tcW w:w="3278" w:type="dxa"/>
          </w:tcPr>
          <w:p w14:paraId="0D2603EF" w14:textId="5786D549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06718F8A" w14:textId="4E3C1F10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D9C5EF3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2DD362D0" w14:textId="77777777" w:rsidTr="00E33B8E">
        <w:tc>
          <w:tcPr>
            <w:tcW w:w="3278" w:type="dxa"/>
          </w:tcPr>
          <w:p w14:paraId="4E633C45" w14:textId="6AB12AE8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500BFEA1" w14:textId="738097EE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73455FB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E33B8E" w14:paraId="63CF0AEF" w14:textId="77777777" w:rsidTr="00E33B8E">
        <w:tc>
          <w:tcPr>
            <w:tcW w:w="3278" w:type="dxa"/>
          </w:tcPr>
          <w:p w14:paraId="21829D4E" w14:textId="29C7FADF" w:rsidR="00E33B8E" w:rsidRPr="00CB47AA" w:rsidRDefault="00E33B8E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2AD987B6" w14:textId="27516D9D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6382ACE" w14:textId="77777777" w:rsidR="00E33B8E" w:rsidRDefault="00E33B8E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</w:tr>
      <w:tr w:rsidR="00CB47AA" w14:paraId="7FE5AB7A" w14:textId="77777777" w:rsidTr="00E33B8E">
        <w:tc>
          <w:tcPr>
            <w:tcW w:w="3278" w:type="dxa"/>
          </w:tcPr>
          <w:p w14:paraId="0188D37D" w14:textId="77F008C3" w:rsidR="00CB47AA" w:rsidRPr="00CB47AA" w:rsidRDefault="00CB47AA" w:rsidP="00CB47AA">
            <w:pPr>
              <w:bidi w:val="0"/>
              <w:spacing w:line="480" w:lineRule="auto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79260A58" w14:textId="77777777" w:rsidR="00CB47AA" w:rsidRDefault="00CB47AA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</w:p>
        </w:tc>
        <w:tc>
          <w:tcPr>
            <w:tcW w:w="3279" w:type="dxa"/>
          </w:tcPr>
          <w:p w14:paraId="4367CB0E" w14:textId="6AA684A4" w:rsidR="00CB47AA" w:rsidRDefault="000411A9" w:rsidP="00CB47AA">
            <w:pPr>
              <w:bidi w:val="0"/>
              <w:spacing w:line="480" w:lineRule="auto"/>
              <w:jc w:val="center"/>
              <w:rPr>
                <w:rFonts w:asciiTheme="minorBidi" w:hAnsiTheme="minorBidi" w:cstheme="minorBidi"/>
                <w:sz w:val="22"/>
                <w:szCs w:val="22"/>
                <w:lang w:bidi="ar-EG"/>
              </w:rPr>
            </w:pPr>
            <w:r>
              <w:rPr>
                <w:rFonts w:asciiTheme="minorBidi" w:hAnsiTheme="minorBidi" w:cstheme="minorBidi" w:hint="cs"/>
                <w:sz w:val="22"/>
                <w:szCs w:val="22"/>
                <w:rtl/>
                <w:lang w:bidi="ar-EG"/>
              </w:rPr>
              <w:t xml:space="preserve">اجمالي التمويل </w:t>
            </w:r>
          </w:p>
        </w:tc>
      </w:tr>
    </w:tbl>
    <w:p w14:paraId="613A3B19" w14:textId="4B593A23" w:rsidR="00E33B8E" w:rsidRDefault="00E33B8E" w:rsidP="00E33B8E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7BB93935" w14:textId="0BD4948D" w:rsidR="004F187B" w:rsidRDefault="004F187B" w:rsidP="004F187B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7553A715" w14:textId="77777777" w:rsidR="004F187B" w:rsidRDefault="004F187B" w:rsidP="004F187B">
      <w:pPr>
        <w:bidi w:val="0"/>
        <w:jc w:val="center"/>
        <w:rPr>
          <w:rFonts w:asciiTheme="minorBidi" w:hAnsiTheme="minorBidi" w:cstheme="minorBidi"/>
          <w:sz w:val="22"/>
          <w:szCs w:val="22"/>
          <w:lang w:bidi="ar-EG"/>
        </w:rPr>
      </w:pPr>
    </w:p>
    <w:p w14:paraId="2E7B7A0C" w14:textId="5226289B" w:rsidR="00A21715" w:rsidRDefault="004F187B" w:rsidP="004F187B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توقيع </w:t>
      </w:r>
      <w:r w:rsidR="00A21715"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>المشرف</w:t>
      </w: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 الرئيسي</w:t>
      </w:r>
      <w:r w:rsidR="00A21715"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        </w:t>
      </w:r>
    </w:p>
    <w:p w14:paraId="49CA914D" w14:textId="77777777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34BBFE71" w14:textId="5205F666" w:rsidR="00CB47AA" w:rsidRDefault="004F187B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           </w:t>
      </w:r>
    </w:p>
    <w:p w14:paraId="120651DB" w14:textId="1CF0AC1C" w:rsidR="004F187B" w:rsidRDefault="004F187B" w:rsidP="004F187B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580773EE" w14:textId="30F74F6C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1AAEB389" w14:textId="3B2A4551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5FB21741" w14:textId="4E3308DB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16E79726" w14:textId="4D9E3B42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A54447E" w14:textId="1DD476BC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7ADBBF6B" w14:textId="5B4B63C1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763ED4ED" w14:textId="637B84ED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14A7699E" w14:textId="758B8CFD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05ACC7C4" w14:textId="50785570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33727C1C" w14:textId="4A101085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55689B1" w14:textId="43ED412A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7FE9B761" w14:textId="442CFD3F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0CFC4137" w14:textId="6E4D182F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1EA5C839" w14:textId="58FF0401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A497746" w14:textId="7F719B42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45E2338" w14:textId="6A79F914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4555705" w14:textId="38F84417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27590810" w14:textId="1D972242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A0A0CA7" w14:textId="7E9431DD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1649EB44" w14:textId="2CD34C79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1297D59" w14:textId="6FBA8C6E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2AA54A4" w14:textId="3B7DFB02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B1356FD" w14:textId="5FFD0AE4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0997A4B9" w14:textId="19970328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5160E6FA" w14:textId="0D89EFAC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2603140C" w14:textId="77777777" w:rsidR="00A21715" w:rsidRPr="005760AF" w:rsidRDefault="00A21715" w:rsidP="00A21715">
      <w:pPr>
        <w:bidi w:val="0"/>
        <w:jc w:val="center"/>
        <w:rPr>
          <w:rFonts w:asciiTheme="minorBidi" w:hAnsiTheme="minorBidi" w:cstheme="minorBidi"/>
          <w:b/>
          <w:bCs/>
          <w:sz w:val="34"/>
          <w:szCs w:val="34"/>
          <w:rtl/>
          <w:lang w:bidi="ar-EG"/>
        </w:rPr>
      </w:pPr>
      <w:r w:rsidRPr="005760AF">
        <w:rPr>
          <w:rFonts w:asciiTheme="minorBidi" w:hAnsiTheme="minorBidi" w:cstheme="minorBidi" w:hint="cs"/>
          <w:b/>
          <w:bCs/>
          <w:sz w:val="34"/>
          <w:szCs w:val="34"/>
          <w:rtl/>
          <w:lang w:bidi="ar-EG"/>
        </w:rPr>
        <w:lastRenderedPageBreak/>
        <w:t xml:space="preserve">اقرار المشرف </w:t>
      </w:r>
    </w:p>
    <w:p w14:paraId="08B80E83" w14:textId="77777777" w:rsidR="00A21715" w:rsidRPr="005760AF" w:rsidRDefault="00A21715" w:rsidP="00A21715">
      <w:pPr>
        <w:bidi w:val="0"/>
        <w:jc w:val="center"/>
        <w:rPr>
          <w:rFonts w:asciiTheme="minorBidi" w:hAnsiTheme="minorBidi" w:cstheme="minorBidi"/>
          <w:b/>
          <w:bCs/>
          <w:sz w:val="34"/>
          <w:szCs w:val="34"/>
          <w:rtl/>
          <w:lang w:bidi="ar-EG"/>
        </w:rPr>
      </w:pPr>
    </w:p>
    <w:p w14:paraId="18116719" w14:textId="77777777" w:rsidR="00A21715" w:rsidRDefault="00A21715" w:rsidP="00A21715">
      <w:pPr>
        <w:bidi w:val="0"/>
        <w:jc w:val="center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EACE3B3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اقر انا ................................   بقسم ............... كلية ............. اني موافق علي التقدم بالمقترح البحثي وأن المقترح البحثي أصيل ولم يتم التقدم به الي </w:t>
      </w:r>
      <w:proofErr w:type="spellStart"/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>جهه</w:t>
      </w:r>
      <w:proofErr w:type="spellEnd"/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 اخري </w:t>
      </w:r>
    </w:p>
    <w:p w14:paraId="79A83E03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660002F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كما أني او احد اعضاء هيئة التدريس المشرفين علي الطالب موافقين علي ان يتم تحويل التمويل الي حسابي الشخصي للصرف علي المشروع البحثي </w:t>
      </w:r>
    </w:p>
    <w:p w14:paraId="6BF3F818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09819593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4B53EEC2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المقر بما فيه </w:t>
      </w:r>
    </w:p>
    <w:p w14:paraId="6DFB77D1" w14:textId="77777777" w:rsidR="00A21715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633089FB" w14:textId="77777777" w:rsidR="00A21715" w:rsidRPr="0004497F" w:rsidRDefault="00A21715" w:rsidP="00A21715">
      <w:pPr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  <w:proofErr w:type="spellStart"/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>ا.د</w:t>
      </w:r>
      <w:proofErr w:type="spellEnd"/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EG"/>
        </w:rPr>
        <w:t xml:space="preserve"> ................  </w:t>
      </w:r>
    </w:p>
    <w:p w14:paraId="7FBC4DB5" w14:textId="75FE09BE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2DC8BAEE" w14:textId="77777777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7D51F03B" w14:textId="4B79F2BB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2061CDF9" w14:textId="63277B5C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7CB45135" w14:textId="2C9C67D3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0747D004" w14:textId="6903CC11" w:rsidR="00A21715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rtl/>
          <w:lang w:bidi="ar-EG"/>
        </w:rPr>
      </w:pPr>
    </w:p>
    <w:p w14:paraId="51B8A53B" w14:textId="77777777" w:rsidR="00A21715" w:rsidRPr="0004497F" w:rsidRDefault="00A21715" w:rsidP="00A21715">
      <w:pPr>
        <w:bidi w:val="0"/>
        <w:rPr>
          <w:rFonts w:asciiTheme="minorBidi" w:hAnsiTheme="minorBidi" w:cstheme="minorBidi"/>
          <w:b/>
          <w:bCs/>
          <w:sz w:val="28"/>
          <w:szCs w:val="28"/>
          <w:lang w:bidi="ar-EG"/>
        </w:rPr>
      </w:pPr>
    </w:p>
    <w:sectPr w:rsidR="00A21715" w:rsidRPr="0004497F" w:rsidSect="00324C92">
      <w:headerReference w:type="first" r:id="rId16"/>
      <w:pgSz w:w="11906" w:h="16838"/>
      <w:pgMar w:top="487" w:right="926" w:bottom="1134" w:left="1134" w:header="709" w:footer="635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86687E" w14:textId="77777777" w:rsidR="00552D16" w:rsidRDefault="00552D16">
      <w:r>
        <w:separator/>
      </w:r>
    </w:p>
  </w:endnote>
  <w:endnote w:type="continuationSeparator" w:id="0">
    <w:p w14:paraId="394A4BE7" w14:textId="77777777" w:rsidR="00552D16" w:rsidRDefault="00552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Italic">
    <w:panose1 w:val="020B0604020202090204"/>
    <w:charset w:val="00"/>
    <w:family w:val="auto"/>
    <w:pitch w:val="variable"/>
    <w:sig w:usb0="E0000AFF" w:usb1="00007843" w:usb2="00000001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haroni">
    <w:altName w:val="Aharoni"/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D45BB7" w14:textId="77777777" w:rsidR="008C1185" w:rsidRDefault="008C118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29EB46" w14:textId="77777777" w:rsidR="00D54D34" w:rsidRPr="00D47990" w:rsidRDefault="00D54D34" w:rsidP="009C597B">
    <w:pPr>
      <w:pStyle w:val="a5"/>
      <w:rPr>
        <w:rFonts w:asciiTheme="minorHAnsi" w:hAnsiTheme="minorHAnsi" w:cstheme="minorHAnsi"/>
        <w:sz w:val="20"/>
        <w:szCs w:val="20"/>
      </w:rPr>
    </w:pPr>
  </w:p>
  <w:p w14:paraId="7333AEB3" w14:textId="77777777" w:rsidR="00D54D34" w:rsidRDefault="00D54D34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37D30" w14:textId="77777777" w:rsidR="008C1185" w:rsidRDefault="008C118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90741F" w14:textId="77777777" w:rsidR="00552D16" w:rsidRDefault="00552D16">
      <w:r>
        <w:separator/>
      </w:r>
    </w:p>
  </w:footnote>
  <w:footnote w:type="continuationSeparator" w:id="0">
    <w:p w14:paraId="5812A595" w14:textId="77777777" w:rsidR="00552D16" w:rsidRDefault="00552D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32E572" w14:textId="77777777" w:rsidR="008C1185" w:rsidRDefault="008C118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504E5" w14:textId="77777777" w:rsidR="00D54D34" w:rsidRDefault="00D54D34" w:rsidP="008513C1">
    <w:pPr>
      <w:pStyle w:val="a3"/>
      <w:rPr>
        <w:rtl/>
      </w:rPr>
    </w:pPr>
    <w:r>
      <w:rPr>
        <w:rtl/>
      </w:rPr>
      <w:tab/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7664" behindDoc="1" locked="0" layoutInCell="1" allowOverlap="1" wp14:anchorId="490F5205" wp14:editId="6BCA74F6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6640" behindDoc="1" locked="0" layoutInCell="1" allowOverlap="1" wp14:anchorId="50F5F7D4" wp14:editId="0731609A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9599751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D0EB4E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D12C124" w14:textId="683EB76A" w:rsidR="00D54D34" w:rsidRPr="008513C1" w:rsidRDefault="00D54D34" w:rsidP="008513C1">
    <w:pPr>
      <w:pStyle w:val="a3"/>
      <w:tabs>
        <w:tab w:val="clear" w:pos="4153"/>
        <w:tab w:val="clear" w:pos="8306"/>
        <w:tab w:val="left" w:pos="323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059EF3" w14:textId="77777777" w:rsidR="00D54D34" w:rsidRDefault="00D54D34" w:rsidP="007E4F84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694592" behindDoc="1" locked="0" layoutInCell="1" allowOverlap="1" wp14:anchorId="1720F41E" wp14:editId="492398FB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3568" behindDoc="1" locked="0" layoutInCell="1" allowOverlap="1" wp14:anchorId="603168A7" wp14:editId="28C66516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E1DBA1B" w14:textId="1A26F53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1D2475BE" w14:textId="257964D8" w:rsidR="00D54D34" w:rsidRPr="007E4F84" w:rsidRDefault="00D54D34" w:rsidP="007E4F84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3AC98" w14:textId="77777777" w:rsidR="00D54D34" w:rsidRDefault="00D54D34" w:rsidP="008513C1">
    <w:pPr>
      <w:pStyle w:val="a3"/>
      <w:rPr>
        <w:rtl/>
      </w:rPr>
    </w:pP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0736" behindDoc="1" locked="0" layoutInCell="1" allowOverlap="1" wp14:anchorId="60317EB3" wp14:editId="4F135E39">
          <wp:simplePos x="0" y="0"/>
          <wp:positionH relativeFrom="margin">
            <wp:posOffset>8162290</wp:posOffset>
          </wp:positionH>
          <wp:positionV relativeFrom="paragraph">
            <wp:posOffset>-181610</wp:posOffset>
          </wp:positionV>
          <wp:extent cx="765810" cy="93535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699712" behindDoc="1" locked="0" layoutInCell="1" allowOverlap="1" wp14:anchorId="72725AB6" wp14:editId="280EEA03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011102FD" w14:textId="61F31F0F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</w:t>
    </w:r>
    <w:r>
      <w:t xml:space="preserve">                                              </w:t>
    </w:r>
    <w:r>
      <w:rPr>
        <w:rFonts w:hint="cs"/>
        <w:rtl/>
      </w:rPr>
      <w:t xml:space="preserve">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04AC4721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59B88B59" w14:textId="77777777" w:rsidR="00D54D34" w:rsidRPr="008513C1" w:rsidRDefault="00D54D34" w:rsidP="008513C1">
    <w:pPr>
      <w:pStyle w:val="a3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1295C9" w14:textId="77777777" w:rsidR="00D54D34" w:rsidRDefault="00D54D34" w:rsidP="008513C1">
    <w:pPr>
      <w:pStyle w:val="a3"/>
      <w:rPr>
        <w:rtl/>
      </w:rPr>
    </w:pPr>
    <w:r>
      <w:t>`</w:t>
    </w:r>
    <w:r w:rsidRPr="008513C1">
      <w:rPr>
        <w:b/>
        <w:bCs/>
        <w:noProof/>
        <w:sz w:val="40"/>
        <w:szCs w:val="40"/>
      </w:rPr>
      <w:drawing>
        <wp:anchor distT="0" distB="0" distL="114300" distR="114300" simplePos="0" relativeHeight="251703808" behindDoc="1" locked="0" layoutInCell="1" allowOverlap="1" wp14:anchorId="03F3F059" wp14:editId="40583C95">
          <wp:simplePos x="0" y="0"/>
          <wp:positionH relativeFrom="margin">
            <wp:posOffset>5701030</wp:posOffset>
          </wp:positionH>
          <wp:positionV relativeFrom="paragraph">
            <wp:posOffset>-93980</wp:posOffset>
          </wp:positionV>
          <wp:extent cx="765810" cy="935355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1168">
      <w:rPr>
        <w:noProof/>
      </w:rPr>
      <w:drawing>
        <wp:anchor distT="0" distB="0" distL="114300" distR="114300" simplePos="0" relativeHeight="251702784" behindDoc="1" locked="0" layoutInCell="1" allowOverlap="1" wp14:anchorId="1418E717" wp14:editId="1A66115C">
          <wp:simplePos x="0" y="0"/>
          <wp:positionH relativeFrom="margin">
            <wp:align>left</wp:align>
          </wp:positionH>
          <wp:positionV relativeFrom="paragraph">
            <wp:posOffset>-181610</wp:posOffset>
          </wp:positionV>
          <wp:extent cx="756285" cy="918845"/>
          <wp:effectExtent l="0" t="0" r="5715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285" cy="918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cs"/>
        <w:rtl/>
      </w:rPr>
      <w:t xml:space="preserve">                                   </w:t>
    </w:r>
  </w:p>
  <w:p w14:paraId="25091B22" w14:textId="77777777" w:rsidR="00D54D34" w:rsidRDefault="00D54D34" w:rsidP="008513C1">
    <w:pPr>
      <w:pStyle w:val="a3"/>
      <w:rPr>
        <w:b/>
        <w:bCs/>
        <w:sz w:val="40"/>
        <w:szCs w:val="40"/>
      </w:rPr>
    </w:pPr>
    <w:r>
      <w:rPr>
        <w:rFonts w:hint="cs"/>
        <w:rtl/>
      </w:rPr>
      <w:t xml:space="preserve">                                   </w:t>
    </w:r>
    <w:r w:rsidRPr="008513C1">
      <w:rPr>
        <w:rFonts w:hint="cs"/>
        <w:b/>
        <w:bCs/>
        <w:sz w:val="40"/>
        <w:szCs w:val="40"/>
        <w:rtl/>
      </w:rPr>
      <w:t>وحدة البحوث</w:t>
    </w:r>
    <w:r>
      <w:rPr>
        <w:rFonts w:hint="cs"/>
        <w:b/>
        <w:bCs/>
        <w:sz w:val="40"/>
        <w:szCs w:val="40"/>
        <w:rtl/>
      </w:rPr>
      <w:t xml:space="preserve"> -</w:t>
    </w:r>
    <w:r w:rsidRPr="008513C1">
      <w:rPr>
        <w:rFonts w:hint="cs"/>
        <w:b/>
        <w:bCs/>
        <w:sz w:val="40"/>
        <w:szCs w:val="40"/>
        <w:rtl/>
      </w:rPr>
      <w:t xml:space="preserve"> قطاع الدراسات العليا والبحوث</w:t>
    </w:r>
  </w:p>
  <w:p w14:paraId="6962BC65" w14:textId="77777777" w:rsidR="00D54D34" w:rsidRPr="007E4F84" w:rsidRDefault="00D54D34" w:rsidP="008513C1">
    <w:pPr>
      <w:pStyle w:val="a3"/>
    </w:pPr>
    <w:r w:rsidRPr="008513C1">
      <w:rPr>
        <w:rFonts w:hint="cs"/>
        <w:b/>
        <w:bCs/>
        <w:sz w:val="40"/>
        <w:szCs w:val="40"/>
        <w:rtl/>
      </w:rPr>
      <w:t xml:space="preserve">     </w:t>
    </w:r>
    <w:r w:rsidRPr="008513C1">
      <w:t xml:space="preserve">         </w:t>
    </w:r>
    <w:r>
      <w:t xml:space="preserve">    </w:t>
    </w:r>
    <w:r>
      <w:rPr>
        <w:rFonts w:hint="cs"/>
        <w:rtl/>
      </w:rPr>
      <w:t xml:space="preserve">                                </w:t>
    </w:r>
  </w:p>
  <w:p w14:paraId="6FA82F81" w14:textId="0BE24EC1" w:rsidR="00D54D34" w:rsidRPr="008513C1" w:rsidRDefault="00D54D34" w:rsidP="008513C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894EE874"/>
    <w:styleLink w:val="List21"/>
    <w:lvl w:ilvl="0">
      <w:start w:val="1"/>
      <w:numFmt w:val="decimal"/>
      <w:pStyle w:val="Titre11"/>
      <w:isLgl/>
      <w:lvlText w:val="%1.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2"/>
      </w:rPr>
    </w:lvl>
    <w:lvl w:ilvl="1">
      <w:start w:val="1"/>
      <w:numFmt w:val="decimal"/>
      <w:isLgl/>
      <w:lvlText w:val="%1.%2."/>
      <w:lvlJc w:val="left"/>
      <w:pPr>
        <w:tabs>
          <w:tab w:val="num" w:pos="576"/>
        </w:tabs>
        <w:ind w:left="576" w:firstLine="0"/>
      </w:pPr>
      <w:rPr>
        <w:rFonts w:hint="default"/>
        <w:color w:val="000000"/>
        <w:position w:val="0"/>
        <w:sz w:val="22"/>
      </w:rPr>
    </w:lvl>
    <w:lvl w:ilvl="2">
      <w:start w:val="1"/>
      <w:numFmt w:val="decimal"/>
      <w:isLgl/>
      <w:suff w:val="nothing"/>
      <w:lvlText w:val="%1.%2.%3"/>
      <w:lvlJc w:val="left"/>
      <w:pPr>
        <w:ind w:left="0" w:firstLine="0"/>
      </w:pPr>
      <w:rPr>
        <w:rFonts w:hint="default"/>
        <w:color w:val="000000"/>
        <w:position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864"/>
        </w:tabs>
        <w:ind w:left="864" w:firstLine="0"/>
      </w:pPr>
      <w:rPr>
        <w:rFonts w:hint="default"/>
        <w:color w:val="000000"/>
        <w:position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008"/>
        </w:tabs>
        <w:ind w:left="1008" w:firstLine="0"/>
      </w:pPr>
      <w:rPr>
        <w:rFonts w:hint="default"/>
        <w:color w:val="000000"/>
        <w:position w:val="0"/>
        <w:sz w:val="22"/>
      </w:rPr>
    </w:lvl>
    <w:lvl w:ilvl="5">
      <w:start w:val="1"/>
      <w:numFmt w:val="decimal"/>
      <w:isLgl/>
      <w:lvlText w:val="%1.%2.%3.%4.%5.%6"/>
      <w:lvlJc w:val="left"/>
      <w:pPr>
        <w:tabs>
          <w:tab w:val="num" w:pos="1152"/>
        </w:tabs>
        <w:ind w:left="1152" w:firstLine="0"/>
      </w:pPr>
      <w:rPr>
        <w:rFonts w:hint="default"/>
        <w:color w:val="000000"/>
        <w:position w:val="0"/>
        <w:sz w:val="22"/>
      </w:rPr>
    </w:lvl>
    <w:lvl w:ilvl="6">
      <w:start w:val="1"/>
      <w:numFmt w:val="decimal"/>
      <w:isLgl/>
      <w:lvlText w:val="%1.%2.%3.%4.%5.%6.%7"/>
      <w:lvlJc w:val="left"/>
      <w:pPr>
        <w:tabs>
          <w:tab w:val="num" w:pos="1296"/>
        </w:tabs>
        <w:ind w:left="1296" w:firstLine="0"/>
      </w:pPr>
      <w:rPr>
        <w:rFonts w:hint="default"/>
        <w:color w:val="000000"/>
        <w:position w:val="0"/>
        <w:sz w:val="22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2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584"/>
        </w:tabs>
        <w:ind w:left="1584" w:firstLine="0"/>
      </w:pPr>
      <w:rPr>
        <w:rFonts w:hint="default"/>
        <w:color w:val="000000"/>
        <w:position w:val="0"/>
        <w:sz w:val="22"/>
      </w:rPr>
    </w:lvl>
  </w:abstractNum>
  <w:abstractNum w:abstractNumId="1">
    <w:nsid w:val="00000003"/>
    <w:multiLevelType w:val="multilevel"/>
    <w:tmpl w:val="894EE874"/>
    <w:numStyleLink w:val="List21"/>
  </w:abstractNum>
  <w:abstractNum w:abstractNumId="2">
    <w:nsid w:val="00000006"/>
    <w:multiLevelType w:val="multilevel"/>
    <w:tmpl w:val="A7B661D6"/>
    <w:lvl w:ilvl="0">
      <w:start w:val="1"/>
      <w:numFmt w:val="bullet"/>
      <w:pStyle w:val="instructions"/>
      <w:lvlText w:val="-"/>
      <w:lvlJc w:val="left"/>
      <w:pPr>
        <w:tabs>
          <w:tab w:val="num" w:pos="360"/>
        </w:tabs>
        <w:ind w:left="360" w:firstLine="360"/>
      </w:pPr>
      <w:rPr>
        <w:rFonts w:ascii="Verdana" w:eastAsia="ヒラギノ角ゴ Pro W3" w:hAnsi="Verdana" w:hint="default"/>
        <w:color w:val="000000"/>
        <w:position w:val="0"/>
        <w:sz w:val="22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3">
      <w:start w:val="1"/>
      <w:numFmt w:val="bullet"/>
      <w:lvlText w:val="•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2"/>
      </w:rPr>
    </w:lvl>
    <w:lvl w:ilvl="6">
      <w:start w:val="1"/>
      <w:numFmt w:val="bullet"/>
      <w:lvlText w:val="•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2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2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2"/>
      </w:rPr>
    </w:lvl>
  </w:abstractNum>
  <w:abstractNum w:abstractNumId="3">
    <w:nsid w:val="03755D31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6B1279"/>
    <w:multiLevelType w:val="hybridMultilevel"/>
    <w:tmpl w:val="91304A74"/>
    <w:lvl w:ilvl="0" w:tplc="638A107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252FC1"/>
    <w:multiLevelType w:val="hybridMultilevel"/>
    <w:tmpl w:val="7E5619FE"/>
    <w:lvl w:ilvl="0" w:tplc="A3404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BC12F2"/>
    <w:multiLevelType w:val="hybridMultilevel"/>
    <w:tmpl w:val="A3545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56015B"/>
    <w:multiLevelType w:val="hybridMultilevel"/>
    <w:tmpl w:val="64AC8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976426"/>
    <w:multiLevelType w:val="hybridMultilevel"/>
    <w:tmpl w:val="AC969CD8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EF397F"/>
    <w:multiLevelType w:val="hybridMultilevel"/>
    <w:tmpl w:val="0FD6EF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3866F8"/>
    <w:multiLevelType w:val="hybridMultilevel"/>
    <w:tmpl w:val="2B5AA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630F21"/>
    <w:multiLevelType w:val="hybridMultilevel"/>
    <w:tmpl w:val="538CB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2B5225"/>
    <w:multiLevelType w:val="hybridMultilevel"/>
    <w:tmpl w:val="3F2AAB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63356B"/>
    <w:multiLevelType w:val="hybridMultilevel"/>
    <w:tmpl w:val="025CC4C2"/>
    <w:lvl w:ilvl="0" w:tplc="08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A50F90"/>
    <w:multiLevelType w:val="hybridMultilevel"/>
    <w:tmpl w:val="86921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FD638E"/>
    <w:multiLevelType w:val="hybridMultilevel"/>
    <w:tmpl w:val="0996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512EB"/>
    <w:multiLevelType w:val="hybridMultilevel"/>
    <w:tmpl w:val="0C52108E"/>
    <w:lvl w:ilvl="0" w:tplc="A03CA3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490F4F"/>
    <w:multiLevelType w:val="hybridMultilevel"/>
    <w:tmpl w:val="F0DE2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646E50"/>
    <w:multiLevelType w:val="hybridMultilevel"/>
    <w:tmpl w:val="A0A2FF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E25FF7"/>
    <w:multiLevelType w:val="hybridMultilevel"/>
    <w:tmpl w:val="2C2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5D0E9C"/>
    <w:multiLevelType w:val="hybridMultilevel"/>
    <w:tmpl w:val="4E36F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1E48D0"/>
    <w:multiLevelType w:val="hybridMultilevel"/>
    <w:tmpl w:val="5D2CE50A"/>
    <w:lvl w:ilvl="0" w:tplc="08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7144A4"/>
    <w:multiLevelType w:val="hybridMultilevel"/>
    <w:tmpl w:val="129C3E94"/>
    <w:lvl w:ilvl="0" w:tplc="CB262B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347C10"/>
    <w:multiLevelType w:val="hybridMultilevel"/>
    <w:tmpl w:val="A65A3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A55AA8"/>
    <w:multiLevelType w:val="hybridMultilevel"/>
    <w:tmpl w:val="501A6AD2"/>
    <w:lvl w:ilvl="0" w:tplc="7CAE8CE6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7CAE8CE6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E533F"/>
    <w:multiLevelType w:val="hybridMultilevel"/>
    <w:tmpl w:val="C762B612"/>
    <w:lvl w:ilvl="0" w:tplc="19F8AF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765733F"/>
    <w:multiLevelType w:val="hybridMultilevel"/>
    <w:tmpl w:val="D504A1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9620C4"/>
    <w:multiLevelType w:val="hybridMultilevel"/>
    <w:tmpl w:val="E1866B70"/>
    <w:lvl w:ilvl="0" w:tplc="2B001F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FE2E49"/>
    <w:multiLevelType w:val="hybridMultilevel"/>
    <w:tmpl w:val="838068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9D29A9"/>
    <w:multiLevelType w:val="hybridMultilevel"/>
    <w:tmpl w:val="00647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D63D94"/>
    <w:multiLevelType w:val="hybridMultilevel"/>
    <w:tmpl w:val="4CB4F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6226C7"/>
    <w:multiLevelType w:val="hybridMultilevel"/>
    <w:tmpl w:val="F6CA4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8F506A"/>
    <w:multiLevelType w:val="hybridMultilevel"/>
    <w:tmpl w:val="0AA4ABF4"/>
    <w:lvl w:ilvl="0" w:tplc="958C8CCC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3">
    <w:nsid w:val="67737CCC"/>
    <w:multiLevelType w:val="hybridMultilevel"/>
    <w:tmpl w:val="E9BC58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A7C6C1F"/>
    <w:multiLevelType w:val="hybridMultilevel"/>
    <w:tmpl w:val="73D2B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E76915"/>
    <w:multiLevelType w:val="hybridMultilevel"/>
    <w:tmpl w:val="3FCE3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BA3ACF"/>
    <w:multiLevelType w:val="hybridMultilevel"/>
    <w:tmpl w:val="E8548D6C"/>
    <w:lvl w:ilvl="0" w:tplc="D1B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26BAB"/>
    <w:multiLevelType w:val="hybridMultilevel"/>
    <w:tmpl w:val="7C7C1E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>
    <w:nsid w:val="71CD2460"/>
    <w:multiLevelType w:val="hybridMultilevel"/>
    <w:tmpl w:val="25B2AA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4308AB"/>
    <w:multiLevelType w:val="hybridMultilevel"/>
    <w:tmpl w:val="7F648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3E3CDE"/>
    <w:multiLevelType w:val="hybridMultilevel"/>
    <w:tmpl w:val="B38EF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6F53A5"/>
    <w:multiLevelType w:val="hybridMultilevel"/>
    <w:tmpl w:val="A730519C"/>
    <w:lvl w:ilvl="0" w:tplc="ACD60CCE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F5D733B"/>
    <w:multiLevelType w:val="hybridMultilevel"/>
    <w:tmpl w:val="31A4C5A2"/>
    <w:lvl w:ilvl="0" w:tplc="3552ECD2">
      <w:start w:val="1"/>
      <w:numFmt w:val="upperLetter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0"/>
  </w:num>
  <w:num w:numId="3">
    <w:abstractNumId w:val="1"/>
    <w:lvlOverride w:ilvl="0">
      <w:lvl w:ilvl="0">
        <w:start w:val="1"/>
        <w:numFmt w:val="decimal"/>
        <w:pStyle w:val="Titre11"/>
        <w:isLgl/>
        <w:lvlText w:val="%1."/>
        <w:lvlJc w:val="left"/>
        <w:pPr>
          <w:tabs>
            <w:tab w:val="num" w:pos="432"/>
          </w:tabs>
          <w:ind w:left="432" w:firstLine="0"/>
        </w:pPr>
        <w:rPr>
          <w:rFonts w:hint="default"/>
          <w:color w:val="000000"/>
          <w:position w:val="0"/>
          <w:sz w:val="22"/>
        </w:rPr>
      </w:lvl>
    </w:lvlOverride>
    <w:lvlOverride w:ilvl="1">
      <w:lvl w:ilvl="1">
        <w:start w:val="1"/>
        <w:numFmt w:val="decimal"/>
        <w:isLgl/>
        <w:lvlText w:val="%1.%2."/>
        <w:lvlJc w:val="left"/>
        <w:pPr>
          <w:tabs>
            <w:tab w:val="num" w:pos="576"/>
          </w:tabs>
          <w:ind w:left="576" w:firstLine="0"/>
        </w:pPr>
        <w:rPr>
          <w:rFonts w:hint="default"/>
          <w:color w:val="000000"/>
          <w:position w:val="0"/>
          <w:sz w:val="22"/>
        </w:rPr>
      </w:lvl>
    </w:lvlOverride>
    <w:lvlOverride w:ilvl="2">
      <w:lvl w:ilvl="2">
        <w:start w:val="1"/>
        <w:numFmt w:val="decimal"/>
        <w:isLgl/>
        <w:suff w:val="nothing"/>
        <w:lvlText w:val="%1.%2.%3"/>
        <w:lvlJc w:val="left"/>
        <w:pPr>
          <w:ind w:left="0" w:firstLine="0"/>
        </w:pPr>
        <w:rPr>
          <w:rFonts w:hint="default"/>
          <w:color w:val="000000"/>
          <w:position w:val="0"/>
          <w:sz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tabs>
            <w:tab w:val="num" w:pos="864"/>
          </w:tabs>
          <w:ind w:left="864" w:firstLine="0"/>
        </w:pPr>
        <w:rPr>
          <w:rFonts w:hint="default"/>
          <w:color w:val="000000"/>
          <w:position w:val="0"/>
          <w:sz w:val="22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tabs>
            <w:tab w:val="num" w:pos="1008"/>
          </w:tabs>
          <w:ind w:left="1008" w:firstLine="0"/>
        </w:pPr>
        <w:rPr>
          <w:rFonts w:hint="default"/>
          <w:color w:val="000000"/>
          <w:position w:val="0"/>
          <w:sz w:val="22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tabs>
            <w:tab w:val="num" w:pos="1152"/>
          </w:tabs>
          <w:ind w:left="1152" w:firstLine="0"/>
        </w:pPr>
        <w:rPr>
          <w:rFonts w:hint="default"/>
          <w:color w:val="000000"/>
          <w:position w:val="0"/>
          <w:sz w:val="22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tabs>
            <w:tab w:val="num" w:pos="1296"/>
          </w:tabs>
          <w:ind w:left="1296" w:firstLine="0"/>
        </w:pPr>
        <w:rPr>
          <w:rFonts w:hint="default"/>
          <w:color w:val="000000"/>
          <w:position w:val="0"/>
          <w:sz w:val="22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tabs>
            <w:tab w:val="num" w:pos="1440"/>
          </w:tabs>
          <w:ind w:left="1440" w:firstLine="0"/>
        </w:pPr>
        <w:rPr>
          <w:rFonts w:hint="default"/>
          <w:color w:val="000000"/>
          <w:position w:val="0"/>
          <w:sz w:val="22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tabs>
            <w:tab w:val="num" w:pos="1584"/>
          </w:tabs>
          <w:ind w:left="1584" w:firstLine="0"/>
        </w:pPr>
        <w:rPr>
          <w:rFonts w:hint="default"/>
          <w:color w:val="000000"/>
          <w:position w:val="0"/>
          <w:sz w:val="22"/>
        </w:rPr>
      </w:lvl>
    </w:lvlOverride>
  </w:num>
  <w:num w:numId="4">
    <w:abstractNumId w:val="2"/>
  </w:num>
  <w:num w:numId="5">
    <w:abstractNumId w:val="5"/>
  </w:num>
  <w:num w:numId="6">
    <w:abstractNumId w:val="42"/>
  </w:num>
  <w:num w:numId="7">
    <w:abstractNumId w:val="17"/>
  </w:num>
  <w:num w:numId="8">
    <w:abstractNumId w:val="40"/>
  </w:num>
  <w:num w:numId="9">
    <w:abstractNumId w:val="35"/>
  </w:num>
  <w:num w:numId="10">
    <w:abstractNumId w:val="33"/>
  </w:num>
  <w:num w:numId="11">
    <w:abstractNumId w:val="16"/>
  </w:num>
  <w:num w:numId="12">
    <w:abstractNumId w:val="15"/>
  </w:num>
  <w:num w:numId="13">
    <w:abstractNumId w:val="10"/>
  </w:num>
  <w:num w:numId="14">
    <w:abstractNumId w:val="26"/>
  </w:num>
  <w:num w:numId="15">
    <w:abstractNumId w:val="19"/>
  </w:num>
  <w:num w:numId="16">
    <w:abstractNumId w:val="25"/>
  </w:num>
  <w:num w:numId="17">
    <w:abstractNumId w:val="3"/>
  </w:num>
  <w:num w:numId="18">
    <w:abstractNumId w:val="32"/>
  </w:num>
  <w:num w:numId="19">
    <w:abstractNumId w:val="11"/>
  </w:num>
  <w:num w:numId="20">
    <w:abstractNumId w:val="29"/>
  </w:num>
  <w:num w:numId="21">
    <w:abstractNumId w:val="30"/>
  </w:num>
  <w:num w:numId="22">
    <w:abstractNumId w:val="23"/>
  </w:num>
  <w:num w:numId="23">
    <w:abstractNumId w:val="37"/>
  </w:num>
  <w:num w:numId="24">
    <w:abstractNumId w:val="22"/>
  </w:num>
  <w:num w:numId="25">
    <w:abstractNumId w:val="28"/>
  </w:num>
  <w:num w:numId="26">
    <w:abstractNumId w:val="24"/>
  </w:num>
  <w:num w:numId="27">
    <w:abstractNumId w:val="8"/>
  </w:num>
  <w:num w:numId="28">
    <w:abstractNumId w:val="7"/>
  </w:num>
  <w:num w:numId="29">
    <w:abstractNumId w:val="39"/>
  </w:num>
  <w:num w:numId="30">
    <w:abstractNumId w:val="18"/>
  </w:num>
  <w:num w:numId="31">
    <w:abstractNumId w:val="38"/>
  </w:num>
  <w:num w:numId="32">
    <w:abstractNumId w:val="12"/>
  </w:num>
  <w:num w:numId="33">
    <w:abstractNumId w:val="20"/>
  </w:num>
  <w:num w:numId="34">
    <w:abstractNumId w:val="13"/>
  </w:num>
  <w:num w:numId="35">
    <w:abstractNumId w:val="6"/>
  </w:num>
  <w:num w:numId="36">
    <w:abstractNumId w:val="14"/>
  </w:num>
  <w:num w:numId="37">
    <w:abstractNumId w:val="21"/>
  </w:num>
  <w:num w:numId="38">
    <w:abstractNumId w:val="41"/>
  </w:num>
  <w:num w:numId="39">
    <w:abstractNumId w:val="4"/>
  </w:num>
  <w:num w:numId="40">
    <w:abstractNumId w:val="27"/>
  </w:num>
  <w:num w:numId="41">
    <w:abstractNumId w:val="36"/>
  </w:num>
  <w:num w:numId="42">
    <w:abstractNumId w:val="31"/>
  </w:num>
  <w:num w:numId="4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MDcxNjMxMTU2NDVQ0lEKTi0uzszPAykwqQUAUCI8pSwAAAA="/>
  </w:docVars>
  <w:rsids>
    <w:rsidRoot w:val="00476220"/>
    <w:rsid w:val="00000664"/>
    <w:rsid w:val="0000320B"/>
    <w:rsid w:val="00003648"/>
    <w:rsid w:val="000040EE"/>
    <w:rsid w:val="00005671"/>
    <w:rsid w:val="00010A48"/>
    <w:rsid w:val="0001155C"/>
    <w:rsid w:val="00012BCA"/>
    <w:rsid w:val="0001315D"/>
    <w:rsid w:val="00013CA0"/>
    <w:rsid w:val="000145AA"/>
    <w:rsid w:val="00014A14"/>
    <w:rsid w:val="000210C8"/>
    <w:rsid w:val="000223F7"/>
    <w:rsid w:val="00022AD0"/>
    <w:rsid w:val="0002492E"/>
    <w:rsid w:val="00031727"/>
    <w:rsid w:val="00032247"/>
    <w:rsid w:val="00032395"/>
    <w:rsid w:val="00033548"/>
    <w:rsid w:val="00033E07"/>
    <w:rsid w:val="0003564B"/>
    <w:rsid w:val="00036306"/>
    <w:rsid w:val="00036963"/>
    <w:rsid w:val="00036DFE"/>
    <w:rsid w:val="00036E2D"/>
    <w:rsid w:val="00037796"/>
    <w:rsid w:val="000411A9"/>
    <w:rsid w:val="00041531"/>
    <w:rsid w:val="0004262F"/>
    <w:rsid w:val="00043FC2"/>
    <w:rsid w:val="0004497F"/>
    <w:rsid w:val="00045012"/>
    <w:rsid w:val="0004511B"/>
    <w:rsid w:val="00045142"/>
    <w:rsid w:val="000464F7"/>
    <w:rsid w:val="00047D56"/>
    <w:rsid w:val="00051052"/>
    <w:rsid w:val="00052CA5"/>
    <w:rsid w:val="00053653"/>
    <w:rsid w:val="000537FB"/>
    <w:rsid w:val="00054F65"/>
    <w:rsid w:val="0005634E"/>
    <w:rsid w:val="0005678C"/>
    <w:rsid w:val="00057223"/>
    <w:rsid w:val="00057A51"/>
    <w:rsid w:val="000607A5"/>
    <w:rsid w:val="00060B24"/>
    <w:rsid w:val="00062642"/>
    <w:rsid w:val="0006277A"/>
    <w:rsid w:val="00064B4E"/>
    <w:rsid w:val="000662E4"/>
    <w:rsid w:val="00070E67"/>
    <w:rsid w:val="000712AF"/>
    <w:rsid w:val="000727B9"/>
    <w:rsid w:val="00080709"/>
    <w:rsid w:val="0008079C"/>
    <w:rsid w:val="000829D5"/>
    <w:rsid w:val="0008383A"/>
    <w:rsid w:val="00084CEE"/>
    <w:rsid w:val="00086EC7"/>
    <w:rsid w:val="00087AEA"/>
    <w:rsid w:val="00090B90"/>
    <w:rsid w:val="000914DC"/>
    <w:rsid w:val="00091C4C"/>
    <w:rsid w:val="000926F2"/>
    <w:rsid w:val="0009391C"/>
    <w:rsid w:val="0009401B"/>
    <w:rsid w:val="00094478"/>
    <w:rsid w:val="00094695"/>
    <w:rsid w:val="00095C19"/>
    <w:rsid w:val="000965FF"/>
    <w:rsid w:val="00096E3B"/>
    <w:rsid w:val="000A0D8D"/>
    <w:rsid w:val="000A245D"/>
    <w:rsid w:val="000A41B7"/>
    <w:rsid w:val="000A4D92"/>
    <w:rsid w:val="000A53A3"/>
    <w:rsid w:val="000A5660"/>
    <w:rsid w:val="000A61C4"/>
    <w:rsid w:val="000A6AF6"/>
    <w:rsid w:val="000A6D09"/>
    <w:rsid w:val="000A6FF0"/>
    <w:rsid w:val="000A7A2C"/>
    <w:rsid w:val="000B014B"/>
    <w:rsid w:val="000B209E"/>
    <w:rsid w:val="000B3D00"/>
    <w:rsid w:val="000B51A4"/>
    <w:rsid w:val="000B7F4B"/>
    <w:rsid w:val="000C1797"/>
    <w:rsid w:val="000C1ED3"/>
    <w:rsid w:val="000C7F8C"/>
    <w:rsid w:val="000D140A"/>
    <w:rsid w:val="000D2011"/>
    <w:rsid w:val="000D3D29"/>
    <w:rsid w:val="000D3E12"/>
    <w:rsid w:val="000D4361"/>
    <w:rsid w:val="000D6A6D"/>
    <w:rsid w:val="000E1D41"/>
    <w:rsid w:val="000E2284"/>
    <w:rsid w:val="000E24F6"/>
    <w:rsid w:val="000E2783"/>
    <w:rsid w:val="000E32C6"/>
    <w:rsid w:val="000E48B0"/>
    <w:rsid w:val="000E61E8"/>
    <w:rsid w:val="000E6653"/>
    <w:rsid w:val="000F65A2"/>
    <w:rsid w:val="00100F62"/>
    <w:rsid w:val="001048E6"/>
    <w:rsid w:val="00106122"/>
    <w:rsid w:val="00106846"/>
    <w:rsid w:val="00107602"/>
    <w:rsid w:val="00110B8F"/>
    <w:rsid w:val="00110BA1"/>
    <w:rsid w:val="00112505"/>
    <w:rsid w:val="00113702"/>
    <w:rsid w:val="00114ACD"/>
    <w:rsid w:val="00114DDF"/>
    <w:rsid w:val="001177FF"/>
    <w:rsid w:val="00117C73"/>
    <w:rsid w:val="001218EC"/>
    <w:rsid w:val="00121F62"/>
    <w:rsid w:val="00125330"/>
    <w:rsid w:val="00126DED"/>
    <w:rsid w:val="0012708C"/>
    <w:rsid w:val="00130E95"/>
    <w:rsid w:val="00131174"/>
    <w:rsid w:val="00133D29"/>
    <w:rsid w:val="0013454C"/>
    <w:rsid w:val="00136F8F"/>
    <w:rsid w:val="001430FB"/>
    <w:rsid w:val="00144452"/>
    <w:rsid w:val="00144ADF"/>
    <w:rsid w:val="001456C3"/>
    <w:rsid w:val="001509D3"/>
    <w:rsid w:val="001514BD"/>
    <w:rsid w:val="00151A6F"/>
    <w:rsid w:val="00152800"/>
    <w:rsid w:val="00152DFD"/>
    <w:rsid w:val="00155480"/>
    <w:rsid w:val="00155802"/>
    <w:rsid w:val="00160C1B"/>
    <w:rsid w:val="00161F64"/>
    <w:rsid w:val="001624EA"/>
    <w:rsid w:val="00162675"/>
    <w:rsid w:val="001634A8"/>
    <w:rsid w:val="001642B3"/>
    <w:rsid w:val="00173073"/>
    <w:rsid w:val="001757C3"/>
    <w:rsid w:val="0017671F"/>
    <w:rsid w:val="00176F34"/>
    <w:rsid w:val="0018451F"/>
    <w:rsid w:val="0018656A"/>
    <w:rsid w:val="00186AC4"/>
    <w:rsid w:val="00186B85"/>
    <w:rsid w:val="00190117"/>
    <w:rsid w:val="00190F63"/>
    <w:rsid w:val="00192A22"/>
    <w:rsid w:val="00192B77"/>
    <w:rsid w:val="00193BB8"/>
    <w:rsid w:val="001941A6"/>
    <w:rsid w:val="00194C4D"/>
    <w:rsid w:val="00194D6E"/>
    <w:rsid w:val="00195AA1"/>
    <w:rsid w:val="00195CDB"/>
    <w:rsid w:val="001A106E"/>
    <w:rsid w:val="001A14D8"/>
    <w:rsid w:val="001A52F0"/>
    <w:rsid w:val="001A6FB1"/>
    <w:rsid w:val="001B0EBC"/>
    <w:rsid w:val="001B12C8"/>
    <w:rsid w:val="001B1A97"/>
    <w:rsid w:val="001B2BDA"/>
    <w:rsid w:val="001B51C4"/>
    <w:rsid w:val="001C10C8"/>
    <w:rsid w:val="001C24F2"/>
    <w:rsid w:val="001C332E"/>
    <w:rsid w:val="001D21FB"/>
    <w:rsid w:val="001D7B2C"/>
    <w:rsid w:val="001E0AB1"/>
    <w:rsid w:val="001E12E1"/>
    <w:rsid w:val="001E4C6E"/>
    <w:rsid w:val="001F10F0"/>
    <w:rsid w:val="001F13AC"/>
    <w:rsid w:val="001F1FE2"/>
    <w:rsid w:val="001F5B70"/>
    <w:rsid w:val="00200505"/>
    <w:rsid w:val="00201DF3"/>
    <w:rsid w:val="00203459"/>
    <w:rsid w:val="002037E2"/>
    <w:rsid w:val="00204EE9"/>
    <w:rsid w:val="00206288"/>
    <w:rsid w:val="002079EF"/>
    <w:rsid w:val="00210D87"/>
    <w:rsid w:val="0021177F"/>
    <w:rsid w:val="00212160"/>
    <w:rsid w:val="00213353"/>
    <w:rsid w:val="00214717"/>
    <w:rsid w:val="00215D4B"/>
    <w:rsid w:val="00216A05"/>
    <w:rsid w:val="00216CE2"/>
    <w:rsid w:val="00217722"/>
    <w:rsid w:val="00221EC7"/>
    <w:rsid w:val="00223503"/>
    <w:rsid w:val="002239C8"/>
    <w:rsid w:val="0022423A"/>
    <w:rsid w:val="0023076E"/>
    <w:rsid w:val="002373E1"/>
    <w:rsid w:val="00241E9E"/>
    <w:rsid w:val="002423A9"/>
    <w:rsid w:val="0024262A"/>
    <w:rsid w:val="00242AAB"/>
    <w:rsid w:val="002479FE"/>
    <w:rsid w:val="00252188"/>
    <w:rsid w:val="0025228D"/>
    <w:rsid w:val="00252FFE"/>
    <w:rsid w:val="00254096"/>
    <w:rsid w:val="00257A92"/>
    <w:rsid w:val="002643EF"/>
    <w:rsid w:val="00264679"/>
    <w:rsid w:val="0026714C"/>
    <w:rsid w:val="00267EA6"/>
    <w:rsid w:val="00270ACE"/>
    <w:rsid w:val="00270C26"/>
    <w:rsid w:val="00275FBF"/>
    <w:rsid w:val="00280DC3"/>
    <w:rsid w:val="00283FAF"/>
    <w:rsid w:val="00283FCA"/>
    <w:rsid w:val="002850AA"/>
    <w:rsid w:val="00286D47"/>
    <w:rsid w:val="002874C5"/>
    <w:rsid w:val="00293BFC"/>
    <w:rsid w:val="00297C7F"/>
    <w:rsid w:val="002A408B"/>
    <w:rsid w:val="002A4243"/>
    <w:rsid w:val="002A453B"/>
    <w:rsid w:val="002A47A3"/>
    <w:rsid w:val="002A5033"/>
    <w:rsid w:val="002A5932"/>
    <w:rsid w:val="002A5BD2"/>
    <w:rsid w:val="002A6A1E"/>
    <w:rsid w:val="002A6EC6"/>
    <w:rsid w:val="002A7160"/>
    <w:rsid w:val="002B04A8"/>
    <w:rsid w:val="002B1E0C"/>
    <w:rsid w:val="002B7AE8"/>
    <w:rsid w:val="002C1F9A"/>
    <w:rsid w:val="002C20CE"/>
    <w:rsid w:val="002C41EC"/>
    <w:rsid w:val="002C5167"/>
    <w:rsid w:val="002C7A6B"/>
    <w:rsid w:val="002C7F9C"/>
    <w:rsid w:val="002D033A"/>
    <w:rsid w:val="002D1C9F"/>
    <w:rsid w:val="002D326D"/>
    <w:rsid w:val="002D3400"/>
    <w:rsid w:val="002D3ED7"/>
    <w:rsid w:val="002D3F41"/>
    <w:rsid w:val="002D44B9"/>
    <w:rsid w:val="002D5FB4"/>
    <w:rsid w:val="002E0895"/>
    <w:rsid w:val="002E14D2"/>
    <w:rsid w:val="002E3983"/>
    <w:rsid w:val="002E5D3D"/>
    <w:rsid w:val="002E6179"/>
    <w:rsid w:val="002E7F32"/>
    <w:rsid w:val="002F0B39"/>
    <w:rsid w:val="002F1689"/>
    <w:rsid w:val="002F1B1B"/>
    <w:rsid w:val="002F203F"/>
    <w:rsid w:val="002F2C47"/>
    <w:rsid w:val="002F3C29"/>
    <w:rsid w:val="002F3CC3"/>
    <w:rsid w:val="002F4AC9"/>
    <w:rsid w:val="002F5C36"/>
    <w:rsid w:val="002F6563"/>
    <w:rsid w:val="002F67F5"/>
    <w:rsid w:val="002F75C6"/>
    <w:rsid w:val="0030040D"/>
    <w:rsid w:val="003075A2"/>
    <w:rsid w:val="003107B4"/>
    <w:rsid w:val="00315B06"/>
    <w:rsid w:val="00315BCA"/>
    <w:rsid w:val="00317A2D"/>
    <w:rsid w:val="00321D3A"/>
    <w:rsid w:val="0032245A"/>
    <w:rsid w:val="00324C92"/>
    <w:rsid w:val="00326A54"/>
    <w:rsid w:val="00327775"/>
    <w:rsid w:val="003315A9"/>
    <w:rsid w:val="00331673"/>
    <w:rsid w:val="00332652"/>
    <w:rsid w:val="0033291E"/>
    <w:rsid w:val="0033294D"/>
    <w:rsid w:val="00333660"/>
    <w:rsid w:val="00333B87"/>
    <w:rsid w:val="003340BF"/>
    <w:rsid w:val="003345D6"/>
    <w:rsid w:val="00337039"/>
    <w:rsid w:val="00341F37"/>
    <w:rsid w:val="00342D22"/>
    <w:rsid w:val="00342F60"/>
    <w:rsid w:val="0034350C"/>
    <w:rsid w:val="003445A3"/>
    <w:rsid w:val="003445BB"/>
    <w:rsid w:val="00345506"/>
    <w:rsid w:val="00347B3E"/>
    <w:rsid w:val="00347B85"/>
    <w:rsid w:val="00347EEE"/>
    <w:rsid w:val="0035015C"/>
    <w:rsid w:val="003511B7"/>
    <w:rsid w:val="00352B81"/>
    <w:rsid w:val="0035543C"/>
    <w:rsid w:val="003574CB"/>
    <w:rsid w:val="00361826"/>
    <w:rsid w:val="003621F5"/>
    <w:rsid w:val="00363E81"/>
    <w:rsid w:val="00364193"/>
    <w:rsid w:val="003648A5"/>
    <w:rsid w:val="00364A79"/>
    <w:rsid w:val="003665FF"/>
    <w:rsid w:val="00367219"/>
    <w:rsid w:val="003704B5"/>
    <w:rsid w:val="0037258A"/>
    <w:rsid w:val="003736E4"/>
    <w:rsid w:val="0037589D"/>
    <w:rsid w:val="00375A64"/>
    <w:rsid w:val="00376A7C"/>
    <w:rsid w:val="00377B1E"/>
    <w:rsid w:val="00383C4B"/>
    <w:rsid w:val="003871CB"/>
    <w:rsid w:val="003872F8"/>
    <w:rsid w:val="00387E49"/>
    <w:rsid w:val="0039190D"/>
    <w:rsid w:val="0039228C"/>
    <w:rsid w:val="00392EDA"/>
    <w:rsid w:val="003941E7"/>
    <w:rsid w:val="00396099"/>
    <w:rsid w:val="003979F8"/>
    <w:rsid w:val="003A0F3F"/>
    <w:rsid w:val="003A21F4"/>
    <w:rsid w:val="003A357C"/>
    <w:rsid w:val="003A4CD4"/>
    <w:rsid w:val="003A52F7"/>
    <w:rsid w:val="003A5361"/>
    <w:rsid w:val="003B050D"/>
    <w:rsid w:val="003B05B5"/>
    <w:rsid w:val="003B05EE"/>
    <w:rsid w:val="003B266E"/>
    <w:rsid w:val="003B2672"/>
    <w:rsid w:val="003B5BB8"/>
    <w:rsid w:val="003B608F"/>
    <w:rsid w:val="003B6D37"/>
    <w:rsid w:val="003B7981"/>
    <w:rsid w:val="003C3525"/>
    <w:rsid w:val="003C3F9A"/>
    <w:rsid w:val="003C455D"/>
    <w:rsid w:val="003D3271"/>
    <w:rsid w:val="003D78B8"/>
    <w:rsid w:val="003D7FD9"/>
    <w:rsid w:val="003E0D27"/>
    <w:rsid w:val="003E1BB7"/>
    <w:rsid w:val="003E580D"/>
    <w:rsid w:val="003E59C1"/>
    <w:rsid w:val="003F3E75"/>
    <w:rsid w:val="003F3F4D"/>
    <w:rsid w:val="003F6031"/>
    <w:rsid w:val="003F72CB"/>
    <w:rsid w:val="003F7DD4"/>
    <w:rsid w:val="00400F16"/>
    <w:rsid w:val="0040381E"/>
    <w:rsid w:val="00403824"/>
    <w:rsid w:val="00406841"/>
    <w:rsid w:val="00407AA3"/>
    <w:rsid w:val="00407F6C"/>
    <w:rsid w:val="0041122B"/>
    <w:rsid w:val="004133B7"/>
    <w:rsid w:val="004151EC"/>
    <w:rsid w:val="00422B2C"/>
    <w:rsid w:val="0042428A"/>
    <w:rsid w:val="0042685D"/>
    <w:rsid w:val="004275F7"/>
    <w:rsid w:val="0043010B"/>
    <w:rsid w:val="00432ADF"/>
    <w:rsid w:val="00433F70"/>
    <w:rsid w:val="004371FD"/>
    <w:rsid w:val="00441CB8"/>
    <w:rsid w:val="00443FDC"/>
    <w:rsid w:val="00447AB0"/>
    <w:rsid w:val="0045050B"/>
    <w:rsid w:val="00450A61"/>
    <w:rsid w:val="004513D2"/>
    <w:rsid w:val="00454483"/>
    <w:rsid w:val="004606E4"/>
    <w:rsid w:val="004640C7"/>
    <w:rsid w:val="0046583E"/>
    <w:rsid w:val="00467E33"/>
    <w:rsid w:val="004718DC"/>
    <w:rsid w:val="00471F45"/>
    <w:rsid w:val="004734E2"/>
    <w:rsid w:val="00473AB7"/>
    <w:rsid w:val="004741E6"/>
    <w:rsid w:val="004756EE"/>
    <w:rsid w:val="00476220"/>
    <w:rsid w:val="0048181B"/>
    <w:rsid w:val="0048344F"/>
    <w:rsid w:val="00484123"/>
    <w:rsid w:val="00486C23"/>
    <w:rsid w:val="00492B60"/>
    <w:rsid w:val="004947AD"/>
    <w:rsid w:val="00495596"/>
    <w:rsid w:val="00495AAB"/>
    <w:rsid w:val="00495B4F"/>
    <w:rsid w:val="004966D9"/>
    <w:rsid w:val="004A16F5"/>
    <w:rsid w:val="004A2AAB"/>
    <w:rsid w:val="004A42B5"/>
    <w:rsid w:val="004A477B"/>
    <w:rsid w:val="004A486F"/>
    <w:rsid w:val="004A49D3"/>
    <w:rsid w:val="004A60DE"/>
    <w:rsid w:val="004A65B9"/>
    <w:rsid w:val="004A729C"/>
    <w:rsid w:val="004A7D08"/>
    <w:rsid w:val="004B0830"/>
    <w:rsid w:val="004B0C39"/>
    <w:rsid w:val="004B38B0"/>
    <w:rsid w:val="004B3B9A"/>
    <w:rsid w:val="004B3D27"/>
    <w:rsid w:val="004B585A"/>
    <w:rsid w:val="004B6359"/>
    <w:rsid w:val="004C3812"/>
    <w:rsid w:val="004C5F7B"/>
    <w:rsid w:val="004C69A4"/>
    <w:rsid w:val="004D1219"/>
    <w:rsid w:val="004D26EE"/>
    <w:rsid w:val="004D50B6"/>
    <w:rsid w:val="004E095E"/>
    <w:rsid w:val="004E1D04"/>
    <w:rsid w:val="004E47B5"/>
    <w:rsid w:val="004F0C2B"/>
    <w:rsid w:val="004F166F"/>
    <w:rsid w:val="004F187B"/>
    <w:rsid w:val="004F3433"/>
    <w:rsid w:val="004F5300"/>
    <w:rsid w:val="004F5DF5"/>
    <w:rsid w:val="004F6A98"/>
    <w:rsid w:val="004F7932"/>
    <w:rsid w:val="00501741"/>
    <w:rsid w:val="00504085"/>
    <w:rsid w:val="005047F1"/>
    <w:rsid w:val="00511989"/>
    <w:rsid w:val="00511B64"/>
    <w:rsid w:val="00511D14"/>
    <w:rsid w:val="00512C66"/>
    <w:rsid w:val="005137B1"/>
    <w:rsid w:val="00513B61"/>
    <w:rsid w:val="00514287"/>
    <w:rsid w:val="00514F3C"/>
    <w:rsid w:val="00514F67"/>
    <w:rsid w:val="0051543F"/>
    <w:rsid w:val="0051544F"/>
    <w:rsid w:val="00517B32"/>
    <w:rsid w:val="0052350E"/>
    <w:rsid w:val="00523D3A"/>
    <w:rsid w:val="0052486E"/>
    <w:rsid w:val="00527A8C"/>
    <w:rsid w:val="00531A4B"/>
    <w:rsid w:val="0053297D"/>
    <w:rsid w:val="00533A82"/>
    <w:rsid w:val="00533F9F"/>
    <w:rsid w:val="00534711"/>
    <w:rsid w:val="0053524D"/>
    <w:rsid w:val="00535B8C"/>
    <w:rsid w:val="005366D5"/>
    <w:rsid w:val="00537958"/>
    <w:rsid w:val="00537A2D"/>
    <w:rsid w:val="00540FE3"/>
    <w:rsid w:val="00541DBC"/>
    <w:rsid w:val="00542093"/>
    <w:rsid w:val="005421D5"/>
    <w:rsid w:val="00543315"/>
    <w:rsid w:val="00543F81"/>
    <w:rsid w:val="00545142"/>
    <w:rsid w:val="00547665"/>
    <w:rsid w:val="005478FC"/>
    <w:rsid w:val="00552237"/>
    <w:rsid w:val="00552D16"/>
    <w:rsid w:val="00553FB6"/>
    <w:rsid w:val="005546E4"/>
    <w:rsid w:val="00556136"/>
    <w:rsid w:val="005605A6"/>
    <w:rsid w:val="00560B2F"/>
    <w:rsid w:val="00560EF0"/>
    <w:rsid w:val="0056657F"/>
    <w:rsid w:val="00566C9C"/>
    <w:rsid w:val="00571BB4"/>
    <w:rsid w:val="005740BF"/>
    <w:rsid w:val="00574611"/>
    <w:rsid w:val="00575748"/>
    <w:rsid w:val="00575B87"/>
    <w:rsid w:val="00580260"/>
    <w:rsid w:val="00580B4E"/>
    <w:rsid w:val="00580EAF"/>
    <w:rsid w:val="00581937"/>
    <w:rsid w:val="005828D9"/>
    <w:rsid w:val="00583DD2"/>
    <w:rsid w:val="00591D4F"/>
    <w:rsid w:val="00592E26"/>
    <w:rsid w:val="005945AA"/>
    <w:rsid w:val="00596875"/>
    <w:rsid w:val="00597971"/>
    <w:rsid w:val="005A08AD"/>
    <w:rsid w:val="005A0E50"/>
    <w:rsid w:val="005A4056"/>
    <w:rsid w:val="005A7652"/>
    <w:rsid w:val="005B054B"/>
    <w:rsid w:val="005B1184"/>
    <w:rsid w:val="005B147F"/>
    <w:rsid w:val="005B182B"/>
    <w:rsid w:val="005B2FAF"/>
    <w:rsid w:val="005B3E2C"/>
    <w:rsid w:val="005B42BA"/>
    <w:rsid w:val="005B613F"/>
    <w:rsid w:val="005B7849"/>
    <w:rsid w:val="005C2A20"/>
    <w:rsid w:val="005C3C8C"/>
    <w:rsid w:val="005C56D7"/>
    <w:rsid w:val="005C5859"/>
    <w:rsid w:val="005C5A4E"/>
    <w:rsid w:val="005C5EB3"/>
    <w:rsid w:val="005C6C14"/>
    <w:rsid w:val="005C6F62"/>
    <w:rsid w:val="005C730C"/>
    <w:rsid w:val="005C7A37"/>
    <w:rsid w:val="005D1591"/>
    <w:rsid w:val="005D174A"/>
    <w:rsid w:val="005D18B7"/>
    <w:rsid w:val="005D3863"/>
    <w:rsid w:val="005D3C08"/>
    <w:rsid w:val="005D428C"/>
    <w:rsid w:val="005D6901"/>
    <w:rsid w:val="005D7B17"/>
    <w:rsid w:val="005D7D30"/>
    <w:rsid w:val="005E01BA"/>
    <w:rsid w:val="005E3E80"/>
    <w:rsid w:val="005E492D"/>
    <w:rsid w:val="005E53A5"/>
    <w:rsid w:val="005E544B"/>
    <w:rsid w:val="005E55BA"/>
    <w:rsid w:val="005E57D2"/>
    <w:rsid w:val="005E76A9"/>
    <w:rsid w:val="005E7997"/>
    <w:rsid w:val="005F198C"/>
    <w:rsid w:val="005F1EAC"/>
    <w:rsid w:val="005F5DC3"/>
    <w:rsid w:val="005F5EE5"/>
    <w:rsid w:val="005F6FE0"/>
    <w:rsid w:val="00600F4D"/>
    <w:rsid w:val="006067F4"/>
    <w:rsid w:val="00606EDF"/>
    <w:rsid w:val="006101A9"/>
    <w:rsid w:val="00610DF0"/>
    <w:rsid w:val="00615009"/>
    <w:rsid w:val="00617652"/>
    <w:rsid w:val="00620006"/>
    <w:rsid w:val="00620467"/>
    <w:rsid w:val="00621781"/>
    <w:rsid w:val="006222A2"/>
    <w:rsid w:val="00624549"/>
    <w:rsid w:val="006250AB"/>
    <w:rsid w:val="00625549"/>
    <w:rsid w:val="00625731"/>
    <w:rsid w:val="006268D3"/>
    <w:rsid w:val="0063057D"/>
    <w:rsid w:val="00630F90"/>
    <w:rsid w:val="00632352"/>
    <w:rsid w:val="00632AAF"/>
    <w:rsid w:val="006368B4"/>
    <w:rsid w:val="00636C5E"/>
    <w:rsid w:val="00637627"/>
    <w:rsid w:val="00637B5C"/>
    <w:rsid w:val="00640939"/>
    <w:rsid w:val="00641252"/>
    <w:rsid w:val="006412DC"/>
    <w:rsid w:val="00641CAB"/>
    <w:rsid w:val="006428E7"/>
    <w:rsid w:val="0064344E"/>
    <w:rsid w:val="00643735"/>
    <w:rsid w:val="00643A6F"/>
    <w:rsid w:val="00644EC8"/>
    <w:rsid w:val="006455BE"/>
    <w:rsid w:val="00645A0F"/>
    <w:rsid w:val="006466FC"/>
    <w:rsid w:val="0064680C"/>
    <w:rsid w:val="00650C15"/>
    <w:rsid w:val="00650F30"/>
    <w:rsid w:val="006516BE"/>
    <w:rsid w:val="00651DFB"/>
    <w:rsid w:val="00653CB9"/>
    <w:rsid w:val="00656054"/>
    <w:rsid w:val="006578A3"/>
    <w:rsid w:val="006608EB"/>
    <w:rsid w:val="006619A7"/>
    <w:rsid w:val="00661DD3"/>
    <w:rsid w:val="00662A79"/>
    <w:rsid w:val="00663136"/>
    <w:rsid w:val="00663E25"/>
    <w:rsid w:val="00664A8F"/>
    <w:rsid w:val="006658F7"/>
    <w:rsid w:val="00665B70"/>
    <w:rsid w:val="006666C7"/>
    <w:rsid w:val="0066679F"/>
    <w:rsid w:val="006706F7"/>
    <w:rsid w:val="00673658"/>
    <w:rsid w:val="00674B7A"/>
    <w:rsid w:val="00674F3B"/>
    <w:rsid w:val="00677065"/>
    <w:rsid w:val="00677F26"/>
    <w:rsid w:val="0068049E"/>
    <w:rsid w:val="00680992"/>
    <w:rsid w:val="00680A89"/>
    <w:rsid w:val="006831E3"/>
    <w:rsid w:val="00683A46"/>
    <w:rsid w:val="00684D14"/>
    <w:rsid w:val="006853CB"/>
    <w:rsid w:val="00686186"/>
    <w:rsid w:val="00686455"/>
    <w:rsid w:val="00687D28"/>
    <w:rsid w:val="0069136C"/>
    <w:rsid w:val="006916F1"/>
    <w:rsid w:val="006921BA"/>
    <w:rsid w:val="00692788"/>
    <w:rsid w:val="00693F14"/>
    <w:rsid w:val="006A1CA7"/>
    <w:rsid w:val="006A3B82"/>
    <w:rsid w:val="006A4882"/>
    <w:rsid w:val="006A7448"/>
    <w:rsid w:val="006A74DD"/>
    <w:rsid w:val="006A74E5"/>
    <w:rsid w:val="006B0D0A"/>
    <w:rsid w:val="006B28E2"/>
    <w:rsid w:val="006B397B"/>
    <w:rsid w:val="006B5377"/>
    <w:rsid w:val="006B5686"/>
    <w:rsid w:val="006B70B2"/>
    <w:rsid w:val="006C2F61"/>
    <w:rsid w:val="006C436A"/>
    <w:rsid w:val="006C669C"/>
    <w:rsid w:val="006C7986"/>
    <w:rsid w:val="006C7C69"/>
    <w:rsid w:val="006D276E"/>
    <w:rsid w:val="006D3A7C"/>
    <w:rsid w:val="006D3BED"/>
    <w:rsid w:val="006D4E28"/>
    <w:rsid w:val="006D506A"/>
    <w:rsid w:val="006D5BFC"/>
    <w:rsid w:val="006D7F58"/>
    <w:rsid w:val="006E370C"/>
    <w:rsid w:val="006E4478"/>
    <w:rsid w:val="006E5E44"/>
    <w:rsid w:val="006F1D35"/>
    <w:rsid w:val="006F2D94"/>
    <w:rsid w:val="006F6A0C"/>
    <w:rsid w:val="00701F0C"/>
    <w:rsid w:val="00702437"/>
    <w:rsid w:val="00703722"/>
    <w:rsid w:val="007072C4"/>
    <w:rsid w:val="0070782A"/>
    <w:rsid w:val="007102AD"/>
    <w:rsid w:val="00711B87"/>
    <w:rsid w:val="0071292E"/>
    <w:rsid w:val="00716ACA"/>
    <w:rsid w:val="00717167"/>
    <w:rsid w:val="00717813"/>
    <w:rsid w:val="00720F2B"/>
    <w:rsid w:val="007211BB"/>
    <w:rsid w:val="00721977"/>
    <w:rsid w:val="007222F3"/>
    <w:rsid w:val="007227DF"/>
    <w:rsid w:val="0072283E"/>
    <w:rsid w:val="0072338D"/>
    <w:rsid w:val="00723CEE"/>
    <w:rsid w:val="00723F02"/>
    <w:rsid w:val="00724CF7"/>
    <w:rsid w:val="007276B1"/>
    <w:rsid w:val="0073098F"/>
    <w:rsid w:val="007316BD"/>
    <w:rsid w:val="00732422"/>
    <w:rsid w:val="00733424"/>
    <w:rsid w:val="00733830"/>
    <w:rsid w:val="0073459D"/>
    <w:rsid w:val="007364B6"/>
    <w:rsid w:val="00736974"/>
    <w:rsid w:val="0073749E"/>
    <w:rsid w:val="00740530"/>
    <w:rsid w:val="007405BE"/>
    <w:rsid w:val="0074090B"/>
    <w:rsid w:val="007430EA"/>
    <w:rsid w:val="00744E61"/>
    <w:rsid w:val="00747BBD"/>
    <w:rsid w:val="007507CD"/>
    <w:rsid w:val="00750BE2"/>
    <w:rsid w:val="00750F8D"/>
    <w:rsid w:val="00752F32"/>
    <w:rsid w:val="007553A9"/>
    <w:rsid w:val="00755D98"/>
    <w:rsid w:val="00755DCC"/>
    <w:rsid w:val="00756930"/>
    <w:rsid w:val="00756D39"/>
    <w:rsid w:val="00760873"/>
    <w:rsid w:val="0076633C"/>
    <w:rsid w:val="00770C77"/>
    <w:rsid w:val="007737A0"/>
    <w:rsid w:val="00776052"/>
    <w:rsid w:val="00777EBE"/>
    <w:rsid w:val="00781772"/>
    <w:rsid w:val="00785B64"/>
    <w:rsid w:val="00786273"/>
    <w:rsid w:val="007869B7"/>
    <w:rsid w:val="007936AD"/>
    <w:rsid w:val="00793AB5"/>
    <w:rsid w:val="007946EF"/>
    <w:rsid w:val="00795554"/>
    <w:rsid w:val="007975F4"/>
    <w:rsid w:val="007A0A21"/>
    <w:rsid w:val="007A0BC9"/>
    <w:rsid w:val="007A3977"/>
    <w:rsid w:val="007A4928"/>
    <w:rsid w:val="007A51CC"/>
    <w:rsid w:val="007B1C7C"/>
    <w:rsid w:val="007B34B5"/>
    <w:rsid w:val="007B34D9"/>
    <w:rsid w:val="007B3CC1"/>
    <w:rsid w:val="007B4378"/>
    <w:rsid w:val="007B7D5D"/>
    <w:rsid w:val="007C19B6"/>
    <w:rsid w:val="007C1B5C"/>
    <w:rsid w:val="007C5BD3"/>
    <w:rsid w:val="007C78B3"/>
    <w:rsid w:val="007C7EE4"/>
    <w:rsid w:val="007D1785"/>
    <w:rsid w:val="007D3430"/>
    <w:rsid w:val="007D3A38"/>
    <w:rsid w:val="007D3CC5"/>
    <w:rsid w:val="007D51BD"/>
    <w:rsid w:val="007D6A2D"/>
    <w:rsid w:val="007D7598"/>
    <w:rsid w:val="007E1322"/>
    <w:rsid w:val="007E37B8"/>
    <w:rsid w:val="007E3BE8"/>
    <w:rsid w:val="007E4F84"/>
    <w:rsid w:val="007E55E9"/>
    <w:rsid w:val="007E587E"/>
    <w:rsid w:val="007E6403"/>
    <w:rsid w:val="007E7251"/>
    <w:rsid w:val="007F2BEB"/>
    <w:rsid w:val="007F3AEA"/>
    <w:rsid w:val="007F6403"/>
    <w:rsid w:val="007F6750"/>
    <w:rsid w:val="007F7985"/>
    <w:rsid w:val="007F7FB1"/>
    <w:rsid w:val="00801731"/>
    <w:rsid w:val="00801EB4"/>
    <w:rsid w:val="00802152"/>
    <w:rsid w:val="008036BC"/>
    <w:rsid w:val="00805A93"/>
    <w:rsid w:val="00806642"/>
    <w:rsid w:val="00806D42"/>
    <w:rsid w:val="00810138"/>
    <w:rsid w:val="00810C40"/>
    <w:rsid w:val="008132B3"/>
    <w:rsid w:val="00814EF9"/>
    <w:rsid w:val="00815462"/>
    <w:rsid w:val="008156EF"/>
    <w:rsid w:val="00815E85"/>
    <w:rsid w:val="00815F82"/>
    <w:rsid w:val="00816A51"/>
    <w:rsid w:val="00817C7B"/>
    <w:rsid w:val="00817CB4"/>
    <w:rsid w:val="00817CCD"/>
    <w:rsid w:val="00820382"/>
    <w:rsid w:val="00820707"/>
    <w:rsid w:val="00820D5E"/>
    <w:rsid w:val="00823886"/>
    <w:rsid w:val="008252B2"/>
    <w:rsid w:val="00827A1B"/>
    <w:rsid w:val="008314DB"/>
    <w:rsid w:val="00831B1F"/>
    <w:rsid w:val="00831E36"/>
    <w:rsid w:val="00832B19"/>
    <w:rsid w:val="00832EEB"/>
    <w:rsid w:val="0083385C"/>
    <w:rsid w:val="00834AB5"/>
    <w:rsid w:val="008359FC"/>
    <w:rsid w:val="008416F7"/>
    <w:rsid w:val="00843F4E"/>
    <w:rsid w:val="00844291"/>
    <w:rsid w:val="00844787"/>
    <w:rsid w:val="00846372"/>
    <w:rsid w:val="00846BE9"/>
    <w:rsid w:val="008504AF"/>
    <w:rsid w:val="00850CA3"/>
    <w:rsid w:val="008513C1"/>
    <w:rsid w:val="00854CA5"/>
    <w:rsid w:val="008577EA"/>
    <w:rsid w:val="00860DDC"/>
    <w:rsid w:val="00862CBD"/>
    <w:rsid w:val="008672C4"/>
    <w:rsid w:val="008705B7"/>
    <w:rsid w:val="00871541"/>
    <w:rsid w:val="00871BC8"/>
    <w:rsid w:val="008727E2"/>
    <w:rsid w:val="00873681"/>
    <w:rsid w:val="00875020"/>
    <w:rsid w:val="00875339"/>
    <w:rsid w:val="008759EC"/>
    <w:rsid w:val="0087614A"/>
    <w:rsid w:val="00880D97"/>
    <w:rsid w:val="008811C0"/>
    <w:rsid w:val="008821D9"/>
    <w:rsid w:val="0088220B"/>
    <w:rsid w:val="0088282B"/>
    <w:rsid w:val="00884A29"/>
    <w:rsid w:val="00886974"/>
    <w:rsid w:val="00887787"/>
    <w:rsid w:val="00887AB2"/>
    <w:rsid w:val="00890088"/>
    <w:rsid w:val="008902A4"/>
    <w:rsid w:val="0089087C"/>
    <w:rsid w:val="00890D92"/>
    <w:rsid w:val="00890FD8"/>
    <w:rsid w:val="00891D80"/>
    <w:rsid w:val="00892B45"/>
    <w:rsid w:val="00894379"/>
    <w:rsid w:val="00894D57"/>
    <w:rsid w:val="00895A1A"/>
    <w:rsid w:val="00897C5A"/>
    <w:rsid w:val="008A1179"/>
    <w:rsid w:val="008A2776"/>
    <w:rsid w:val="008A3D33"/>
    <w:rsid w:val="008A44AD"/>
    <w:rsid w:val="008A6922"/>
    <w:rsid w:val="008A69F3"/>
    <w:rsid w:val="008B0B4D"/>
    <w:rsid w:val="008B1408"/>
    <w:rsid w:val="008B5296"/>
    <w:rsid w:val="008C01DE"/>
    <w:rsid w:val="008C0BC1"/>
    <w:rsid w:val="008C1185"/>
    <w:rsid w:val="008C28CC"/>
    <w:rsid w:val="008C28E2"/>
    <w:rsid w:val="008C2A66"/>
    <w:rsid w:val="008C3A7B"/>
    <w:rsid w:val="008C3EBC"/>
    <w:rsid w:val="008C4FAE"/>
    <w:rsid w:val="008C67E6"/>
    <w:rsid w:val="008C75D7"/>
    <w:rsid w:val="008C7D0C"/>
    <w:rsid w:val="008D1B29"/>
    <w:rsid w:val="008D2557"/>
    <w:rsid w:val="008D4A90"/>
    <w:rsid w:val="008E230D"/>
    <w:rsid w:val="008E2D4E"/>
    <w:rsid w:val="008E5F75"/>
    <w:rsid w:val="008F3A5A"/>
    <w:rsid w:val="008F4DF3"/>
    <w:rsid w:val="008F63B4"/>
    <w:rsid w:val="008F73D4"/>
    <w:rsid w:val="009049A1"/>
    <w:rsid w:val="00904B3A"/>
    <w:rsid w:val="009052D8"/>
    <w:rsid w:val="009056FA"/>
    <w:rsid w:val="00905C8F"/>
    <w:rsid w:val="00907538"/>
    <w:rsid w:val="0091039A"/>
    <w:rsid w:val="0091342E"/>
    <w:rsid w:val="00913532"/>
    <w:rsid w:val="00915961"/>
    <w:rsid w:val="00915D26"/>
    <w:rsid w:val="0092008A"/>
    <w:rsid w:val="009212B5"/>
    <w:rsid w:val="00921D41"/>
    <w:rsid w:val="00923DF6"/>
    <w:rsid w:val="009240E6"/>
    <w:rsid w:val="00924B5E"/>
    <w:rsid w:val="00927B64"/>
    <w:rsid w:val="00930258"/>
    <w:rsid w:val="0093161D"/>
    <w:rsid w:val="00932070"/>
    <w:rsid w:val="00934489"/>
    <w:rsid w:val="009355D1"/>
    <w:rsid w:val="0093585F"/>
    <w:rsid w:val="00940C36"/>
    <w:rsid w:val="009414B8"/>
    <w:rsid w:val="00944134"/>
    <w:rsid w:val="00945420"/>
    <w:rsid w:val="00947FF1"/>
    <w:rsid w:val="009501A0"/>
    <w:rsid w:val="00950CE5"/>
    <w:rsid w:val="00951900"/>
    <w:rsid w:val="00956DF6"/>
    <w:rsid w:val="00957132"/>
    <w:rsid w:val="00957F6D"/>
    <w:rsid w:val="009609B0"/>
    <w:rsid w:val="00963EB6"/>
    <w:rsid w:val="00964AEB"/>
    <w:rsid w:val="00965026"/>
    <w:rsid w:val="00965F7E"/>
    <w:rsid w:val="00966EAA"/>
    <w:rsid w:val="00967697"/>
    <w:rsid w:val="00967C6D"/>
    <w:rsid w:val="00970355"/>
    <w:rsid w:val="009704BB"/>
    <w:rsid w:val="00970E2A"/>
    <w:rsid w:val="00971E54"/>
    <w:rsid w:val="009728C7"/>
    <w:rsid w:val="00973966"/>
    <w:rsid w:val="009759AC"/>
    <w:rsid w:val="00976137"/>
    <w:rsid w:val="009767B6"/>
    <w:rsid w:val="00977110"/>
    <w:rsid w:val="00977252"/>
    <w:rsid w:val="009804B0"/>
    <w:rsid w:val="009807BC"/>
    <w:rsid w:val="00981CEB"/>
    <w:rsid w:val="00981E16"/>
    <w:rsid w:val="00981E62"/>
    <w:rsid w:val="00982F85"/>
    <w:rsid w:val="00983330"/>
    <w:rsid w:val="00990467"/>
    <w:rsid w:val="009923FD"/>
    <w:rsid w:val="009938CE"/>
    <w:rsid w:val="009958DE"/>
    <w:rsid w:val="00996628"/>
    <w:rsid w:val="009A02E1"/>
    <w:rsid w:val="009A0365"/>
    <w:rsid w:val="009A134C"/>
    <w:rsid w:val="009A13C9"/>
    <w:rsid w:val="009A13E7"/>
    <w:rsid w:val="009A2F08"/>
    <w:rsid w:val="009A3C51"/>
    <w:rsid w:val="009A3C66"/>
    <w:rsid w:val="009A481D"/>
    <w:rsid w:val="009A7617"/>
    <w:rsid w:val="009A7CCC"/>
    <w:rsid w:val="009B3249"/>
    <w:rsid w:val="009B3781"/>
    <w:rsid w:val="009B3FDA"/>
    <w:rsid w:val="009B43BF"/>
    <w:rsid w:val="009B4E51"/>
    <w:rsid w:val="009B52E1"/>
    <w:rsid w:val="009B566C"/>
    <w:rsid w:val="009B77C9"/>
    <w:rsid w:val="009C089F"/>
    <w:rsid w:val="009C4EC9"/>
    <w:rsid w:val="009C597B"/>
    <w:rsid w:val="009C6AD4"/>
    <w:rsid w:val="009C7303"/>
    <w:rsid w:val="009C79A5"/>
    <w:rsid w:val="009D0638"/>
    <w:rsid w:val="009D0ACC"/>
    <w:rsid w:val="009D2998"/>
    <w:rsid w:val="009D37C1"/>
    <w:rsid w:val="009E6C20"/>
    <w:rsid w:val="009F0DB2"/>
    <w:rsid w:val="009F0E16"/>
    <w:rsid w:val="00A00036"/>
    <w:rsid w:val="00A02B44"/>
    <w:rsid w:val="00A052B4"/>
    <w:rsid w:val="00A05867"/>
    <w:rsid w:val="00A06469"/>
    <w:rsid w:val="00A06FAC"/>
    <w:rsid w:val="00A1331C"/>
    <w:rsid w:val="00A144BD"/>
    <w:rsid w:val="00A152E0"/>
    <w:rsid w:val="00A1596D"/>
    <w:rsid w:val="00A16BEC"/>
    <w:rsid w:val="00A1713F"/>
    <w:rsid w:val="00A20BFC"/>
    <w:rsid w:val="00A21227"/>
    <w:rsid w:val="00A21715"/>
    <w:rsid w:val="00A22948"/>
    <w:rsid w:val="00A230BF"/>
    <w:rsid w:val="00A24778"/>
    <w:rsid w:val="00A25679"/>
    <w:rsid w:val="00A304DF"/>
    <w:rsid w:val="00A30E91"/>
    <w:rsid w:val="00A34E4D"/>
    <w:rsid w:val="00A3563A"/>
    <w:rsid w:val="00A36E40"/>
    <w:rsid w:val="00A37040"/>
    <w:rsid w:val="00A37B22"/>
    <w:rsid w:val="00A41571"/>
    <w:rsid w:val="00A41898"/>
    <w:rsid w:val="00A41949"/>
    <w:rsid w:val="00A430B1"/>
    <w:rsid w:val="00A45C53"/>
    <w:rsid w:val="00A46B36"/>
    <w:rsid w:val="00A47361"/>
    <w:rsid w:val="00A521A2"/>
    <w:rsid w:val="00A521B1"/>
    <w:rsid w:val="00A52305"/>
    <w:rsid w:val="00A53CA5"/>
    <w:rsid w:val="00A54620"/>
    <w:rsid w:val="00A54B0B"/>
    <w:rsid w:val="00A550F1"/>
    <w:rsid w:val="00A562D4"/>
    <w:rsid w:val="00A568F5"/>
    <w:rsid w:val="00A56B3A"/>
    <w:rsid w:val="00A56ED3"/>
    <w:rsid w:val="00A60351"/>
    <w:rsid w:val="00A65609"/>
    <w:rsid w:val="00A6747B"/>
    <w:rsid w:val="00A67635"/>
    <w:rsid w:val="00A67951"/>
    <w:rsid w:val="00A716F2"/>
    <w:rsid w:val="00A71D25"/>
    <w:rsid w:val="00A75F33"/>
    <w:rsid w:val="00A7654E"/>
    <w:rsid w:val="00A76B6D"/>
    <w:rsid w:val="00A80CD8"/>
    <w:rsid w:val="00A82CBF"/>
    <w:rsid w:val="00A8368F"/>
    <w:rsid w:val="00A83C17"/>
    <w:rsid w:val="00A83DDB"/>
    <w:rsid w:val="00A85C97"/>
    <w:rsid w:val="00A87A42"/>
    <w:rsid w:val="00A90A8E"/>
    <w:rsid w:val="00A90FE5"/>
    <w:rsid w:val="00A92928"/>
    <w:rsid w:val="00A96823"/>
    <w:rsid w:val="00A977F4"/>
    <w:rsid w:val="00A9781F"/>
    <w:rsid w:val="00A97AE4"/>
    <w:rsid w:val="00AA08D3"/>
    <w:rsid w:val="00AA1E06"/>
    <w:rsid w:val="00AA25F9"/>
    <w:rsid w:val="00AA288D"/>
    <w:rsid w:val="00AA3033"/>
    <w:rsid w:val="00AA3832"/>
    <w:rsid w:val="00AA3ABD"/>
    <w:rsid w:val="00AA4127"/>
    <w:rsid w:val="00AA426B"/>
    <w:rsid w:val="00AA634B"/>
    <w:rsid w:val="00AB131C"/>
    <w:rsid w:val="00AB1858"/>
    <w:rsid w:val="00AB33A5"/>
    <w:rsid w:val="00AB3957"/>
    <w:rsid w:val="00AB448A"/>
    <w:rsid w:val="00AB4C5D"/>
    <w:rsid w:val="00AB5F72"/>
    <w:rsid w:val="00AC6CBC"/>
    <w:rsid w:val="00AD0E61"/>
    <w:rsid w:val="00AD5BBB"/>
    <w:rsid w:val="00AD6D18"/>
    <w:rsid w:val="00AD706A"/>
    <w:rsid w:val="00AE03C0"/>
    <w:rsid w:val="00AE1BE7"/>
    <w:rsid w:val="00AE3512"/>
    <w:rsid w:val="00AE3BDA"/>
    <w:rsid w:val="00AE5F23"/>
    <w:rsid w:val="00AE66EF"/>
    <w:rsid w:val="00AE6EF2"/>
    <w:rsid w:val="00AE72C0"/>
    <w:rsid w:val="00AF2947"/>
    <w:rsid w:val="00AF3442"/>
    <w:rsid w:val="00AF358F"/>
    <w:rsid w:val="00AF412D"/>
    <w:rsid w:val="00AF4C64"/>
    <w:rsid w:val="00AF5A4C"/>
    <w:rsid w:val="00B01C60"/>
    <w:rsid w:val="00B05028"/>
    <w:rsid w:val="00B053C1"/>
    <w:rsid w:val="00B053C7"/>
    <w:rsid w:val="00B06058"/>
    <w:rsid w:val="00B06361"/>
    <w:rsid w:val="00B06B04"/>
    <w:rsid w:val="00B06B11"/>
    <w:rsid w:val="00B12AC4"/>
    <w:rsid w:val="00B13725"/>
    <w:rsid w:val="00B14623"/>
    <w:rsid w:val="00B17034"/>
    <w:rsid w:val="00B179D3"/>
    <w:rsid w:val="00B20591"/>
    <w:rsid w:val="00B207A1"/>
    <w:rsid w:val="00B20E0C"/>
    <w:rsid w:val="00B212B9"/>
    <w:rsid w:val="00B21504"/>
    <w:rsid w:val="00B2159C"/>
    <w:rsid w:val="00B248CE"/>
    <w:rsid w:val="00B27CAA"/>
    <w:rsid w:val="00B3039D"/>
    <w:rsid w:val="00B32580"/>
    <w:rsid w:val="00B32D44"/>
    <w:rsid w:val="00B33ADB"/>
    <w:rsid w:val="00B37524"/>
    <w:rsid w:val="00B40787"/>
    <w:rsid w:val="00B41B8A"/>
    <w:rsid w:val="00B42160"/>
    <w:rsid w:val="00B42826"/>
    <w:rsid w:val="00B43CEE"/>
    <w:rsid w:val="00B43E6D"/>
    <w:rsid w:val="00B44145"/>
    <w:rsid w:val="00B4466E"/>
    <w:rsid w:val="00B46225"/>
    <w:rsid w:val="00B5283B"/>
    <w:rsid w:val="00B52BF4"/>
    <w:rsid w:val="00B536EF"/>
    <w:rsid w:val="00B55ABD"/>
    <w:rsid w:val="00B57897"/>
    <w:rsid w:val="00B61B1E"/>
    <w:rsid w:val="00B61F1D"/>
    <w:rsid w:val="00B633C7"/>
    <w:rsid w:val="00B641C7"/>
    <w:rsid w:val="00B702A5"/>
    <w:rsid w:val="00B71498"/>
    <w:rsid w:val="00B72F7F"/>
    <w:rsid w:val="00B72FDD"/>
    <w:rsid w:val="00B739E6"/>
    <w:rsid w:val="00B7472E"/>
    <w:rsid w:val="00B7598E"/>
    <w:rsid w:val="00B76099"/>
    <w:rsid w:val="00B76599"/>
    <w:rsid w:val="00B7676E"/>
    <w:rsid w:val="00B76D48"/>
    <w:rsid w:val="00B800C6"/>
    <w:rsid w:val="00B805AF"/>
    <w:rsid w:val="00B80BF8"/>
    <w:rsid w:val="00B81A1B"/>
    <w:rsid w:val="00B84C11"/>
    <w:rsid w:val="00B86322"/>
    <w:rsid w:val="00B90F68"/>
    <w:rsid w:val="00B925F2"/>
    <w:rsid w:val="00B93497"/>
    <w:rsid w:val="00B95BBE"/>
    <w:rsid w:val="00B95E61"/>
    <w:rsid w:val="00BA0E32"/>
    <w:rsid w:val="00BA10BA"/>
    <w:rsid w:val="00BA224E"/>
    <w:rsid w:val="00BA25A1"/>
    <w:rsid w:val="00BA40BE"/>
    <w:rsid w:val="00BA65CD"/>
    <w:rsid w:val="00BB05A1"/>
    <w:rsid w:val="00BB1914"/>
    <w:rsid w:val="00BB49B1"/>
    <w:rsid w:val="00BB56BB"/>
    <w:rsid w:val="00BB5F08"/>
    <w:rsid w:val="00BC2C1C"/>
    <w:rsid w:val="00BC5719"/>
    <w:rsid w:val="00BC6947"/>
    <w:rsid w:val="00BC74D7"/>
    <w:rsid w:val="00BD0BE3"/>
    <w:rsid w:val="00BD1A4D"/>
    <w:rsid w:val="00BD410D"/>
    <w:rsid w:val="00BD48BE"/>
    <w:rsid w:val="00BD55A4"/>
    <w:rsid w:val="00BD755D"/>
    <w:rsid w:val="00BD7BA5"/>
    <w:rsid w:val="00BD7DD1"/>
    <w:rsid w:val="00BE1ED9"/>
    <w:rsid w:val="00BE207D"/>
    <w:rsid w:val="00BE5F17"/>
    <w:rsid w:val="00BE75AE"/>
    <w:rsid w:val="00BF08D8"/>
    <w:rsid w:val="00BF27FD"/>
    <w:rsid w:val="00BF5ED6"/>
    <w:rsid w:val="00C00043"/>
    <w:rsid w:val="00C00929"/>
    <w:rsid w:val="00C0242C"/>
    <w:rsid w:val="00C029FE"/>
    <w:rsid w:val="00C02D16"/>
    <w:rsid w:val="00C04197"/>
    <w:rsid w:val="00C0426D"/>
    <w:rsid w:val="00C048CA"/>
    <w:rsid w:val="00C0515E"/>
    <w:rsid w:val="00C06388"/>
    <w:rsid w:val="00C07091"/>
    <w:rsid w:val="00C110BE"/>
    <w:rsid w:val="00C135A8"/>
    <w:rsid w:val="00C15BEB"/>
    <w:rsid w:val="00C15EF8"/>
    <w:rsid w:val="00C2199F"/>
    <w:rsid w:val="00C2473D"/>
    <w:rsid w:val="00C247D0"/>
    <w:rsid w:val="00C258E1"/>
    <w:rsid w:val="00C258ED"/>
    <w:rsid w:val="00C25906"/>
    <w:rsid w:val="00C26851"/>
    <w:rsid w:val="00C31070"/>
    <w:rsid w:val="00C32E67"/>
    <w:rsid w:val="00C331DD"/>
    <w:rsid w:val="00C34357"/>
    <w:rsid w:val="00C34710"/>
    <w:rsid w:val="00C35B14"/>
    <w:rsid w:val="00C366BE"/>
    <w:rsid w:val="00C36B50"/>
    <w:rsid w:val="00C37812"/>
    <w:rsid w:val="00C42E61"/>
    <w:rsid w:val="00C43A00"/>
    <w:rsid w:val="00C44D44"/>
    <w:rsid w:val="00C44FF3"/>
    <w:rsid w:val="00C50AFF"/>
    <w:rsid w:val="00C52E0C"/>
    <w:rsid w:val="00C53423"/>
    <w:rsid w:val="00C56D87"/>
    <w:rsid w:val="00C57B1A"/>
    <w:rsid w:val="00C60EBE"/>
    <w:rsid w:val="00C61022"/>
    <w:rsid w:val="00C62681"/>
    <w:rsid w:val="00C631F2"/>
    <w:rsid w:val="00C6334E"/>
    <w:rsid w:val="00C636AD"/>
    <w:rsid w:val="00C67304"/>
    <w:rsid w:val="00C72AB1"/>
    <w:rsid w:val="00C75208"/>
    <w:rsid w:val="00C75C30"/>
    <w:rsid w:val="00C75EF6"/>
    <w:rsid w:val="00C7619C"/>
    <w:rsid w:val="00C77BD4"/>
    <w:rsid w:val="00C8066E"/>
    <w:rsid w:val="00C82445"/>
    <w:rsid w:val="00C83DFF"/>
    <w:rsid w:val="00C84E71"/>
    <w:rsid w:val="00C851BF"/>
    <w:rsid w:val="00C858A4"/>
    <w:rsid w:val="00C87E78"/>
    <w:rsid w:val="00C90370"/>
    <w:rsid w:val="00C916FD"/>
    <w:rsid w:val="00C91AB5"/>
    <w:rsid w:val="00C91DA8"/>
    <w:rsid w:val="00C92BEF"/>
    <w:rsid w:val="00C93975"/>
    <w:rsid w:val="00CA0297"/>
    <w:rsid w:val="00CA0347"/>
    <w:rsid w:val="00CA127C"/>
    <w:rsid w:val="00CA1415"/>
    <w:rsid w:val="00CA2623"/>
    <w:rsid w:val="00CA3786"/>
    <w:rsid w:val="00CA38CB"/>
    <w:rsid w:val="00CA4854"/>
    <w:rsid w:val="00CB0BBB"/>
    <w:rsid w:val="00CB2F9E"/>
    <w:rsid w:val="00CB4081"/>
    <w:rsid w:val="00CB43E1"/>
    <w:rsid w:val="00CB47AA"/>
    <w:rsid w:val="00CB4DE0"/>
    <w:rsid w:val="00CB705D"/>
    <w:rsid w:val="00CB7A71"/>
    <w:rsid w:val="00CC5838"/>
    <w:rsid w:val="00CC68F6"/>
    <w:rsid w:val="00CC6DD3"/>
    <w:rsid w:val="00CD0CF7"/>
    <w:rsid w:val="00CD22AF"/>
    <w:rsid w:val="00CD4370"/>
    <w:rsid w:val="00CD57E5"/>
    <w:rsid w:val="00CE4035"/>
    <w:rsid w:val="00CE6585"/>
    <w:rsid w:val="00CE7BB2"/>
    <w:rsid w:val="00CF127D"/>
    <w:rsid w:val="00CF26DE"/>
    <w:rsid w:val="00CF2A33"/>
    <w:rsid w:val="00CF3C6F"/>
    <w:rsid w:val="00CF3FBD"/>
    <w:rsid w:val="00CF4786"/>
    <w:rsid w:val="00CF5858"/>
    <w:rsid w:val="00CF5E80"/>
    <w:rsid w:val="00CF5F29"/>
    <w:rsid w:val="00CF7527"/>
    <w:rsid w:val="00D0152F"/>
    <w:rsid w:val="00D01F15"/>
    <w:rsid w:val="00D023C9"/>
    <w:rsid w:val="00D02A27"/>
    <w:rsid w:val="00D043EE"/>
    <w:rsid w:val="00D0461D"/>
    <w:rsid w:val="00D04BC1"/>
    <w:rsid w:val="00D069EC"/>
    <w:rsid w:val="00D0779D"/>
    <w:rsid w:val="00D1184E"/>
    <w:rsid w:val="00D11CFF"/>
    <w:rsid w:val="00D1240C"/>
    <w:rsid w:val="00D12D57"/>
    <w:rsid w:val="00D1412E"/>
    <w:rsid w:val="00D14F72"/>
    <w:rsid w:val="00D15B9C"/>
    <w:rsid w:val="00D15D0F"/>
    <w:rsid w:val="00D17511"/>
    <w:rsid w:val="00D17D65"/>
    <w:rsid w:val="00D2058E"/>
    <w:rsid w:val="00D225A0"/>
    <w:rsid w:val="00D22EF1"/>
    <w:rsid w:val="00D246A0"/>
    <w:rsid w:val="00D24B0C"/>
    <w:rsid w:val="00D2752B"/>
    <w:rsid w:val="00D3132F"/>
    <w:rsid w:val="00D33982"/>
    <w:rsid w:val="00D34682"/>
    <w:rsid w:val="00D34AA0"/>
    <w:rsid w:val="00D37225"/>
    <w:rsid w:val="00D3723A"/>
    <w:rsid w:val="00D374F0"/>
    <w:rsid w:val="00D40E9B"/>
    <w:rsid w:val="00D423B5"/>
    <w:rsid w:val="00D42BC0"/>
    <w:rsid w:val="00D42EEB"/>
    <w:rsid w:val="00D43C75"/>
    <w:rsid w:val="00D43F41"/>
    <w:rsid w:val="00D45527"/>
    <w:rsid w:val="00D466F9"/>
    <w:rsid w:val="00D46B76"/>
    <w:rsid w:val="00D47990"/>
    <w:rsid w:val="00D518CB"/>
    <w:rsid w:val="00D51F27"/>
    <w:rsid w:val="00D53258"/>
    <w:rsid w:val="00D53FD8"/>
    <w:rsid w:val="00D54D34"/>
    <w:rsid w:val="00D5503E"/>
    <w:rsid w:val="00D56B21"/>
    <w:rsid w:val="00D6146D"/>
    <w:rsid w:val="00D64534"/>
    <w:rsid w:val="00D64A05"/>
    <w:rsid w:val="00D65F1D"/>
    <w:rsid w:val="00D70B13"/>
    <w:rsid w:val="00D73AE5"/>
    <w:rsid w:val="00D7432F"/>
    <w:rsid w:val="00D76885"/>
    <w:rsid w:val="00D76E95"/>
    <w:rsid w:val="00D800AA"/>
    <w:rsid w:val="00D84053"/>
    <w:rsid w:val="00D860F7"/>
    <w:rsid w:val="00D9029A"/>
    <w:rsid w:val="00D91025"/>
    <w:rsid w:val="00D97F90"/>
    <w:rsid w:val="00DA0611"/>
    <w:rsid w:val="00DA3E9F"/>
    <w:rsid w:val="00DA5072"/>
    <w:rsid w:val="00DA5A7B"/>
    <w:rsid w:val="00DB03A0"/>
    <w:rsid w:val="00DB0CF8"/>
    <w:rsid w:val="00DB1E1E"/>
    <w:rsid w:val="00DB20E9"/>
    <w:rsid w:val="00DB2271"/>
    <w:rsid w:val="00DB6BCB"/>
    <w:rsid w:val="00DC0C3B"/>
    <w:rsid w:val="00DC4BF1"/>
    <w:rsid w:val="00DC5A26"/>
    <w:rsid w:val="00DC640A"/>
    <w:rsid w:val="00DC6621"/>
    <w:rsid w:val="00DC73BB"/>
    <w:rsid w:val="00DC7C3D"/>
    <w:rsid w:val="00DD1EE9"/>
    <w:rsid w:val="00DD2191"/>
    <w:rsid w:val="00DD3B1F"/>
    <w:rsid w:val="00DD4AD5"/>
    <w:rsid w:val="00DD63D6"/>
    <w:rsid w:val="00DD6974"/>
    <w:rsid w:val="00DD6A61"/>
    <w:rsid w:val="00DD6CA1"/>
    <w:rsid w:val="00DE145A"/>
    <w:rsid w:val="00DE309A"/>
    <w:rsid w:val="00DE43D4"/>
    <w:rsid w:val="00DE68BE"/>
    <w:rsid w:val="00DF08B3"/>
    <w:rsid w:val="00DF160E"/>
    <w:rsid w:val="00DF24DA"/>
    <w:rsid w:val="00DF498D"/>
    <w:rsid w:val="00DF49B3"/>
    <w:rsid w:val="00DF4BE0"/>
    <w:rsid w:val="00DF67F5"/>
    <w:rsid w:val="00DF7598"/>
    <w:rsid w:val="00DF7A0E"/>
    <w:rsid w:val="00DF7F6B"/>
    <w:rsid w:val="00E01599"/>
    <w:rsid w:val="00E0266F"/>
    <w:rsid w:val="00E02D5A"/>
    <w:rsid w:val="00E0407D"/>
    <w:rsid w:val="00E0515F"/>
    <w:rsid w:val="00E07E57"/>
    <w:rsid w:val="00E10070"/>
    <w:rsid w:val="00E132DE"/>
    <w:rsid w:val="00E17FFD"/>
    <w:rsid w:val="00E203CD"/>
    <w:rsid w:val="00E20DD6"/>
    <w:rsid w:val="00E2443E"/>
    <w:rsid w:val="00E24600"/>
    <w:rsid w:val="00E274F0"/>
    <w:rsid w:val="00E31CDD"/>
    <w:rsid w:val="00E31F09"/>
    <w:rsid w:val="00E32126"/>
    <w:rsid w:val="00E321BF"/>
    <w:rsid w:val="00E33AE1"/>
    <w:rsid w:val="00E33B8E"/>
    <w:rsid w:val="00E37A86"/>
    <w:rsid w:val="00E37CA9"/>
    <w:rsid w:val="00E404A6"/>
    <w:rsid w:val="00E510C1"/>
    <w:rsid w:val="00E51B54"/>
    <w:rsid w:val="00E53FE5"/>
    <w:rsid w:val="00E57D95"/>
    <w:rsid w:val="00E57EB7"/>
    <w:rsid w:val="00E61F97"/>
    <w:rsid w:val="00E6285D"/>
    <w:rsid w:val="00E63093"/>
    <w:rsid w:val="00E64EC2"/>
    <w:rsid w:val="00E65453"/>
    <w:rsid w:val="00E71BC4"/>
    <w:rsid w:val="00E7256A"/>
    <w:rsid w:val="00E743DD"/>
    <w:rsid w:val="00E803D6"/>
    <w:rsid w:val="00E823EA"/>
    <w:rsid w:val="00E8350E"/>
    <w:rsid w:val="00E85456"/>
    <w:rsid w:val="00E86214"/>
    <w:rsid w:val="00E90DE1"/>
    <w:rsid w:val="00E91A1A"/>
    <w:rsid w:val="00E9326D"/>
    <w:rsid w:val="00E95561"/>
    <w:rsid w:val="00E9634E"/>
    <w:rsid w:val="00E973DA"/>
    <w:rsid w:val="00EA18D6"/>
    <w:rsid w:val="00EA1934"/>
    <w:rsid w:val="00EA4366"/>
    <w:rsid w:val="00EA60D3"/>
    <w:rsid w:val="00EA7B19"/>
    <w:rsid w:val="00EB21C5"/>
    <w:rsid w:val="00EB2A8B"/>
    <w:rsid w:val="00EB4780"/>
    <w:rsid w:val="00EB4C68"/>
    <w:rsid w:val="00EB5DE8"/>
    <w:rsid w:val="00EB608C"/>
    <w:rsid w:val="00EB7806"/>
    <w:rsid w:val="00EB7A13"/>
    <w:rsid w:val="00EC027F"/>
    <w:rsid w:val="00EC02A6"/>
    <w:rsid w:val="00EC206F"/>
    <w:rsid w:val="00EC2F4F"/>
    <w:rsid w:val="00EC3ABF"/>
    <w:rsid w:val="00EC3B9F"/>
    <w:rsid w:val="00EC410D"/>
    <w:rsid w:val="00EC42E9"/>
    <w:rsid w:val="00EC455F"/>
    <w:rsid w:val="00EC501D"/>
    <w:rsid w:val="00EC72A7"/>
    <w:rsid w:val="00ED3C0B"/>
    <w:rsid w:val="00ED44FE"/>
    <w:rsid w:val="00ED4B2F"/>
    <w:rsid w:val="00ED518B"/>
    <w:rsid w:val="00ED5D28"/>
    <w:rsid w:val="00ED5E46"/>
    <w:rsid w:val="00ED6E4A"/>
    <w:rsid w:val="00EE059A"/>
    <w:rsid w:val="00EE2521"/>
    <w:rsid w:val="00EE455C"/>
    <w:rsid w:val="00EE666C"/>
    <w:rsid w:val="00EE6A2E"/>
    <w:rsid w:val="00EF0BF7"/>
    <w:rsid w:val="00EF0D38"/>
    <w:rsid w:val="00EF2F6A"/>
    <w:rsid w:val="00EF434A"/>
    <w:rsid w:val="00EF4F5C"/>
    <w:rsid w:val="00EF61A6"/>
    <w:rsid w:val="00EF700E"/>
    <w:rsid w:val="00F0082D"/>
    <w:rsid w:val="00F009E4"/>
    <w:rsid w:val="00F02DA2"/>
    <w:rsid w:val="00F03276"/>
    <w:rsid w:val="00F0380B"/>
    <w:rsid w:val="00F03E7A"/>
    <w:rsid w:val="00F066C0"/>
    <w:rsid w:val="00F06AA1"/>
    <w:rsid w:val="00F11118"/>
    <w:rsid w:val="00F12908"/>
    <w:rsid w:val="00F12F53"/>
    <w:rsid w:val="00F1400B"/>
    <w:rsid w:val="00F15BCC"/>
    <w:rsid w:val="00F1692A"/>
    <w:rsid w:val="00F16C83"/>
    <w:rsid w:val="00F17912"/>
    <w:rsid w:val="00F22DD3"/>
    <w:rsid w:val="00F24F73"/>
    <w:rsid w:val="00F252C1"/>
    <w:rsid w:val="00F26DBD"/>
    <w:rsid w:val="00F27736"/>
    <w:rsid w:val="00F30F90"/>
    <w:rsid w:val="00F35A5C"/>
    <w:rsid w:val="00F40562"/>
    <w:rsid w:val="00F4108B"/>
    <w:rsid w:val="00F415E9"/>
    <w:rsid w:val="00F421E3"/>
    <w:rsid w:val="00F43D34"/>
    <w:rsid w:val="00F457B6"/>
    <w:rsid w:val="00F47676"/>
    <w:rsid w:val="00F47DC0"/>
    <w:rsid w:val="00F47EDF"/>
    <w:rsid w:val="00F50B04"/>
    <w:rsid w:val="00F50D1E"/>
    <w:rsid w:val="00F51FCD"/>
    <w:rsid w:val="00F52FAD"/>
    <w:rsid w:val="00F533E1"/>
    <w:rsid w:val="00F53B89"/>
    <w:rsid w:val="00F603E4"/>
    <w:rsid w:val="00F60F04"/>
    <w:rsid w:val="00F6101B"/>
    <w:rsid w:val="00F61541"/>
    <w:rsid w:val="00F6662B"/>
    <w:rsid w:val="00F6729B"/>
    <w:rsid w:val="00F67FEC"/>
    <w:rsid w:val="00F706E1"/>
    <w:rsid w:val="00F7179C"/>
    <w:rsid w:val="00F71C48"/>
    <w:rsid w:val="00F7248B"/>
    <w:rsid w:val="00F72A42"/>
    <w:rsid w:val="00F75FA8"/>
    <w:rsid w:val="00F76D98"/>
    <w:rsid w:val="00F771D2"/>
    <w:rsid w:val="00F8067E"/>
    <w:rsid w:val="00F80932"/>
    <w:rsid w:val="00F80DC3"/>
    <w:rsid w:val="00F85214"/>
    <w:rsid w:val="00F87101"/>
    <w:rsid w:val="00F91854"/>
    <w:rsid w:val="00F930B0"/>
    <w:rsid w:val="00F94FCF"/>
    <w:rsid w:val="00F94FF0"/>
    <w:rsid w:val="00FA1192"/>
    <w:rsid w:val="00FA16B9"/>
    <w:rsid w:val="00FA2939"/>
    <w:rsid w:val="00FA368C"/>
    <w:rsid w:val="00FA401D"/>
    <w:rsid w:val="00FA4826"/>
    <w:rsid w:val="00FA619D"/>
    <w:rsid w:val="00FA7E4C"/>
    <w:rsid w:val="00FB013D"/>
    <w:rsid w:val="00FB0302"/>
    <w:rsid w:val="00FB05E1"/>
    <w:rsid w:val="00FB2743"/>
    <w:rsid w:val="00FB3AC1"/>
    <w:rsid w:val="00FB3CFA"/>
    <w:rsid w:val="00FB4155"/>
    <w:rsid w:val="00FB43A0"/>
    <w:rsid w:val="00FB74FA"/>
    <w:rsid w:val="00FB7AC0"/>
    <w:rsid w:val="00FC07E7"/>
    <w:rsid w:val="00FC1CE6"/>
    <w:rsid w:val="00FC2560"/>
    <w:rsid w:val="00FC3007"/>
    <w:rsid w:val="00FC6B80"/>
    <w:rsid w:val="00FC7BA9"/>
    <w:rsid w:val="00FC7D5C"/>
    <w:rsid w:val="00FD06E8"/>
    <w:rsid w:val="00FD0F06"/>
    <w:rsid w:val="00FD0F22"/>
    <w:rsid w:val="00FD20B4"/>
    <w:rsid w:val="00FD3476"/>
    <w:rsid w:val="00FD5870"/>
    <w:rsid w:val="00FD64E3"/>
    <w:rsid w:val="00FD6BE0"/>
    <w:rsid w:val="00FE0F4A"/>
    <w:rsid w:val="00FE1B59"/>
    <w:rsid w:val="00FE285E"/>
    <w:rsid w:val="00FE3131"/>
    <w:rsid w:val="00FE66AD"/>
    <w:rsid w:val="00FF0DAB"/>
    <w:rsid w:val="00FF1479"/>
    <w:rsid w:val="00FF3081"/>
    <w:rsid w:val="00FF5AB3"/>
    <w:rsid w:val="00FF630A"/>
    <w:rsid w:val="00FF747E"/>
    <w:rsid w:val="00FF7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;"/>
  <w14:docId w14:val="25DD54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ignature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74FA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D15B9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qFormat/>
    <w:rsid w:val="00CB705D"/>
    <w:pPr>
      <w:keepNext/>
      <w:keepLines/>
      <w:bidi w:val="0"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476220"/>
    <w:pPr>
      <w:tabs>
        <w:tab w:val="center" w:pos="4153"/>
        <w:tab w:val="right" w:pos="8306"/>
      </w:tabs>
    </w:pPr>
  </w:style>
  <w:style w:type="table" w:styleId="a4">
    <w:name w:val="Table Grid"/>
    <w:basedOn w:val="a1"/>
    <w:rsid w:val="00476220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رأس الصفحة Char"/>
    <w:link w:val="a3"/>
    <w:uiPriority w:val="99"/>
    <w:rsid w:val="00476220"/>
    <w:rPr>
      <w:sz w:val="24"/>
      <w:szCs w:val="24"/>
      <w:lang w:val="en-US" w:eastAsia="en-US" w:bidi="ar-SA"/>
    </w:rPr>
  </w:style>
  <w:style w:type="paragraph" w:styleId="a5">
    <w:name w:val="footer"/>
    <w:basedOn w:val="a"/>
    <w:link w:val="Char0"/>
    <w:uiPriority w:val="99"/>
    <w:rsid w:val="00A83C17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944134"/>
  </w:style>
  <w:style w:type="paragraph" w:styleId="a7">
    <w:name w:val="Balloon Text"/>
    <w:basedOn w:val="a"/>
    <w:semiHidden/>
    <w:rsid w:val="002D3F41"/>
    <w:rPr>
      <w:rFonts w:ascii="Tahoma" w:hAnsi="Tahoma" w:cs="Tahoma"/>
      <w:sz w:val="16"/>
      <w:szCs w:val="16"/>
    </w:rPr>
  </w:style>
  <w:style w:type="character" w:styleId="Hyperlink">
    <w:name w:val="Hyperlink"/>
    <w:rsid w:val="00CB705D"/>
    <w:rPr>
      <w:color w:val="0000FF"/>
      <w:u w:val="single"/>
    </w:rPr>
  </w:style>
  <w:style w:type="character" w:customStyle="1" w:styleId="2Char">
    <w:name w:val="عنوان 2 Char"/>
    <w:link w:val="2"/>
    <w:rsid w:val="00CB705D"/>
    <w:rPr>
      <w:rFonts w:ascii="Cambria" w:hAnsi="Cambria"/>
      <w:b/>
      <w:bCs/>
      <w:color w:val="4F81BD"/>
      <w:sz w:val="26"/>
      <w:szCs w:val="26"/>
      <w:lang w:val="en-US" w:eastAsia="en-US" w:bidi="ar-SA"/>
    </w:rPr>
  </w:style>
  <w:style w:type="paragraph" w:customStyle="1" w:styleId="Default">
    <w:name w:val="Default"/>
    <w:rsid w:val="001F10F0"/>
    <w:pPr>
      <w:autoSpaceDE w:val="0"/>
      <w:autoSpaceDN w:val="0"/>
      <w:adjustRightInd w:val="0"/>
    </w:pPr>
    <w:rPr>
      <w:rFonts w:ascii="Arabic Transparent" w:eastAsia="Calibri" w:hAnsi="Arabic Transparent" w:cs="Arabic Transparent"/>
      <w:color w:val="000000"/>
      <w:sz w:val="24"/>
      <w:szCs w:val="24"/>
    </w:rPr>
  </w:style>
  <w:style w:type="paragraph" w:styleId="a8">
    <w:name w:val="List Paragraph"/>
    <w:basedOn w:val="a"/>
    <w:uiPriority w:val="34"/>
    <w:qFormat/>
    <w:rsid w:val="00F47676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Grilledutableau">
    <w:name w:val="Grille du tableau"/>
    <w:rsid w:val="00677F26"/>
    <w:pPr>
      <w:jc w:val="both"/>
    </w:pPr>
    <w:rPr>
      <w:rFonts w:eastAsia="ヒラギノ角ゴ Pro W3"/>
      <w:color w:val="000000"/>
      <w:lang w:eastAsia="fr-FR"/>
    </w:rPr>
  </w:style>
  <w:style w:type="paragraph" w:customStyle="1" w:styleId="Instructions0">
    <w:name w:val="Instructions"/>
    <w:rsid w:val="00677F26"/>
    <w:rPr>
      <w:rFonts w:ascii="Arial Italic" w:eastAsia="ヒラギノ角ゴ Pro W3" w:hAnsi="Arial Italic"/>
      <w:color w:val="676767"/>
      <w:sz w:val="18"/>
      <w:lang w:val="en-GB" w:eastAsia="fr-FR"/>
    </w:rPr>
  </w:style>
  <w:style w:type="paragraph" w:styleId="a9">
    <w:name w:val="Signature"/>
    <w:basedOn w:val="a"/>
    <w:link w:val="Char1"/>
    <w:autoRedefine/>
    <w:uiPriority w:val="99"/>
    <w:rsid w:val="00F11118"/>
    <w:pPr>
      <w:tabs>
        <w:tab w:val="right" w:pos="7938"/>
      </w:tabs>
      <w:bidi w:val="0"/>
      <w:jc w:val="center"/>
    </w:pPr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customStyle="1" w:styleId="Char1">
    <w:name w:val="توقيع Char"/>
    <w:link w:val="a9"/>
    <w:uiPriority w:val="99"/>
    <w:rsid w:val="00F11118"/>
    <w:rPr>
      <w:rFonts w:ascii="Verdana" w:eastAsia="ヒラギノ角ゴ Pro W3" w:hAnsi="Verdana"/>
      <w:b/>
      <w:smallCaps/>
      <w:color w:val="C00000"/>
      <w:sz w:val="36"/>
      <w:szCs w:val="36"/>
    </w:rPr>
  </w:style>
  <w:style w:type="character" w:styleId="aa">
    <w:name w:val="annotation reference"/>
    <w:uiPriority w:val="99"/>
    <w:unhideWhenUsed/>
    <w:rsid w:val="00677F26"/>
    <w:rPr>
      <w:sz w:val="16"/>
      <w:szCs w:val="16"/>
    </w:rPr>
  </w:style>
  <w:style w:type="paragraph" w:styleId="ab">
    <w:name w:val="annotation text"/>
    <w:basedOn w:val="a"/>
    <w:link w:val="Char2"/>
    <w:uiPriority w:val="99"/>
    <w:unhideWhenUsed/>
    <w:rsid w:val="00677F26"/>
    <w:pPr>
      <w:bidi w:val="0"/>
      <w:spacing w:after="200"/>
    </w:pPr>
    <w:rPr>
      <w:rFonts w:ascii="Calibri" w:hAnsi="Calibri"/>
      <w:sz w:val="20"/>
      <w:szCs w:val="20"/>
    </w:rPr>
  </w:style>
  <w:style w:type="character" w:customStyle="1" w:styleId="Char2">
    <w:name w:val="نص تعليق Char"/>
    <w:link w:val="ab"/>
    <w:uiPriority w:val="99"/>
    <w:rsid w:val="00677F26"/>
    <w:rPr>
      <w:rFonts w:ascii="Calibri" w:hAnsi="Calibri" w:cs="Arial"/>
    </w:rPr>
  </w:style>
  <w:style w:type="paragraph" w:customStyle="1" w:styleId="Titre11">
    <w:name w:val="Titre 11"/>
    <w:next w:val="a"/>
    <w:rsid w:val="00677F26"/>
    <w:pPr>
      <w:keepNext/>
      <w:numPr>
        <w:numId w:val="3"/>
      </w:numPr>
      <w:tabs>
        <w:tab w:val="left" w:pos="709"/>
        <w:tab w:val="left" w:pos="1418"/>
        <w:tab w:val="left" w:pos="2127"/>
        <w:tab w:val="left" w:pos="2836"/>
        <w:tab w:val="left" w:pos="3545"/>
        <w:tab w:val="left" w:pos="4254"/>
        <w:tab w:val="left" w:pos="4963"/>
        <w:tab w:val="left" w:pos="5672"/>
        <w:tab w:val="left" w:pos="6381"/>
        <w:tab w:val="left" w:pos="7090"/>
        <w:tab w:val="left" w:pos="7799"/>
        <w:tab w:val="left" w:pos="8508"/>
      </w:tabs>
      <w:spacing w:before="240" w:after="120"/>
      <w:outlineLvl w:val="0"/>
    </w:pPr>
    <w:rPr>
      <w:rFonts w:ascii="Verdana" w:eastAsia="ヒラギノ角ゴ Pro W3" w:hAnsi="Verdana"/>
      <w:smallCaps/>
      <w:color w:val="6B006F"/>
      <w:kern w:val="32"/>
      <w:sz w:val="28"/>
      <w:lang w:val="fr-FR" w:eastAsia="fr-FR"/>
    </w:rPr>
  </w:style>
  <w:style w:type="paragraph" w:customStyle="1" w:styleId="Titre21">
    <w:name w:val="Titre 21"/>
    <w:next w:val="a"/>
    <w:autoRedefine/>
    <w:rsid w:val="001D7B2C"/>
    <w:pPr>
      <w:keepNext/>
      <w:tabs>
        <w:tab w:val="left" w:pos="360"/>
        <w:tab w:val="left" w:pos="720"/>
        <w:tab w:val="left" w:pos="1276"/>
        <w:tab w:val="left" w:pos="6381"/>
        <w:tab w:val="left" w:pos="7090"/>
        <w:tab w:val="left" w:pos="7799"/>
        <w:tab w:val="left" w:pos="8508"/>
      </w:tabs>
      <w:jc w:val="center"/>
      <w:outlineLvl w:val="1"/>
    </w:pPr>
    <w:rPr>
      <w:rFonts w:asciiTheme="minorHAnsi" w:eastAsia="Calibri" w:hAnsiTheme="minorHAnsi" w:cstheme="minorHAnsi"/>
      <w:sz w:val="24"/>
      <w:szCs w:val="24"/>
    </w:rPr>
  </w:style>
  <w:style w:type="numbering" w:customStyle="1" w:styleId="List21">
    <w:name w:val="List 21"/>
    <w:rsid w:val="00677F26"/>
    <w:pPr>
      <w:numPr>
        <w:numId w:val="2"/>
      </w:numPr>
    </w:pPr>
  </w:style>
  <w:style w:type="paragraph" w:customStyle="1" w:styleId="instructions">
    <w:name w:val="instructions"/>
    <w:basedOn w:val="a"/>
    <w:link w:val="instructionsChar"/>
    <w:qFormat/>
    <w:rsid w:val="00677F26"/>
    <w:pPr>
      <w:numPr>
        <w:numId w:val="4"/>
      </w:numPr>
      <w:bidi w:val="0"/>
    </w:pPr>
    <w:rPr>
      <w:rFonts w:ascii="Verdana" w:eastAsia="ヒラギノ角ゴ Pro W3" w:hAnsi="Verdana"/>
      <w:i/>
      <w:iCs/>
      <w:color w:val="676767"/>
      <w:sz w:val="18"/>
      <w:szCs w:val="20"/>
      <w:lang w:eastAsia="fr-FR"/>
    </w:rPr>
  </w:style>
  <w:style w:type="paragraph" w:customStyle="1" w:styleId="Formatlibre">
    <w:name w:val="Format libre"/>
    <w:link w:val="FormatlibreChar"/>
    <w:rsid w:val="0074090B"/>
    <w:rPr>
      <w:rFonts w:eastAsia="ヒラギノ角ゴ Pro W3"/>
      <w:color w:val="000000"/>
      <w:lang w:eastAsia="fr-FR"/>
    </w:rPr>
  </w:style>
  <w:style w:type="character" w:customStyle="1" w:styleId="FormatlibreChar">
    <w:name w:val="Format libre Char"/>
    <w:link w:val="Formatlibre"/>
    <w:rsid w:val="0074090B"/>
    <w:rPr>
      <w:rFonts w:eastAsia="ヒラギノ角ゴ Pro W3"/>
      <w:color w:val="000000"/>
      <w:lang w:eastAsia="fr-FR" w:bidi="ar-SA"/>
    </w:rPr>
  </w:style>
  <w:style w:type="paragraph" w:customStyle="1" w:styleId="Corps">
    <w:name w:val="Corps"/>
    <w:rsid w:val="0074090B"/>
    <w:rPr>
      <w:rFonts w:ascii="Helvetica" w:eastAsia="ヒラギノ角ゴ Pro W3" w:hAnsi="Helvetica"/>
      <w:color w:val="000000"/>
      <w:sz w:val="24"/>
      <w:lang w:val="fr-FR" w:eastAsia="fr-FR"/>
    </w:rPr>
  </w:style>
  <w:style w:type="paragraph" w:customStyle="1" w:styleId="Titre31">
    <w:name w:val="Titre 31"/>
    <w:next w:val="a"/>
    <w:rsid w:val="0074090B"/>
    <w:pPr>
      <w:keepNext/>
      <w:tabs>
        <w:tab w:val="left" w:pos="0"/>
      </w:tabs>
      <w:spacing w:before="240" w:after="60"/>
      <w:outlineLvl w:val="2"/>
    </w:pPr>
    <w:rPr>
      <w:rFonts w:ascii="Verdana" w:eastAsia="ヒラギノ角ゴ Pro W3" w:hAnsi="Verdana"/>
      <w:smallCaps/>
      <w:color w:val="002355"/>
      <w:sz w:val="22"/>
      <w:lang w:val="fr-FR" w:eastAsia="fr-FR"/>
    </w:rPr>
  </w:style>
  <w:style w:type="character" w:customStyle="1" w:styleId="instructionsChar">
    <w:name w:val="instructions Char"/>
    <w:link w:val="instructions"/>
    <w:rsid w:val="0074090B"/>
    <w:rPr>
      <w:rFonts w:ascii="Verdana" w:eastAsia="ヒラギノ角ゴ Pro W3" w:hAnsi="Verdana"/>
      <w:i/>
      <w:iCs/>
      <w:color w:val="676767"/>
      <w:sz w:val="18"/>
      <w:lang w:eastAsia="fr-FR"/>
    </w:rPr>
  </w:style>
  <w:style w:type="paragraph" w:styleId="ac">
    <w:name w:val="Revision"/>
    <w:hidden/>
    <w:uiPriority w:val="99"/>
    <w:semiHidden/>
    <w:rsid w:val="006D506A"/>
    <w:rPr>
      <w:sz w:val="24"/>
      <w:szCs w:val="24"/>
    </w:rPr>
  </w:style>
  <w:style w:type="paragraph" w:customStyle="1" w:styleId="TableContents">
    <w:name w:val="Table Contents"/>
    <w:basedOn w:val="a"/>
    <w:rsid w:val="00871541"/>
    <w:pPr>
      <w:widowControl w:val="0"/>
      <w:suppressLineNumbers/>
      <w:suppressAutoHyphens/>
      <w:bidi w:val="0"/>
    </w:pPr>
    <w:rPr>
      <w:rFonts w:eastAsia="SimSun" w:cs="Mangal"/>
      <w:kern w:val="1"/>
      <w:lang w:eastAsia="hi-IN" w:bidi="hi-IN"/>
    </w:rPr>
  </w:style>
  <w:style w:type="character" w:customStyle="1" w:styleId="1Char">
    <w:name w:val="عنوان 1 Char"/>
    <w:basedOn w:val="a0"/>
    <w:link w:val="1"/>
    <w:rsid w:val="00D15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odyText1">
    <w:name w:val="Body Text1"/>
    <w:rsid w:val="00D15B9C"/>
    <w:pPr>
      <w:spacing w:line="260" w:lineRule="atLeast"/>
      <w:ind w:firstLine="480"/>
    </w:pPr>
    <w:rPr>
      <w:rFonts w:ascii="Garamond" w:hAnsi="Garamond"/>
      <w:snapToGrid w:val="0"/>
      <w:color w:val="000000"/>
      <w:sz w:val="22"/>
    </w:rPr>
  </w:style>
  <w:style w:type="character" w:customStyle="1" w:styleId="Char0">
    <w:name w:val="تذييل الصفحة Char"/>
    <w:basedOn w:val="a0"/>
    <w:link w:val="a5"/>
    <w:uiPriority w:val="99"/>
    <w:rsid w:val="00EA18D6"/>
    <w:rPr>
      <w:sz w:val="24"/>
      <w:szCs w:val="24"/>
    </w:rPr>
  </w:style>
  <w:style w:type="paragraph" w:styleId="ad">
    <w:name w:val="annotation subject"/>
    <w:basedOn w:val="ab"/>
    <w:next w:val="ab"/>
    <w:link w:val="Char3"/>
    <w:rsid w:val="00FB3CFA"/>
    <w:pPr>
      <w:bidi/>
      <w:spacing w:after="0"/>
    </w:pPr>
    <w:rPr>
      <w:rFonts w:ascii="Times New Roman" w:hAnsi="Times New Roman"/>
      <w:b/>
      <w:bCs/>
    </w:rPr>
  </w:style>
  <w:style w:type="character" w:customStyle="1" w:styleId="Char3">
    <w:name w:val="موضوع تعليق Char"/>
    <w:basedOn w:val="Char2"/>
    <w:link w:val="ad"/>
    <w:rsid w:val="00FB3CFA"/>
    <w:rPr>
      <w:rFonts w:ascii="Calibri" w:hAnsi="Calibri" w:cs="Arial"/>
      <w:b/>
      <w:bCs/>
    </w:rPr>
  </w:style>
  <w:style w:type="table" w:styleId="-5">
    <w:name w:val="Light Grid Accent 5"/>
    <w:basedOn w:val="a1"/>
    <w:uiPriority w:val="62"/>
    <w:rsid w:val="00FE3131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1-5">
    <w:name w:val="Medium Shading 1 Accent 5"/>
    <w:basedOn w:val="a1"/>
    <w:uiPriority w:val="63"/>
    <w:rsid w:val="000D3D29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Light List Accent 5"/>
    <w:basedOn w:val="a1"/>
    <w:uiPriority w:val="61"/>
    <w:rsid w:val="000D3D29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1-50">
    <w:name w:val="Medium List 1 Accent 5"/>
    <w:basedOn w:val="a1"/>
    <w:uiPriority w:val="65"/>
    <w:rsid w:val="000D3D2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-51">
    <w:name w:val="Light Shading Accent 5"/>
    <w:basedOn w:val="a1"/>
    <w:uiPriority w:val="60"/>
    <w:rsid w:val="00080709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GridTable2">
    <w:name w:val="Grid Table 2"/>
    <w:basedOn w:val="a1"/>
    <w:uiPriority w:val="47"/>
    <w:rsid w:val="00EF4F5C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1">
    <w:name w:val="Plain Table 1"/>
    <w:basedOn w:val="a1"/>
    <w:uiPriority w:val="41"/>
    <w:rsid w:val="00EF4F5C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Accent1">
    <w:name w:val="Grid Table 3 Accent 1"/>
    <w:basedOn w:val="a1"/>
    <w:uiPriority w:val="48"/>
    <w:rsid w:val="00DF7598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2Accent4">
    <w:name w:val="Grid Table 2 Accent 4"/>
    <w:basedOn w:val="a1"/>
    <w:uiPriority w:val="47"/>
    <w:rsid w:val="00D6146D"/>
    <w:tblPr>
      <w:tblStyleRowBandSize w:val="1"/>
      <w:tblStyleColBandSize w:val="1"/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4">
    <w:name w:val="Grid Table 4 Accent 4"/>
    <w:basedOn w:val="a1"/>
    <w:uiPriority w:val="49"/>
    <w:rsid w:val="00545142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99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9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9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9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8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78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943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67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606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08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961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61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85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33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5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0EF45-FB7E-4F13-B3C2-4A605C79E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40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he</Company>
  <LinksUpToDate>false</LinksUpToDate>
  <CharactersWithSpaces>2278</CharactersWithSpaces>
  <SharedDoc>false</SharedDoc>
  <HLinks>
    <vt:vector size="6" baseType="variant">
      <vt:variant>
        <vt:i4>2687023</vt:i4>
      </vt:variant>
      <vt:variant>
        <vt:i4>0</vt:i4>
      </vt:variant>
      <vt:variant>
        <vt:i4>0</vt:i4>
      </vt:variant>
      <vt:variant>
        <vt:i4>5</vt:i4>
      </vt:variant>
      <vt:variant>
        <vt:lpwstr>http://www.stdf.org.e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ANSARY</dc:creator>
  <cp:lastModifiedBy>Alaa</cp:lastModifiedBy>
  <cp:revision>2</cp:revision>
  <cp:lastPrinted>2020-10-26T11:16:00Z</cp:lastPrinted>
  <dcterms:created xsi:type="dcterms:W3CDTF">2023-04-11T10:35:00Z</dcterms:created>
  <dcterms:modified xsi:type="dcterms:W3CDTF">2023-04-11T10:35:00Z</dcterms:modified>
</cp:coreProperties>
</file>